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4D09FD13" w:rsidR="009568F2" w:rsidRPr="00A70680" w:rsidRDefault="00981743" w:rsidP="009568F2">
      <w:pPr>
        <w:pStyle w:val="Heading1"/>
        <w:jc w:val="center"/>
        <w:rPr>
          <w:sz w:val="44"/>
          <w:szCs w:val="44"/>
        </w:rPr>
      </w:pPr>
      <w:bookmarkStart w:id="0" w:name="_Hlk140675096"/>
      <w:r>
        <w:rPr>
          <w:sz w:val="44"/>
          <w:szCs w:val="44"/>
        </w:rPr>
        <w:t xml:space="preserve">Front-End Test Automation: </w:t>
      </w:r>
      <w:bookmarkEnd w:id="0"/>
      <w:r w:rsidR="00D64A17">
        <w:rPr>
          <w:sz w:val="44"/>
          <w:szCs w:val="44"/>
        </w:rPr>
        <w:t>Re</w:t>
      </w:r>
      <w:r w:rsidR="00B80629">
        <w:rPr>
          <w:sz w:val="44"/>
          <w:szCs w:val="44"/>
        </w:rPr>
        <w:t>take</w:t>
      </w:r>
      <w:r w:rsidR="00D64A17">
        <w:rPr>
          <w:sz w:val="44"/>
          <w:szCs w:val="44"/>
        </w:rPr>
        <w:t xml:space="preserve"> Exam</w:t>
      </w:r>
    </w:p>
    <w:p w14:paraId="1F1010C7" w14:textId="3AB48937" w:rsidR="0070513C" w:rsidRDefault="00F36247" w:rsidP="00D935B5">
      <w:pPr>
        <w:jc w:val="center"/>
        <w:rPr>
          <w:lang w:val="bg-BG"/>
        </w:rPr>
      </w:pPr>
      <w:r w:rsidRPr="00722D0F">
        <w:rPr>
          <w:noProof/>
        </w:rPr>
        <w:drawing>
          <wp:inline distT="0" distB="0" distL="0" distR="0" wp14:anchorId="3B00E6EF" wp14:editId="2CA84481">
            <wp:extent cx="1438275" cy="1438275"/>
            <wp:effectExtent l="0" t="0" r="0" b="0"/>
            <wp:docPr id="1065984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84635" name=""/>
                    <pic:cNvPicPr/>
                  </pic:nvPicPr>
                  <pic:blipFill>
                    <a:blip r:embed="rId8"/>
                    <a:stretch>
                      <a:fillRect/>
                    </a:stretch>
                  </pic:blipFill>
                  <pic:spPr>
                    <a:xfrm>
                      <a:off x="0" y="0"/>
                      <a:ext cx="1438275" cy="1438275"/>
                    </a:xfrm>
                    <a:prstGeom prst="rect">
                      <a:avLst/>
                    </a:prstGeom>
                  </pic:spPr>
                </pic:pic>
              </a:graphicData>
            </a:graphic>
          </wp:inline>
        </w:drawing>
      </w:r>
    </w:p>
    <w:p w14:paraId="2ED71A72" w14:textId="63C6E79E" w:rsidR="00981743" w:rsidRDefault="00981743" w:rsidP="00981743">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0D1E4AEE" w14:textId="77777777" w:rsidR="00981743" w:rsidRPr="00D47A12" w:rsidRDefault="00981743" w:rsidP="00981743">
      <w:pPr>
        <w:spacing w:after="0"/>
        <w:jc w:val="center"/>
        <w:rPr>
          <w:lang w:val="bg-BG"/>
        </w:rPr>
      </w:pPr>
    </w:p>
    <w:p w14:paraId="5E2D32D3" w14:textId="77777777" w:rsidR="00981743" w:rsidRPr="00E27D7D" w:rsidRDefault="00981743" w:rsidP="00981743">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0703A27F" w14:textId="77777777" w:rsidR="00981743" w:rsidRDefault="00981743" w:rsidP="00981743">
      <w:pPr>
        <w:rPr>
          <w:b/>
          <w:bCs/>
        </w:rPr>
      </w:pPr>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5C7D7EA5" w14:textId="4789F4A7" w:rsidR="000131CC" w:rsidRPr="0061714C" w:rsidRDefault="000131CC" w:rsidP="000131CC">
      <w:pPr>
        <w:pStyle w:val="Heading2"/>
        <w:ind w:left="360" w:hanging="360"/>
      </w:pPr>
      <w:r w:rsidRPr="0061714C">
        <w:t>The "</w:t>
      </w:r>
      <w:proofErr w:type="spellStart"/>
      <w:r w:rsidR="00F36247">
        <w:rPr>
          <w:lang w:val="es-ES"/>
        </w:rPr>
        <w:t>SimpleNotes</w:t>
      </w:r>
      <w:proofErr w:type="spellEnd"/>
      <w:r w:rsidRPr="0061714C">
        <w:t xml:space="preserve">" </w:t>
      </w:r>
      <w:r w:rsidR="00DA4FBD">
        <w:t>Web App</w:t>
      </w:r>
    </w:p>
    <w:p w14:paraId="26A9B78F" w14:textId="27F41295" w:rsidR="00DA4FBD" w:rsidRPr="00DA4FBD" w:rsidRDefault="00DA4FBD" w:rsidP="000131CC">
      <w:r w:rsidRPr="00DA4FBD">
        <w:rPr>
          <w:b/>
          <w:bCs/>
        </w:rPr>
        <w:t>"</w:t>
      </w:r>
      <w:proofErr w:type="spellStart"/>
      <w:r w:rsidR="00F36247">
        <w:rPr>
          <w:b/>
          <w:bCs/>
        </w:rPr>
        <w:t>SimpleNotes</w:t>
      </w:r>
      <w:proofErr w:type="spellEnd"/>
      <w:r w:rsidRPr="00DA4FBD">
        <w:rPr>
          <w:b/>
          <w:bCs/>
        </w:rPr>
        <w:t>"</w:t>
      </w:r>
      <w:r w:rsidRPr="00DA4FBD">
        <w:t xml:space="preserve"> is an </w:t>
      </w:r>
      <w:r w:rsidRPr="00DA4FBD">
        <w:rPr>
          <w:b/>
          <w:bCs/>
        </w:rPr>
        <w:t>interactive platform</w:t>
      </w:r>
      <w:r w:rsidRPr="00DA4FBD">
        <w:t xml:space="preserve"> for </w:t>
      </w:r>
      <w:r w:rsidR="00F36247">
        <w:t>taking notes</w:t>
      </w:r>
      <w:r w:rsidRPr="00DA4FBD">
        <w:t>.</w:t>
      </w:r>
    </w:p>
    <w:p w14:paraId="539B4F08" w14:textId="13AF3345" w:rsidR="000131CC" w:rsidRPr="00671145" w:rsidRDefault="000131CC" w:rsidP="000131CC">
      <w:r w:rsidRPr="00671145">
        <w:t xml:space="preserve">Your task is to </w:t>
      </w:r>
      <w:r w:rsidRPr="00814252">
        <w:rPr>
          <w:b/>
          <w:bCs/>
        </w:rPr>
        <w:t>conduct automated UI tests using Selenium IDE</w:t>
      </w:r>
      <w:r w:rsidRPr="00671145">
        <w:t xml:space="preserve"> and </w:t>
      </w:r>
      <w:r w:rsidRPr="00814252">
        <w:rPr>
          <w:b/>
          <w:bCs/>
        </w:rPr>
        <w:t>Selenium WebDriver</w:t>
      </w:r>
      <w:r w:rsidRPr="00671145">
        <w:t>, ensuring the "</w:t>
      </w:r>
      <w:proofErr w:type="spellStart"/>
      <w:r w:rsidR="00F36247">
        <w:t>SimpleNotes</w:t>
      </w:r>
      <w:proofErr w:type="spellEnd"/>
      <w:r w:rsidRPr="00671145">
        <w:t>" application's functionalities perform as expected.</w:t>
      </w:r>
    </w:p>
    <w:p w14:paraId="0833D122" w14:textId="7194D1BE" w:rsidR="000131CC" w:rsidRPr="00671145" w:rsidRDefault="000131CC" w:rsidP="000131CC">
      <w:r w:rsidRPr="00671145">
        <w:rPr>
          <w:b/>
          <w:bCs/>
        </w:rPr>
        <w:t>Access the "</w:t>
      </w:r>
      <w:proofErr w:type="spellStart"/>
      <w:r w:rsidR="00F36247">
        <w:rPr>
          <w:b/>
          <w:bCs/>
        </w:rPr>
        <w:t>SimpleNotes</w:t>
      </w:r>
      <w:proofErr w:type="spellEnd"/>
      <w:r w:rsidRPr="00671145">
        <w:rPr>
          <w:b/>
          <w:bCs/>
        </w:rPr>
        <w:t>" Web App through its dedicated URL:</w:t>
      </w:r>
    </w:p>
    <w:p w14:paraId="31924C0E" w14:textId="62EF1436" w:rsidR="00DA4FBD" w:rsidRPr="00EF56FC" w:rsidRDefault="00F36247" w:rsidP="000131CC">
      <w:pPr>
        <w:rPr>
          <w:b/>
          <w:bCs/>
          <w:sz w:val="28"/>
          <w:szCs w:val="28"/>
        </w:rPr>
      </w:pPr>
      <w:hyperlink r:id="rId9" w:history="1">
        <w:r w:rsidRPr="00EF56FC">
          <w:rPr>
            <w:rStyle w:val="Hyperlink"/>
            <w:b/>
            <w:bCs/>
            <w:sz w:val="28"/>
            <w:szCs w:val="28"/>
          </w:rPr>
          <w:t>https://d5wfqm7y6yb3q.cloudfr</w:t>
        </w:r>
        <w:r w:rsidRPr="00EF56FC">
          <w:rPr>
            <w:rStyle w:val="Hyperlink"/>
            <w:b/>
            <w:bCs/>
            <w:sz w:val="28"/>
            <w:szCs w:val="28"/>
          </w:rPr>
          <w:t>o</w:t>
        </w:r>
        <w:r w:rsidRPr="00EF56FC">
          <w:rPr>
            <w:rStyle w:val="Hyperlink"/>
            <w:b/>
            <w:bCs/>
            <w:sz w:val="28"/>
            <w:szCs w:val="28"/>
          </w:rPr>
          <w:t>nt.net/</w:t>
        </w:r>
      </w:hyperlink>
      <w:r w:rsidRPr="00EF56FC">
        <w:rPr>
          <w:b/>
          <w:bCs/>
          <w:sz w:val="28"/>
          <w:szCs w:val="28"/>
        </w:rPr>
        <w:t xml:space="preserve"> </w:t>
      </w:r>
      <w:r w:rsidR="00DA4FBD" w:rsidRPr="00EF56FC">
        <w:rPr>
          <w:b/>
          <w:bCs/>
          <w:sz w:val="28"/>
          <w:szCs w:val="28"/>
        </w:rPr>
        <w:t xml:space="preserve"> </w:t>
      </w:r>
    </w:p>
    <w:p w14:paraId="35571379" w14:textId="35DAB6B4" w:rsidR="000131CC" w:rsidRDefault="000131CC" w:rsidP="000131CC">
      <w:pPr>
        <w:pStyle w:val="Heading2"/>
        <w:ind w:left="360" w:hanging="360"/>
      </w:pPr>
      <w:r>
        <w:t>Application Functionality</w:t>
      </w:r>
    </w:p>
    <w:p w14:paraId="6892E15F" w14:textId="77777777" w:rsidR="000131CC" w:rsidRPr="00814252" w:rsidRDefault="000131CC" w:rsidP="00814252">
      <w:pPr>
        <w:spacing w:before="0" w:after="0" w:line="240" w:lineRule="auto"/>
        <w:rPr>
          <w:b/>
          <w:bCs/>
        </w:rPr>
      </w:pPr>
      <w:r w:rsidRPr="00814252">
        <w:rPr>
          <w:b/>
          <w:bCs/>
        </w:rPr>
        <w:t>Key Features:</w:t>
      </w:r>
    </w:p>
    <w:p w14:paraId="6B03C6AA" w14:textId="2354A73C" w:rsidR="00DA4FBD" w:rsidRPr="00F07FA6" w:rsidRDefault="00F36247">
      <w:pPr>
        <w:pStyle w:val="ListParagraph"/>
        <w:numPr>
          <w:ilvl w:val="0"/>
          <w:numId w:val="10"/>
        </w:numPr>
        <w:spacing w:before="0" w:after="0" w:line="240" w:lineRule="auto"/>
        <w:rPr>
          <w:b/>
          <w:bCs/>
        </w:rPr>
      </w:pPr>
      <w:r>
        <w:rPr>
          <w:b/>
          <w:bCs/>
        </w:rPr>
        <w:t>Landing page</w:t>
      </w:r>
      <w:r w:rsidR="00DA4FBD" w:rsidRPr="00F07FA6">
        <w:rPr>
          <w:b/>
          <w:bCs/>
        </w:rPr>
        <w:t xml:space="preserve"> </w:t>
      </w:r>
    </w:p>
    <w:p w14:paraId="0AE95994" w14:textId="675AE82B" w:rsidR="00DA4FBD" w:rsidRDefault="00DA4FBD">
      <w:pPr>
        <w:numPr>
          <w:ilvl w:val="0"/>
          <w:numId w:val="2"/>
        </w:numPr>
        <w:spacing w:before="0" w:after="0" w:line="240" w:lineRule="auto"/>
      </w:pPr>
      <w:r w:rsidRPr="00DA4FBD">
        <w:t xml:space="preserve">Contains a </w:t>
      </w:r>
      <w:r w:rsidR="00582240" w:rsidRPr="00582240">
        <w:t>call-to-action (CTA) button, labeled "JOIN US NOW</w:t>
      </w:r>
      <w:r w:rsidR="00582240">
        <w:t>"</w:t>
      </w:r>
      <w:r w:rsidR="00582240" w:rsidRPr="00582240">
        <w:t>.</w:t>
      </w:r>
    </w:p>
    <w:p w14:paraId="2C99E8A2" w14:textId="25F9C8FC" w:rsidR="00582240" w:rsidRPr="00DA4FBD" w:rsidRDefault="00582240">
      <w:pPr>
        <w:numPr>
          <w:ilvl w:val="0"/>
          <w:numId w:val="2"/>
        </w:numPr>
        <w:spacing w:before="0" w:after="0" w:line="240" w:lineRule="auto"/>
      </w:pPr>
      <w:r>
        <w:t xml:space="preserve">Upon clicking the </w:t>
      </w:r>
      <w:r w:rsidRPr="00582240">
        <w:t>"JOIN US NOW</w:t>
      </w:r>
      <w:r>
        <w:t xml:space="preserve">" button the user is redirected to the </w:t>
      </w:r>
      <w:r w:rsidRPr="00582240">
        <w:rPr>
          <w:b/>
          <w:bCs/>
        </w:rPr>
        <w:t>registration page</w:t>
      </w:r>
      <w:r w:rsidRPr="00582240">
        <w:t>.</w:t>
      </w:r>
    </w:p>
    <w:p w14:paraId="62953FE2" w14:textId="31AE7AC9" w:rsidR="00DA4FBD" w:rsidRPr="00F07FA6" w:rsidRDefault="00582240">
      <w:pPr>
        <w:pStyle w:val="ListParagraph"/>
        <w:numPr>
          <w:ilvl w:val="0"/>
          <w:numId w:val="10"/>
        </w:numPr>
        <w:spacing w:before="0" w:after="0" w:line="240" w:lineRule="auto"/>
        <w:rPr>
          <w:b/>
          <w:bCs/>
        </w:rPr>
      </w:pPr>
      <w:r>
        <w:rPr>
          <w:b/>
          <w:bCs/>
        </w:rPr>
        <w:t xml:space="preserve">Registration </w:t>
      </w:r>
      <w:r w:rsidR="00DA4FBD" w:rsidRPr="00F07FA6">
        <w:rPr>
          <w:b/>
          <w:bCs/>
        </w:rPr>
        <w:t>Page</w:t>
      </w:r>
    </w:p>
    <w:p w14:paraId="12C0B65E" w14:textId="0EDC736B" w:rsidR="00DA4FBD" w:rsidRPr="00DA4FBD" w:rsidRDefault="00DA4FBD">
      <w:pPr>
        <w:numPr>
          <w:ilvl w:val="0"/>
          <w:numId w:val="3"/>
        </w:numPr>
        <w:spacing w:before="0" w:after="0" w:line="240" w:lineRule="auto"/>
      </w:pPr>
      <w:r w:rsidRPr="00DA4FBD">
        <w:t xml:space="preserve">Allows users to register by entering </w:t>
      </w:r>
      <w:r w:rsidR="00582240" w:rsidRPr="00DA4FBD">
        <w:t>First Name, Middle Name (optional), Last Name</w:t>
      </w:r>
      <w:r w:rsidR="00582240">
        <w:t xml:space="preserve">, </w:t>
      </w:r>
      <w:r w:rsidRPr="00DA4FBD">
        <w:t>Username, Email, Password, and Repeat Password.</w:t>
      </w:r>
    </w:p>
    <w:p w14:paraId="0620F1E5" w14:textId="2CF67E77" w:rsidR="00DA4FBD" w:rsidRPr="00DA4FBD" w:rsidRDefault="00DA4FBD">
      <w:pPr>
        <w:numPr>
          <w:ilvl w:val="0"/>
          <w:numId w:val="3"/>
        </w:numPr>
        <w:spacing w:before="0" w:after="0" w:line="240" w:lineRule="auto"/>
      </w:pPr>
      <w:r w:rsidRPr="00DA4FBD">
        <w:t xml:space="preserve">Includes an option for existing users to </w:t>
      </w:r>
      <w:r w:rsidR="00582240">
        <w:t xml:space="preserve">swap to </w:t>
      </w:r>
      <w:r w:rsidRPr="00DA4FBD">
        <w:t>login</w:t>
      </w:r>
      <w:r w:rsidR="00582240">
        <w:t xml:space="preserve"> page</w:t>
      </w:r>
      <w:r w:rsidRPr="00DA4FBD">
        <w:t>.</w:t>
      </w:r>
    </w:p>
    <w:p w14:paraId="38EC8514" w14:textId="472A2DC5" w:rsidR="00DA4FBD" w:rsidRPr="008436AC" w:rsidRDefault="00DA4FBD">
      <w:pPr>
        <w:pStyle w:val="ListParagraph"/>
        <w:numPr>
          <w:ilvl w:val="0"/>
          <w:numId w:val="10"/>
        </w:numPr>
        <w:spacing w:before="0" w:after="0" w:line="240" w:lineRule="auto"/>
        <w:rPr>
          <w:b/>
          <w:bCs/>
        </w:rPr>
      </w:pPr>
      <w:r w:rsidRPr="008436AC">
        <w:rPr>
          <w:b/>
          <w:bCs/>
        </w:rPr>
        <w:t>Log</w:t>
      </w:r>
      <w:r w:rsidR="00582240">
        <w:rPr>
          <w:b/>
          <w:bCs/>
        </w:rPr>
        <w:t>i</w:t>
      </w:r>
      <w:r w:rsidRPr="008436AC">
        <w:rPr>
          <w:b/>
          <w:bCs/>
        </w:rPr>
        <w:t>n Page</w:t>
      </w:r>
    </w:p>
    <w:p w14:paraId="64BA3485" w14:textId="11808B9A" w:rsidR="00DA4FBD" w:rsidRPr="00DA4FBD" w:rsidRDefault="00DA4FBD">
      <w:pPr>
        <w:numPr>
          <w:ilvl w:val="0"/>
          <w:numId w:val="4"/>
        </w:numPr>
        <w:spacing w:before="0" w:after="0" w:line="240" w:lineRule="auto"/>
      </w:pPr>
      <w:r w:rsidRPr="00DA4FBD">
        <w:t xml:space="preserve">Registered users can log in using their </w:t>
      </w:r>
      <w:r w:rsidR="00582240" w:rsidRPr="00582240">
        <w:rPr>
          <w:b/>
          <w:bCs/>
        </w:rPr>
        <w:t>email</w:t>
      </w:r>
      <w:r w:rsidRPr="00DA4FBD">
        <w:t xml:space="preserve"> </w:t>
      </w:r>
      <w:r w:rsidR="00582240">
        <w:t xml:space="preserve">(not with their username, it's a bug) </w:t>
      </w:r>
      <w:r w:rsidRPr="00DA4FBD">
        <w:t xml:space="preserve">and </w:t>
      </w:r>
      <w:r w:rsidR="00582240">
        <w:t>p</w:t>
      </w:r>
      <w:r w:rsidRPr="00DA4FBD">
        <w:t>assword.</w:t>
      </w:r>
    </w:p>
    <w:p w14:paraId="2E7609E0" w14:textId="5A8E2C3C" w:rsidR="00DA4FBD" w:rsidRDefault="003B0E80">
      <w:pPr>
        <w:pStyle w:val="ListParagraph"/>
        <w:numPr>
          <w:ilvl w:val="0"/>
          <w:numId w:val="10"/>
        </w:numPr>
        <w:spacing w:before="0" w:after="0" w:line="240" w:lineRule="auto"/>
        <w:rPr>
          <w:b/>
          <w:bCs/>
        </w:rPr>
      </w:pPr>
      <w:r>
        <w:rPr>
          <w:b/>
          <w:bCs/>
        </w:rPr>
        <w:t>Main</w:t>
      </w:r>
      <w:r w:rsidR="00DA4FBD" w:rsidRPr="008436AC">
        <w:rPr>
          <w:b/>
          <w:bCs/>
        </w:rPr>
        <w:t xml:space="preserve"> Page (Logged Users)</w:t>
      </w:r>
    </w:p>
    <w:p w14:paraId="3AC7A644" w14:textId="433F07AB" w:rsidR="003B0E80" w:rsidRPr="003B0E80" w:rsidRDefault="003B0E80" w:rsidP="00EF56FC">
      <w:pPr>
        <w:pStyle w:val="ListParagraph"/>
        <w:numPr>
          <w:ilvl w:val="1"/>
          <w:numId w:val="10"/>
        </w:numPr>
        <w:tabs>
          <w:tab w:val="clear" w:pos="1440"/>
        </w:tabs>
        <w:spacing w:before="0" w:after="0" w:line="240" w:lineRule="auto"/>
        <w:ind w:left="1080"/>
      </w:pPr>
      <w:r>
        <w:t>Features a sidebar menu with options to add new notes, view completed notes, and log out.</w:t>
      </w:r>
    </w:p>
    <w:p w14:paraId="594E8B15" w14:textId="299A1DCA" w:rsidR="003B0E80" w:rsidRDefault="003B0E80" w:rsidP="00EF56FC">
      <w:pPr>
        <w:pStyle w:val="ListParagraph"/>
        <w:numPr>
          <w:ilvl w:val="1"/>
          <w:numId w:val="10"/>
        </w:numPr>
        <w:tabs>
          <w:tab w:val="clear" w:pos="1440"/>
        </w:tabs>
        <w:spacing w:before="0" w:after="0" w:line="240" w:lineRule="auto"/>
        <w:ind w:left="1080"/>
      </w:pPr>
      <w:r>
        <w:t>Includes a user profile icon in the top-right corner.</w:t>
      </w:r>
    </w:p>
    <w:p w14:paraId="67DE4F94" w14:textId="0CAFD659" w:rsidR="003B0E80" w:rsidRDefault="003B0E80" w:rsidP="00EF56FC">
      <w:pPr>
        <w:pStyle w:val="ListParagraph"/>
        <w:numPr>
          <w:ilvl w:val="1"/>
          <w:numId w:val="10"/>
        </w:numPr>
        <w:tabs>
          <w:tab w:val="clear" w:pos="1440"/>
        </w:tabs>
        <w:spacing w:before="0" w:after="0" w:line="240" w:lineRule="auto"/>
        <w:ind w:left="1080"/>
      </w:pPr>
      <w:r>
        <w:t>Users can view their profile upon clicking the user profile icon and choosing "My profile".</w:t>
      </w:r>
    </w:p>
    <w:p w14:paraId="1D811800" w14:textId="41FA506B" w:rsidR="00DA4FBD" w:rsidRPr="008436AC" w:rsidRDefault="00DA4FBD" w:rsidP="003B0E80">
      <w:pPr>
        <w:pStyle w:val="ListParagraph"/>
        <w:numPr>
          <w:ilvl w:val="0"/>
          <w:numId w:val="10"/>
        </w:numPr>
        <w:spacing w:before="0" w:after="0" w:line="240" w:lineRule="auto"/>
        <w:rPr>
          <w:b/>
          <w:bCs/>
        </w:rPr>
      </w:pPr>
      <w:r w:rsidRPr="008436AC">
        <w:rPr>
          <w:b/>
          <w:bCs/>
        </w:rPr>
        <w:t>Profile Management</w:t>
      </w:r>
    </w:p>
    <w:p w14:paraId="612F684D" w14:textId="4D374B1B" w:rsidR="003B0E80" w:rsidRPr="003B0E80" w:rsidRDefault="00DA4FBD" w:rsidP="00EF56FC">
      <w:pPr>
        <w:numPr>
          <w:ilvl w:val="1"/>
          <w:numId w:val="10"/>
        </w:numPr>
        <w:tabs>
          <w:tab w:val="clear" w:pos="1440"/>
        </w:tabs>
        <w:spacing w:before="0" w:after="0" w:line="240" w:lineRule="auto"/>
        <w:ind w:left="1080"/>
        <w:rPr>
          <w:b/>
          <w:bCs/>
        </w:rPr>
      </w:pPr>
      <w:r w:rsidRPr="00DA4FBD">
        <w:t xml:space="preserve">Users can </w:t>
      </w:r>
      <w:r w:rsidR="003B0E80">
        <w:t xml:space="preserve">only </w:t>
      </w:r>
      <w:proofErr w:type="spellStart"/>
      <w:r w:rsidR="003B0E80">
        <w:t>vew</w:t>
      </w:r>
      <w:proofErr w:type="spellEnd"/>
      <w:r w:rsidR="003B0E80">
        <w:t xml:space="preserve"> their profiles. Edit functionality is not yet implemented.</w:t>
      </w:r>
    </w:p>
    <w:p w14:paraId="33EEA725" w14:textId="13B9D05E" w:rsidR="00DA4FBD" w:rsidRPr="003B0E80" w:rsidRDefault="003B0E80">
      <w:pPr>
        <w:numPr>
          <w:ilvl w:val="0"/>
          <w:numId w:val="10"/>
        </w:numPr>
        <w:spacing w:before="0" w:after="0" w:line="240" w:lineRule="auto"/>
        <w:rPr>
          <w:b/>
          <w:bCs/>
        </w:rPr>
      </w:pPr>
      <w:r>
        <w:rPr>
          <w:b/>
          <w:bCs/>
        </w:rPr>
        <w:t>Note</w:t>
      </w:r>
      <w:r w:rsidR="00DA4FBD" w:rsidRPr="003B0E80">
        <w:rPr>
          <w:b/>
          <w:bCs/>
        </w:rPr>
        <w:t xml:space="preserve"> Creation</w:t>
      </w:r>
    </w:p>
    <w:p w14:paraId="658F1693" w14:textId="57256AC5" w:rsidR="00DA4FBD" w:rsidRPr="00DA4FBD" w:rsidRDefault="00DA4FBD">
      <w:pPr>
        <w:numPr>
          <w:ilvl w:val="0"/>
          <w:numId w:val="7"/>
        </w:numPr>
        <w:spacing w:before="0" w:after="0" w:line="240" w:lineRule="auto"/>
      </w:pPr>
      <w:r w:rsidRPr="00DA4FBD">
        <w:t xml:space="preserve">Logged users can create new </w:t>
      </w:r>
      <w:r w:rsidR="003B0E80">
        <w:t>notes</w:t>
      </w:r>
      <w:r w:rsidRPr="00DA4FBD">
        <w:t xml:space="preserve"> with a title, description, and </w:t>
      </w:r>
      <w:r w:rsidR="003B0E80">
        <w:t>status. Start and end dates are optional.</w:t>
      </w:r>
    </w:p>
    <w:p w14:paraId="3D61E0F7" w14:textId="79E07135" w:rsidR="00DA4FBD" w:rsidRDefault="00EF56FC">
      <w:pPr>
        <w:pStyle w:val="ListParagraph"/>
        <w:numPr>
          <w:ilvl w:val="0"/>
          <w:numId w:val="10"/>
        </w:numPr>
        <w:spacing w:before="0" w:after="0" w:line="240" w:lineRule="auto"/>
        <w:rPr>
          <w:b/>
          <w:bCs/>
        </w:rPr>
      </w:pPr>
      <w:r>
        <w:rPr>
          <w:b/>
          <w:bCs/>
        </w:rPr>
        <w:t>Note</w:t>
      </w:r>
      <w:r w:rsidR="00DA4FBD" w:rsidRPr="008436AC">
        <w:rPr>
          <w:b/>
          <w:bCs/>
        </w:rPr>
        <w:t xml:space="preserve"> Management</w:t>
      </w:r>
    </w:p>
    <w:p w14:paraId="68D87E1F" w14:textId="065ECEBC" w:rsidR="00EF56FC" w:rsidRPr="00EF56FC" w:rsidRDefault="00EF56FC" w:rsidP="00EF56FC">
      <w:pPr>
        <w:pStyle w:val="ListParagraph"/>
        <w:numPr>
          <w:ilvl w:val="1"/>
          <w:numId w:val="10"/>
        </w:numPr>
        <w:tabs>
          <w:tab w:val="clear" w:pos="1440"/>
        </w:tabs>
        <w:spacing w:before="0" w:after="0" w:line="240" w:lineRule="auto"/>
        <w:ind w:left="1080"/>
      </w:pPr>
      <w:proofErr w:type="spellStart"/>
      <w:r w:rsidRPr="00EF56FC">
        <w:rPr>
          <w:lang w:val="es-ES"/>
        </w:rPr>
        <w:t>Users</w:t>
      </w:r>
      <w:proofErr w:type="spellEnd"/>
      <w:r w:rsidRPr="00EF56FC">
        <w:rPr>
          <w:lang w:val="es-ES"/>
        </w:rPr>
        <w:t xml:space="preserve"> can </w:t>
      </w:r>
      <w:proofErr w:type="spellStart"/>
      <w:r w:rsidRPr="00EF56FC">
        <w:rPr>
          <w:lang w:val="es-ES"/>
        </w:rPr>
        <w:t>change</w:t>
      </w:r>
      <w:proofErr w:type="spellEnd"/>
      <w:r w:rsidRPr="00EF56FC">
        <w:rPr>
          <w:lang w:val="es-ES"/>
        </w:rPr>
        <w:t xml:space="preserve"> </w:t>
      </w:r>
      <w:proofErr w:type="spellStart"/>
      <w:r w:rsidRPr="00EF56FC">
        <w:rPr>
          <w:lang w:val="es-ES"/>
        </w:rPr>
        <w:t>the</w:t>
      </w:r>
      <w:proofErr w:type="spellEnd"/>
      <w:r w:rsidRPr="00EF56FC">
        <w:rPr>
          <w:lang w:val="es-ES"/>
        </w:rPr>
        <w:t xml:space="preserve"> status </w:t>
      </w:r>
      <w:proofErr w:type="spellStart"/>
      <w:r w:rsidRPr="00EF56FC">
        <w:rPr>
          <w:lang w:val="es-ES"/>
        </w:rPr>
        <w:t>of</w:t>
      </w:r>
      <w:proofErr w:type="spellEnd"/>
      <w:r w:rsidRPr="00EF56FC">
        <w:rPr>
          <w:lang w:val="es-ES"/>
        </w:rPr>
        <w:t xml:space="preserve"> </w:t>
      </w:r>
      <w:proofErr w:type="spellStart"/>
      <w:r w:rsidRPr="00EF56FC">
        <w:rPr>
          <w:lang w:val="es-ES"/>
        </w:rPr>
        <w:t>the</w:t>
      </w:r>
      <w:proofErr w:type="spellEnd"/>
      <w:r w:rsidRPr="00EF56FC">
        <w:rPr>
          <w:lang w:val="es-ES"/>
        </w:rPr>
        <w:t xml:space="preserve"> notes </w:t>
      </w:r>
      <w:proofErr w:type="spellStart"/>
      <w:r w:rsidRPr="00EF56FC">
        <w:rPr>
          <w:lang w:val="es-ES"/>
        </w:rPr>
        <w:t>from</w:t>
      </w:r>
      <w:proofErr w:type="spellEnd"/>
      <w:r w:rsidRPr="00EF56FC">
        <w:rPr>
          <w:lang w:val="es-ES"/>
        </w:rPr>
        <w:t xml:space="preserve"> </w:t>
      </w:r>
      <w:r w:rsidRPr="00EF56FC">
        <w:t>"New" to "Done"</w:t>
      </w:r>
    </w:p>
    <w:p w14:paraId="6F003C38" w14:textId="016FC836" w:rsidR="00DA4FBD" w:rsidRDefault="00DA4FBD">
      <w:pPr>
        <w:numPr>
          <w:ilvl w:val="0"/>
          <w:numId w:val="8"/>
        </w:numPr>
        <w:tabs>
          <w:tab w:val="clear" w:pos="720"/>
          <w:tab w:val="num" w:pos="1080"/>
        </w:tabs>
        <w:spacing w:before="0" w:after="0" w:line="240" w:lineRule="auto"/>
        <w:ind w:left="1080"/>
      </w:pPr>
      <w:r w:rsidRPr="00DA4FBD">
        <w:t>Options to edit</w:t>
      </w:r>
      <w:r w:rsidR="00C87F06">
        <w:t xml:space="preserve"> </w:t>
      </w:r>
      <w:r w:rsidRPr="00DA4FBD">
        <w:t xml:space="preserve">and delete </w:t>
      </w:r>
      <w:r w:rsidR="00EF56FC">
        <w:t>notes</w:t>
      </w:r>
      <w:r w:rsidRPr="00DA4FBD">
        <w:t xml:space="preserve"> are </w:t>
      </w:r>
      <w:r w:rsidR="00EF56FC">
        <w:t xml:space="preserve">also </w:t>
      </w:r>
      <w:r w:rsidRPr="00DA4FBD">
        <w:t>available</w:t>
      </w:r>
      <w:r w:rsidR="00EF56FC">
        <w:t>.</w:t>
      </w:r>
    </w:p>
    <w:p w14:paraId="265AFC2E" w14:textId="7A27CE9C" w:rsidR="00607BCE" w:rsidRPr="00DA4FBD" w:rsidRDefault="00607BCE" w:rsidP="00607BCE">
      <w:pPr>
        <w:spacing w:before="0" w:after="0" w:line="240" w:lineRule="auto"/>
      </w:pPr>
      <w:r w:rsidRPr="00C87F06">
        <w:rPr>
          <w:b/>
          <w:bCs/>
        </w:rPr>
        <w:lastRenderedPageBreak/>
        <w:t>Locators or selectors are intentionally tricky to find in this exam</w:t>
      </w:r>
      <w:r w:rsidRPr="00607BCE">
        <w:t>. In real practice, QAs often have to deal with similar problems. It's important to insist that developers add clear IDs and other locators to make automated testing easier and more reliable.</w:t>
      </w:r>
    </w:p>
    <w:p w14:paraId="46BF9B99" w14:textId="77777777" w:rsidR="00EF56FC" w:rsidRDefault="00EF56FC" w:rsidP="00EF56FC">
      <w:pPr>
        <w:pStyle w:val="Heading2"/>
        <w:numPr>
          <w:ilvl w:val="0"/>
          <w:numId w:val="1"/>
        </w:numPr>
        <w:ind w:left="0" w:firstLine="0"/>
      </w:pPr>
      <w:bookmarkStart w:id="1" w:name="_Hlk140516035"/>
      <w:r>
        <w:t>Selenium IDE</w:t>
      </w:r>
    </w:p>
    <w:p w14:paraId="3FC12329" w14:textId="77777777" w:rsidR="00EF56FC" w:rsidRDefault="00EF56FC" w:rsidP="00EF56FC">
      <w:r>
        <w:t>In this section, you will use Selenium IDE to automate and validate core user flows within the "Movie Catalog" application. This involves recording and running tests to ensure key functionalities are accessible and perform as expected for both unregistered and registered users.</w:t>
      </w:r>
    </w:p>
    <w:p w14:paraId="6F6EA8EB" w14:textId="77777777" w:rsidR="00EF56FC" w:rsidRPr="0097525D" w:rsidRDefault="00EF56FC" w:rsidP="00EF56FC">
      <w:pPr>
        <w:pStyle w:val="Heading3"/>
        <w:numPr>
          <w:ilvl w:val="1"/>
          <w:numId w:val="1"/>
        </w:numPr>
        <w:ind w:left="450"/>
      </w:pPr>
      <w:r w:rsidRPr="0097525D">
        <w:t>Preparation</w:t>
      </w:r>
    </w:p>
    <w:p w14:paraId="03533516" w14:textId="03225A4C" w:rsidR="00EF56FC" w:rsidRDefault="00EF56FC" w:rsidP="00EF56FC">
      <w:pPr>
        <w:spacing w:before="0" w:after="0" w:line="240" w:lineRule="auto"/>
        <w:rPr>
          <w:b/>
          <w:bCs/>
        </w:rPr>
      </w:pPr>
      <w:r>
        <w:t xml:space="preserve">Before beginning the automated tests, </w:t>
      </w:r>
      <w:r w:rsidRPr="0097525D">
        <w:rPr>
          <w:b/>
          <w:bCs/>
        </w:rPr>
        <w:t>manually register an account on the "</w:t>
      </w:r>
      <w:proofErr w:type="spellStart"/>
      <w:r>
        <w:rPr>
          <w:b/>
          <w:bCs/>
        </w:rPr>
        <w:t>SimpleNotes</w:t>
      </w:r>
      <w:proofErr w:type="spellEnd"/>
      <w:r w:rsidRPr="0097525D">
        <w:rPr>
          <w:b/>
          <w:bCs/>
        </w:rPr>
        <w:t>" application</w:t>
      </w:r>
      <w:r>
        <w:t xml:space="preserve">. </w:t>
      </w:r>
      <w:r w:rsidRPr="0097525D">
        <w:rPr>
          <w:b/>
          <w:bCs/>
        </w:rPr>
        <w:t>Use this account for tasks involving logged-in user actions.</w:t>
      </w:r>
    </w:p>
    <w:p w14:paraId="2A284E42" w14:textId="77777777" w:rsidR="00EF56FC" w:rsidRDefault="00EF56FC" w:rsidP="00EF56FC">
      <w:pPr>
        <w:spacing w:before="0" w:after="0" w:line="240" w:lineRule="auto"/>
        <w:rPr>
          <w:b/>
          <w:bCs/>
        </w:rPr>
      </w:pPr>
    </w:p>
    <w:p w14:paraId="674EF578" w14:textId="77777777" w:rsidR="00EF56FC" w:rsidRDefault="00EF56FC" w:rsidP="00EF56FC">
      <w:pPr>
        <w:pStyle w:val="Heading3"/>
        <w:numPr>
          <w:ilvl w:val="1"/>
          <w:numId w:val="1"/>
        </w:numPr>
        <w:ind w:left="450"/>
      </w:pPr>
      <w:r>
        <w:t>Tests</w:t>
      </w:r>
    </w:p>
    <w:p w14:paraId="5B2BF5FA" w14:textId="77777777" w:rsidR="00EF56FC" w:rsidRPr="00343124" w:rsidRDefault="00EF56FC" w:rsidP="00EF56FC">
      <w:pPr>
        <w:rPr>
          <w:b/>
          <w:bCs/>
          <w:color w:val="FF0000"/>
          <w:sz w:val="24"/>
          <w:szCs w:val="24"/>
          <w:u w:val="single"/>
        </w:rPr>
      </w:pPr>
      <w:r w:rsidRPr="00343124">
        <w:rPr>
          <w:b/>
          <w:bCs/>
          <w:color w:val="FF0000"/>
          <w:sz w:val="24"/>
          <w:szCs w:val="24"/>
          <w:u w:val="single"/>
        </w:rPr>
        <w:t>Selenium IDE &amp; Google Chrome - Important Notice</w:t>
      </w:r>
    </w:p>
    <w:p w14:paraId="40885B8D" w14:textId="77777777" w:rsidR="00EF56FC" w:rsidRPr="00343124" w:rsidRDefault="00EF56FC" w:rsidP="00EF56FC">
      <w:r w:rsidRPr="00343124">
        <w:t xml:space="preserve">Selenium IDE is no longer officially supported in Google Chrome. The browser may disable it automatically due to security updates, and you will have to manually enable it each time from the </w:t>
      </w:r>
      <w:proofErr w:type="gramStart"/>
      <w:r w:rsidRPr="00343124">
        <w:t>extensions</w:t>
      </w:r>
      <w:proofErr w:type="gramEnd"/>
      <w:r w:rsidRPr="00343124">
        <w:t xml:space="preserve"> settings.</w:t>
      </w:r>
    </w:p>
    <w:p w14:paraId="4A2D00FF" w14:textId="77777777" w:rsidR="00EF56FC" w:rsidRPr="00343124" w:rsidRDefault="00EF56FC" w:rsidP="00EF56FC">
      <w:r w:rsidRPr="00343124">
        <w:rPr>
          <w:rFonts w:ascii="Segoe UI Emoji" w:hAnsi="Segoe UI Emoji" w:cs="Segoe UI Emoji"/>
        </w:rPr>
        <w:t>✅</w:t>
      </w:r>
      <w:r w:rsidRPr="00343124">
        <w:t xml:space="preserve"> </w:t>
      </w:r>
      <w:r w:rsidRPr="00343124">
        <w:rPr>
          <w:b/>
          <w:bCs/>
        </w:rPr>
        <w:t>Recommended:</w:t>
      </w:r>
      <w:r w:rsidRPr="00343124">
        <w:t xml:space="preserve"> Use Mozilla Firefox, where Selenium IDE works reliably without restrictions.</w:t>
      </w:r>
    </w:p>
    <w:p w14:paraId="3B8C0922" w14:textId="77777777" w:rsidR="00EF56FC" w:rsidRDefault="00EF56FC" w:rsidP="00EF56FC">
      <w:r w:rsidRPr="00343124">
        <w:rPr>
          <w:rFonts w:ascii="Segoe UI Emoji" w:hAnsi="Segoe UI Emoji" w:cs="Segoe UI Emoji"/>
        </w:rPr>
        <w:t>✅</w:t>
      </w:r>
      <w:r w:rsidRPr="00343124">
        <w:t xml:space="preserve"> </w:t>
      </w:r>
      <w:r w:rsidRPr="00343124">
        <w:rPr>
          <w:b/>
          <w:bCs/>
        </w:rPr>
        <w:t xml:space="preserve">If you must use it in Chrome: </w:t>
      </w:r>
      <w:r w:rsidRPr="00343124">
        <w:t>Go to chrome://extensions/</w:t>
      </w:r>
      <w:r>
        <w:t xml:space="preserve">. </w:t>
      </w:r>
      <w:r w:rsidRPr="00343124">
        <w:t>Find Selenium IDE</w:t>
      </w:r>
      <w:r>
        <w:t xml:space="preserve">. </w:t>
      </w:r>
      <w:r w:rsidRPr="00343124">
        <w:t>Enable it manually (toggle switch)</w:t>
      </w:r>
      <w:r>
        <w:t>.</w:t>
      </w:r>
    </w:p>
    <w:p w14:paraId="064736AC" w14:textId="77777777" w:rsidR="00EF56FC" w:rsidRPr="00343124" w:rsidRDefault="00EF56FC" w:rsidP="00EF56FC">
      <w:r>
        <w:rPr>
          <w:noProof/>
        </w:rPr>
        <w:drawing>
          <wp:inline distT="0" distB="0" distL="0" distR="0" wp14:anchorId="76202A1C" wp14:editId="4AFC664A">
            <wp:extent cx="2975675" cy="1566761"/>
            <wp:effectExtent l="19050" t="19050" r="15240" b="14605"/>
            <wp:docPr id="247479654" name="Picture 5"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1485" cy="1575085"/>
                    </a:xfrm>
                    <a:prstGeom prst="rect">
                      <a:avLst/>
                    </a:prstGeom>
                    <a:noFill/>
                    <a:ln>
                      <a:solidFill>
                        <a:schemeClr val="bg1">
                          <a:lumMod val="65000"/>
                        </a:schemeClr>
                      </a:solidFill>
                    </a:ln>
                  </pic:spPr>
                </pic:pic>
              </a:graphicData>
            </a:graphic>
          </wp:inline>
        </w:drawing>
      </w:r>
    </w:p>
    <w:p w14:paraId="75090560" w14:textId="01ADF53B" w:rsidR="00EF56FC" w:rsidRDefault="00EF56FC" w:rsidP="00EF56FC">
      <w:pPr>
        <w:rPr>
          <w:b/>
          <w:iCs/>
        </w:rPr>
      </w:pPr>
      <w:r w:rsidRPr="00343124">
        <w:rPr>
          <w:rFonts w:ascii="Segoe UI Emoji" w:hAnsi="Segoe UI Emoji" w:cs="Segoe UI Emoji"/>
        </w:rPr>
        <w:t>⚠️</w:t>
      </w:r>
      <w:r w:rsidRPr="00343124">
        <w:t xml:space="preserve"> However, Chrome might disable it again after a restart! To avoid issues, we </w:t>
      </w:r>
      <w:r w:rsidRPr="000065F6">
        <w:rPr>
          <w:b/>
          <w:bCs/>
        </w:rPr>
        <w:t>strongly recommend using Firefox</w:t>
      </w:r>
      <w:r w:rsidRPr="00343124">
        <w:t xml:space="preserve"> instead.</w:t>
      </w:r>
      <w:r w:rsidR="00195A0A">
        <w:t xml:space="preserve"> </w:t>
      </w:r>
      <w:proofErr w:type="gramStart"/>
      <w:r w:rsidR="00195A0A">
        <w:t>Also</w:t>
      </w:r>
      <w:proofErr w:type="gramEnd"/>
      <w:r w:rsidR="00195A0A">
        <w:t xml:space="preserve"> you might experience problems with </w:t>
      </w:r>
      <w:proofErr w:type="spellStart"/>
      <w:r w:rsidR="00195A0A">
        <w:t>BFCache</w:t>
      </w:r>
      <w:proofErr w:type="spellEnd"/>
      <w:r w:rsidR="00195A0A">
        <w:t>. So, again, we strongly recommend using Firefox.</w:t>
      </w:r>
    </w:p>
    <w:p w14:paraId="2F81CC62" w14:textId="77777777" w:rsidR="008436AC" w:rsidRDefault="008436AC">
      <w:pPr>
        <w:pStyle w:val="Heading3"/>
        <w:numPr>
          <w:ilvl w:val="1"/>
          <w:numId w:val="1"/>
        </w:numPr>
        <w:ind w:left="450"/>
      </w:pPr>
      <w:r>
        <w:t>Tests</w:t>
      </w:r>
    </w:p>
    <w:p w14:paraId="48C66CFF" w14:textId="77777777" w:rsidR="00F3288A" w:rsidRPr="005939A3" w:rsidRDefault="00F3288A" w:rsidP="00F3288A">
      <w:pPr>
        <w:pStyle w:val="Heading4"/>
        <w:ind w:left="540" w:hanging="540"/>
      </w:pPr>
      <w:r>
        <w:t xml:space="preserve">1.2.1. Landing </w:t>
      </w:r>
      <w:r w:rsidRPr="005939A3">
        <w:t>Page Navigation Test (Non-Logged User)</w:t>
      </w:r>
    </w:p>
    <w:p w14:paraId="7F5047E7" w14:textId="77777777" w:rsidR="00F3288A" w:rsidRPr="000065F6" w:rsidRDefault="00F3288A" w:rsidP="000065F6">
      <w:pPr>
        <w:spacing w:before="0" w:after="0" w:line="240" w:lineRule="auto"/>
        <w:rPr>
          <w:b/>
          <w:bCs/>
        </w:rPr>
      </w:pPr>
      <w:r w:rsidRPr="000065F6">
        <w:rPr>
          <w:b/>
          <w:bCs/>
        </w:rPr>
        <w:t>Use Selenium IDE to record a test that navigates to the Landing page as an unregistered or non-logged user.</w:t>
      </w:r>
    </w:p>
    <w:p w14:paraId="665512E1" w14:textId="77777777" w:rsidR="000065F6" w:rsidRDefault="000065F6" w:rsidP="000065F6">
      <w:pPr>
        <w:pStyle w:val="ListParagraph"/>
        <w:numPr>
          <w:ilvl w:val="0"/>
          <w:numId w:val="11"/>
        </w:numPr>
        <w:spacing w:before="0" w:after="0" w:line="240" w:lineRule="auto"/>
      </w:pPr>
      <w:r w:rsidRPr="000065F6">
        <w:t>Open the Landing Page</w:t>
      </w:r>
    </w:p>
    <w:p w14:paraId="3E956F68" w14:textId="390E9A98" w:rsidR="00F3288A" w:rsidRDefault="000065F6" w:rsidP="000065F6">
      <w:pPr>
        <w:pStyle w:val="ListParagraph"/>
        <w:numPr>
          <w:ilvl w:val="0"/>
          <w:numId w:val="11"/>
        </w:numPr>
        <w:spacing w:before="0" w:after="0" w:line="240" w:lineRule="auto"/>
      </w:pPr>
      <w:r w:rsidRPr="000065F6">
        <w:t>Set Window Size</w:t>
      </w:r>
    </w:p>
    <w:p w14:paraId="5B8030A9" w14:textId="77777777" w:rsidR="000065F6" w:rsidRDefault="000065F6" w:rsidP="000065F6">
      <w:pPr>
        <w:pStyle w:val="ListParagraph"/>
        <w:numPr>
          <w:ilvl w:val="0"/>
          <w:numId w:val="11"/>
        </w:numPr>
        <w:spacing w:before="0" w:after="0" w:line="240" w:lineRule="auto"/>
      </w:pPr>
      <w:r w:rsidRPr="000065F6">
        <w:t>Verify Page Title</w:t>
      </w:r>
      <w:r>
        <w:t xml:space="preserve">, </w:t>
      </w:r>
      <w:proofErr w:type="spellStart"/>
      <w:proofErr w:type="gramStart"/>
      <w:r>
        <w:t>e.g</w:t>
      </w:r>
      <w:proofErr w:type="spellEnd"/>
      <w:proofErr w:type="gramEnd"/>
      <w:r>
        <w:t xml:space="preserve"> "</w:t>
      </w:r>
      <w:r w:rsidRPr="000065F6">
        <w:t xml:space="preserve">Home Page - </w:t>
      </w:r>
      <w:proofErr w:type="spellStart"/>
      <w:r w:rsidRPr="000065F6">
        <w:t>SimpleNotes.WebApp</w:t>
      </w:r>
      <w:proofErr w:type="spellEnd"/>
      <w:r>
        <w:t>"</w:t>
      </w:r>
    </w:p>
    <w:p w14:paraId="1584C0EE" w14:textId="77777777" w:rsidR="000065F6" w:rsidRDefault="000065F6" w:rsidP="000065F6">
      <w:pPr>
        <w:pStyle w:val="ListParagraph"/>
        <w:numPr>
          <w:ilvl w:val="0"/>
          <w:numId w:val="11"/>
        </w:numPr>
        <w:spacing w:before="0" w:after="0" w:line="240" w:lineRule="auto"/>
      </w:pPr>
      <w:r w:rsidRPr="000065F6">
        <w:t>Verify CTA Button Text</w:t>
      </w:r>
      <w:r>
        <w:t>, e.g. "</w:t>
      </w:r>
      <w:r w:rsidRPr="000065F6">
        <w:t>JOIN US NOW!</w:t>
      </w:r>
      <w:r>
        <w:t>"</w:t>
      </w:r>
    </w:p>
    <w:p w14:paraId="3BD2EF54" w14:textId="462E64EB" w:rsidR="000065F6" w:rsidRPr="00BF4C8D" w:rsidRDefault="000065F6" w:rsidP="000065F6">
      <w:pPr>
        <w:pStyle w:val="ListParagraph"/>
        <w:numPr>
          <w:ilvl w:val="0"/>
          <w:numId w:val="11"/>
        </w:numPr>
        <w:spacing w:before="0" w:after="0" w:line="240" w:lineRule="auto"/>
      </w:pPr>
      <w:r w:rsidRPr="000065F6">
        <w:t>Close the Browser</w:t>
      </w:r>
      <w:r>
        <w:t xml:space="preserve"> </w:t>
      </w:r>
    </w:p>
    <w:p w14:paraId="05DFCD7D" w14:textId="77777777" w:rsidR="00F3288A" w:rsidRPr="00AA21D7" w:rsidRDefault="00F3288A" w:rsidP="00F3288A">
      <w:pPr>
        <w:pStyle w:val="Heading4"/>
        <w:ind w:left="540" w:hanging="540"/>
      </w:pPr>
      <w:r>
        <w:t>1.2.2. Log</w:t>
      </w:r>
      <w:r w:rsidRPr="00AA21D7">
        <w:t xml:space="preserve"> In Test</w:t>
      </w:r>
    </w:p>
    <w:p w14:paraId="75DAECAE" w14:textId="3D11D75E" w:rsidR="00F3288A" w:rsidRPr="000065F6" w:rsidRDefault="00F3288A" w:rsidP="000065F6">
      <w:pPr>
        <w:spacing w:before="0" w:after="0" w:line="240" w:lineRule="auto"/>
        <w:rPr>
          <w:b/>
          <w:bCs/>
        </w:rPr>
      </w:pPr>
      <w:r w:rsidRPr="000065F6">
        <w:rPr>
          <w:b/>
          <w:bCs/>
        </w:rPr>
        <w:t>Using Selenium IDE, create a test that logs into the "</w:t>
      </w:r>
      <w:proofErr w:type="spellStart"/>
      <w:r w:rsidR="00D32E2B" w:rsidRPr="000065F6">
        <w:rPr>
          <w:b/>
          <w:bCs/>
        </w:rPr>
        <w:t>SimpleNotes</w:t>
      </w:r>
      <w:proofErr w:type="spellEnd"/>
      <w:r w:rsidRPr="000065F6">
        <w:rPr>
          <w:b/>
          <w:bCs/>
        </w:rPr>
        <w:t>" application with your manually registered account.</w:t>
      </w:r>
    </w:p>
    <w:p w14:paraId="63E21AC0" w14:textId="49271AC7" w:rsidR="000065F6" w:rsidRDefault="000065F6" w:rsidP="00BD7DE3">
      <w:pPr>
        <w:pStyle w:val="ListParagraph"/>
        <w:numPr>
          <w:ilvl w:val="0"/>
          <w:numId w:val="11"/>
        </w:numPr>
      </w:pPr>
      <w:r w:rsidRPr="000065F6">
        <w:t>Open the L</w:t>
      </w:r>
      <w:r w:rsidR="002E2AA9">
        <w:t>anding</w:t>
      </w:r>
      <w:r w:rsidRPr="000065F6">
        <w:t xml:space="preserve"> Page</w:t>
      </w:r>
    </w:p>
    <w:p w14:paraId="2E1D8C8F" w14:textId="77777777" w:rsidR="000065F6" w:rsidRDefault="000065F6" w:rsidP="00F3288A">
      <w:pPr>
        <w:pStyle w:val="ListParagraph"/>
        <w:numPr>
          <w:ilvl w:val="0"/>
          <w:numId w:val="11"/>
        </w:numPr>
        <w:spacing w:before="0" w:after="0" w:line="240" w:lineRule="auto"/>
      </w:pPr>
      <w:r w:rsidRPr="000065F6">
        <w:t>Set Window Size</w:t>
      </w:r>
    </w:p>
    <w:p w14:paraId="044AE9FE" w14:textId="1B33A2E6" w:rsidR="000065F6" w:rsidRDefault="000065F6" w:rsidP="00F3288A">
      <w:pPr>
        <w:pStyle w:val="ListParagraph"/>
        <w:numPr>
          <w:ilvl w:val="0"/>
          <w:numId w:val="11"/>
        </w:numPr>
        <w:spacing w:before="0" w:after="0" w:line="240" w:lineRule="auto"/>
      </w:pPr>
      <w:r w:rsidRPr="000065F6">
        <w:lastRenderedPageBreak/>
        <w:t>Click the CTA "JOIN US NOW!"</w:t>
      </w:r>
      <w:r>
        <w:t xml:space="preserve"> </w:t>
      </w:r>
      <w:r w:rsidRPr="000065F6">
        <w:t>Button</w:t>
      </w:r>
    </w:p>
    <w:p w14:paraId="5665D6AB" w14:textId="06550045" w:rsidR="000065F6" w:rsidRDefault="000065F6" w:rsidP="00F3288A">
      <w:pPr>
        <w:pStyle w:val="ListParagraph"/>
        <w:numPr>
          <w:ilvl w:val="0"/>
          <w:numId w:val="11"/>
        </w:numPr>
        <w:spacing w:before="0" w:after="0" w:line="240" w:lineRule="auto"/>
      </w:pPr>
      <w:r w:rsidRPr="000065F6">
        <w:t>Click the Login Tab</w:t>
      </w:r>
      <w:r w:rsidR="00FC09A8">
        <w:t xml:space="preserve"> (</w:t>
      </w:r>
      <w:r w:rsidR="00FC09A8" w:rsidRPr="002E2AA9">
        <w:rPr>
          <w:b/>
          <w:bCs/>
        </w:rPr>
        <w:t>hint</w:t>
      </w:r>
      <w:r w:rsidR="00FC09A8">
        <w:t xml:space="preserve">: </w:t>
      </w:r>
      <w:r w:rsidR="00FC09A8" w:rsidRPr="00FC09A8">
        <w:t>id=tab-login</w:t>
      </w:r>
      <w:r w:rsidR="00FC09A8">
        <w:t>)</w:t>
      </w:r>
    </w:p>
    <w:p w14:paraId="13BEAF11" w14:textId="5D7B6ADB" w:rsidR="002E2AA9" w:rsidRDefault="002E2AA9" w:rsidP="00F3288A">
      <w:pPr>
        <w:pStyle w:val="ListParagraph"/>
        <w:numPr>
          <w:ilvl w:val="0"/>
          <w:numId w:val="11"/>
        </w:numPr>
        <w:spacing w:before="0" w:after="0" w:line="240" w:lineRule="auto"/>
      </w:pPr>
      <w:r w:rsidRPr="002E2AA9">
        <w:t>Click on the Username Field</w:t>
      </w:r>
    </w:p>
    <w:p w14:paraId="0E4681D5" w14:textId="4790D431" w:rsidR="002E2AA9" w:rsidRDefault="002E2AA9" w:rsidP="00F3288A">
      <w:pPr>
        <w:pStyle w:val="ListParagraph"/>
        <w:numPr>
          <w:ilvl w:val="0"/>
          <w:numId w:val="11"/>
        </w:numPr>
        <w:spacing w:before="0" w:after="0" w:line="240" w:lineRule="auto"/>
      </w:pPr>
      <w:r w:rsidRPr="002E2AA9">
        <w:t>Enter Username</w:t>
      </w:r>
    </w:p>
    <w:p w14:paraId="4BEB8D32" w14:textId="4B61201A" w:rsidR="002E2AA9" w:rsidRDefault="002E2AA9" w:rsidP="00F3288A">
      <w:pPr>
        <w:pStyle w:val="ListParagraph"/>
        <w:numPr>
          <w:ilvl w:val="0"/>
          <w:numId w:val="11"/>
        </w:numPr>
        <w:spacing w:before="0" w:after="0" w:line="240" w:lineRule="auto"/>
      </w:pPr>
      <w:r w:rsidRPr="002E2AA9">
        <w:t>Click on the Password Field</w:t>
      </w:r>
    </w:p>
    <w:p w14:paraId="15EE3319" w14:textId="0035BE9C" w:rsidR="002E2AA9" w:rsidRDefault="002E2AA9" w:rsidP="00F3288A">
      <w:pPr>
        <w:pStyle w:val="ListParagraph"/>
        <w:numPr>
          <w:ilvl w:val="0"/>
          <w:numId w:val="11"/>
        </w:numPr>
        <w:spacing w:before="0" w:after="0" w:line="240" w:lineRule="auto"/>
      </w:pPr>
      <w:r w:rsidRPr="002E2AA9">
        <w:t>Enter Password</w:t>
      </w:r>
    </w:p>
    <w:p w14:paraId="536E04A8" w14:textId="3F6438A8" w:rsidR="002E2AA9" w:rsidRDefault="002E2AA9" w:rsidP="00F3288A">
      <w:pPr>
        <w:pStyle w:val="ListParagraph"/>
        <w:numPr>
          <w:ilvl w:val="0"/>
          <w:numId w:val="11"/>
        </w:numPr>
        <w:spacing w:before="0" w:after="0" w:line="240" w:lineRule="auto"/>
      </w:pPr>
      <w:r w:rsidRPr="002E2AA9">
        <w:t>Click the Login Button</w:t>
      </w:r>
      <w:r>
        <w:t xml:space="preserve"> (</w:t>
      </w:r>
      <w:r w:rsidRPr="002E2AA9">
        <w:rPr>
          <w:b/>
          <w:bCs/>
        </w:rPr>
        <w:t>hint:</w:t>
      </w:r>
      <w:r>
        <w:t xml:space="preserve"> </w:t>
      </w:r>
      <w:proofErr w:type="spellStart"/>
      <w:r w:rsidRPr="002E2AA9">
        <w:t>xpath</w:t>
      </w:r>
      <w:proofErr w:type="spellEnd"/>
      <w:r w:rsidRPr="002E2AA9">
        <w:t>=//button[@type='submit']</w:t>
      </w:r>
      <w:r>
        <w:t>)</w:t>
      </w:r>
    </w:p>
    <w:p w14:paraId="268312DA" w14:textId="468B20C0" w:rsidR="002E2AA9" w:rsidRDefault="002E2AA9" w:rsidP="00F3288A">
      <w:pPr>
        <w:pStyle w:val="ListParagraph"/>
        <w:numPr>
          <w:ilvl w:val="0"/>
          <w:numId w:val="11"/>
        </w:numPr>
        <w:spacing w:before="0" w:after="0" w:line="240" w:lineRule="auto"/>
      </w:pPr>
      <w:r w:rsidRPr="002E2AA9">
        <w:t>Verify Successful Login</w:t>
      </w:r>
      <w:r>
        <w:t>, e.g. title of the page</w:t>
      </w:r>
    </w:p>
    <w:p w14:paraId="22FCFB68" w14:textId="27E04EA4" w:rsidR="002E2AA9" w:rsidRDefault="002E2AA9" w:rsidP="00F3288A">
      <w:pPr>
        <w:pStyle w:val="ListParagraph"/>
        <w:numPr>
          <w:ilvl w:val="0"/>
          <w:numId w:val="11"/>
        </w:numPr>
        <w:spacing w:before="0" w:after="0" w:line="240" w:lineRule="auto"/>
      </w:pPr>
      <w:r w:rsidRPr="002E2AA9">
        <w:t>Click Logout</w:t>
      </w:r>
      <w:r>
        <w:t xml:space="preserve"> (</w:t>
      </w:r>
      <w:r w:rsidRPr="002E2AA9">
        <w:rPr>
          <w:b/>
          <w:bCs/>
        </w:rPr>
        <w:t>hint:</w:t>
      </w:r>
      <w:r>
        <w:t xml:space="preserve"> </w:t>
      </w:r>
      <w:proofErr w:type="spellStart"/>
      <w:r w:rsidRPr="002E2AA9">
        <w:t>linkText</w:t>
      </w:r>
      <w:proofErr w:type="spellEnd"/>
      <w:r w:rsidRPr="002E2AA9">
        <w:t>=Logout</w:t>
      </w:r>
      <w:r>
        <w:t>)</w:t>
      </w:r>
    </w:p>
    <w:p w14:paraId="72101698" w14:textId="77777777" w:rsidR="002E2AA9" w:rsidRDefault="002E2AA9">
      <w:pPr>
        <w:pStyle w:val="ListParagraph"/>
        <w:numPr>
          <w:ilvl w:val="0"/>
          <w:numId w:val="11"/>
        </w:numPr>
        <w:spacing w:before="0" w:after="0" w:line="240" w:lineRule="auto"/>
      </w:pPr>
      <w:r w:rsidRPr="002E2AA9">
        <w:t>Verify CTA Button is Visible Again</w:t>
      </w:r>
    </w:p>
    <w:p w14:paraId="1BAB9E44" w14:textId="30E79DDF" w:rsidR="002E2AA9" w:rsidRDefault="002E2AA9">
      <w:pPr>
        <w:pStyle w:val="ListParagraph"/>
        <w:numPr>
          <w:ilvl w:val="0"/>
          <w:numId w:val="11"/>
        </w:numPr>
        <w:spacing w:before="0" w:after="0" w:line="240" w:lineRule="auto"/>
      </w:pPr>
      <w:r w:rsidRPr="002E2AA9">
        <w:t>Close the Browser</w:t>
      </w:r>
    </w:p>
    <w:p w14:paraId="1AC87052" w14:textId="47A59C40" w:rsidR="00F3288A" w:rsidRPr="00AA21D7" w:rsidRDefault="00F3288A" w:rsidP="00F3288A">
      <w:pPr>
        <w:pStyle w:val="Heading4"/>
        <w:ind w:left="540" w:hanging="540"/>
      </w:pPr>
      <w:r>
        <w:t xml:space="preserve">1.2.3. </w:t>
      </w:r>
      <w:r w:rsidR="00B80629">
        <w:t>View</w:t>
      </w:r>
      <w:r>
        <w:t xml:space="preserve"> </w:t>
      </w:r>
      <w:r w:rsidRPr="00AA21D7">
        <w:t>Profile Test</w:t>
      </w:r>
    </w:p>
    <w:p w14:paraId="1689A9D2" w14:textId="77777777" w:rsidR="00F3288A" w:rsidRPr="002E2AA9" w:rsidRDefault="00F3288A" w:rsidP="002E2AA9">
      <w:pPr>
        <w:spacing w:before="0" w:after="0" w:line="240" w:lineRule="auto"/>
        <w:rPr>
          <w:b/>
          <w:bCs/>
        </w:rPr>
      </w:pPr>
      <w:r w:rsidRPr="002E2AA9">
        <w:rPr>
          <w:b/>
          <w:bCs/>
        </w:rPr>
        <w:t>Write a Selenium IDE test that logs in with the user's credentials from the manually registered account and updates the profile information.</w:t>
      </w:r>
    </w:p>
    <w:p w14:paraId="17216DB6" w14:textId="77777777" w:rsidR="002E2AA9" w:rsidRDefault="002E2AA9" w:rsidP="002E2AA9">
      <w:pPr>
        <w:pStyle w:val="ListParagraph"/>
        <w:numPr>
          <w:ilvl w:val="0"/>
          <w:numId w:val="12"/>
        </w:numPr>
      </w:pPr>
      <w:r w:rsidRPr="000065F6">
        <w:t>Open the L</w:t>
      </w:r>
      <w:r>
        <w:t>anding</w:t>
      </w:r>
      <w:r w:rsidRPr="000065F6">
        <w:t xml:space="preserve"> Page</w:t>
      </w:r>
    </w:p>
    <w:p w14:paraId="787A8E78" w14:textId="77777777" w:rsidR="002E2AA9" w:rsidRDefault="002E2AA9" w:rsidP="002E2AA9">
      <w:pPr>
        <w:pStyle w:val="ListParagraph"/>
        <w:numPr>
          <w:ilvl w:val="0"/>
          <w:numId w:val="12"/>
        </w:numPr>
        <w:spacing w:before="0" w:after="0" w:line="240" w:lineRule="auto"/>
      </w:pPr>
      <w:r w:rsidRPr="000065F6">
        <w:t>Set Window Size</w:t>
      </w:r>
    </w:p>
    <w:p w14:paraId="10B88A02" w14:textId="77777777" w:rsidR="002E2AA9" w:rsidRDefault="002E2AA9" w:rsidP="002E2AA9">
      <w:pPr>
        <w:pStyle w:val="ListParagraph"/>
        <w:numPr>
          <w:ilvl w:val="0"/>
          <w:numId w:val="12"/>
        </w:numPr>
        <w:spacing w:before="0" w:after="0" w:line="240" w:lineRule="auto"/>
      </w:pPr>
      <w:r w:rsidRPr="000065F6">
        <w:t>Click the CTA "JOIN US NOW!"</w:t>
      </w:r>
      <w:r>
        <w:t xml:space="preserve"> </w:t>
      </w:r>
      <w:r w:rsidRPr="000065F6">
        <w:t>Button</w:t>
      </w:r>
    </w:p>
    <w:p w14:paraId="12931E4F" w14:textId="77777777" w:rsidR="002E2AA9" w:rsidRDefault="002E2AA9" w:rsidP="002E2AA9">
      <w:pPr>
        <w:pStyle w:val="ListParagraph"/>
        <w:numPr>
          <w:ilvl w:val="0"/>
          <w:numId w:val="12"/>
        </w:numPr>
        <w:spacing w:before="0" w:after="0" w:line="240" w:lineRule="auto"/>
      </w:pPr>
      <w:r w:rsidRPr="000065F6">
        <w:t>Click the Login Tab</w:t>
      </w:r>
      <w:r>
        <w:t xml:space="preserve"> (</w:t>
      </w:r>
      <w:r w:rsidRPr="002E2AA9">
        <w:rPr>
          <w:b/>
          <w:bCs/>
        </w:rPr>
        <w:t>hint</w:t>
      </w:r>
      <w:r>
        <w:t xml:space="preserve">: </w:t>
      </w:r>
      <w:r w:rsidRPr="00FC09A8">
        <w:t>id=tab-login</w:t>
      </w:r>
      <w:r>
        <w:t>)</w:t>
      </w:r>
    </w:p>
    <w:p w14:paraId="30FE7D4A" w14:textId="77777777" w:rsidR="002E2AA9" w:rsidRDefault="002E2AA9" w:rsidP="002E2AA9">
      <w:pPr>
        <w:pStyle w:val="ListParagraph"/>
        <w:numPr>
          <w:ilvl w:val="0"/>
          <w:numId w:val="12"/>
        </w:numPr>
        <w:spacing w:before="0" w:after="0" w:line="240" w:lineRule="auto"/>
      </w:pPr>
      <w:r w:rsidRPr="002E2AA9">
        <w:t>Click on the Username Field</w:t>
      </w:r>
    </w:p>
    <w:p w14:paraId="2E194964" w14:textId="77777777" w:rsidR="002E2AA9" w:rsidRDefault="002E2AA9" w:rsidP="002E2AA9">
      <w:pPr>
        <w:pStyle w:val="ListParagraph"/>
        <w:numPr>
          <w:ilvl w:val="0"/>
          <w:numId w:val="12"/>
        </w:numPr>
        <w:spacing w:before="0" w:after="0" w:line="240" w:lineRule="auto"/>
      </w:pPr>
      <w:r w:rsidRPr="002E2AA9">
        <w:t>Enter Username</w:t>
      </w:r>
    </w:p>
    <w:p w14:paraId="1B213C13" w14:textId="77777777" w:rsidR="002E2AA9" w:rsidRDefault="002E2AA9" w:rsidP="002E2AA9">
      <w:pPr>
        <w:pStyle w:val="ListParagraph"/>
        <w:numPr>
          <w:ilvl w:val="0"/>
          <w:numId w:val="12"/>
        </w:numPr>
        <w:spacing w:before="0" w:after="0" w:line="240" w:lineRule="auto"/>
      </w:pPr>
      <w:r w:rsidRPr="002E2AA9">
        <w:t>Click on the Password Field</w:t>
      </w:r>
    </w:p>
    <w:p w14:paraId="650A67F6" w14:textId="77777777" w:rsidR="002E2AA9" w:rsidRDefault="002E2AA9" w:rsidP="002E2AA9">
      <w:pPr>
        <w:pStyle w:val="ListParagraph"/>
        <w:numPr>
          <w:ilvl w:val="0"/>
          <w:numId w:val="12"/>
        </w:numPr>
        <w:spacing w:before="0" w:after="0" w:line="240" w:lineRule="auto"/>
      </w:pPr>
      <w:r w:rsidRPr="002E2AA9">
        <w:t>Enter Password</w:t>
      </w:r>
    </w:p>
    <w:p w14:paraId="5B433802" w14:textId="77777777" w:rsidR="002E2AA9" w:rsidRDefault="002E2AA9" w:rsidP="002E2AA9">
      <w:pPr>
        <w:pStyle w:val="ListParagraph"/>
        <w:numPr>
          <w:ilvl w:val="0"/>
          <w:numId w:val="12"/>
        </w:numPr>
        <w:spacing w:before="0" w:after="0" w:line="240" w:lineRule="auto"/>
      </w:pPr>
      <w:r w:rsidRPr="002E2AA9">
        <w:t>Click the Login Button</w:t>
      </w:r>
      <w:r>
        <w:t xml:space="preserve"> (</w:t>
      </w:r>
      <w:r w:rsidRPr="002E2AA9">
        <w:rPr>
          <w:b/>
          <w:bCs/>
        </w:rPr>
        <w:t>hint:</w:t>
      </w:r>
      <w:r>
        <w:t xml:space="preserve"> </w:t>
      </w:r>
      <w:proofErr w:type="spellStart"/>
      <w:r w:rsidRPr="002E2AA9">
        <w:t>xpath</w:t>
      </w:r>
      <w:proofErr w:type="spellEnd"/>
      <w:r w:rsidRPr="002E2AA9">
        <w:t>=//button[@type='submit']</w:t>
      </w:r>
      <w:r>
        <w:t>)</w:t>
      </w:r>
    </w:p>
    <w:p w14:paraId="6D376E32" w14:textId="5B937846" w:rsidR="002E2AA9" w:rsidRDefault="002E2AA9" w:rsidP="00F3288A">
      <w:pPr>
        <w:pStyle w:val="ListParagraph"/>
        <w:numPr>
          <w:ilvl w:val="0"/>
          <w:numId w:val="12"/>
        </w:numPr>
      </w:pPr>
      <w:r w:rsidRPr="002E2AA9">
        <w:t>Open Profile Menu</w:t>
      </w:r>
      <w:r>
        <w:t xml:space="preserve"> (</w:t>
      </w:r>
      <w:r w:rsidRPr="002E2AA9">
        <w:rPr>
          <w:b/>
          <w:bCs/>
        </w:rPr>
        <w:t>hint:</w:t>
      </w:r>
      <w:r>
        <w:t xml:space="preserve"> </w:t>
      </w:r>
      <w:proofErr w:type="spellStart"/>
      <w:r w:rsidRPr="002E2AA9">
        <w:t>css</w:t>
      </w:r>
      <w:proofErr w:type="spellEnd"/>
      <w:r w:rsidRPr="002E2AA9">
        <w:t xml:space="preserve">=#navbarDropdownMenuLink </w:t>
      </w:r>
      <w:proofErr w:type="gramStart"/>
      <w:r w:rsidRPr="002E2AA9">
        <w:t>&gt; .rounded</w:t>
      </w:r>
      <w:proofErr w:type="gramEnd"/>
      <w:r w:rsidRPr="002E2AA9">
        <w:t>-circle</w:t>
      </w:r>
      <w:r>
        <w:t>)</w:t>
      </w:r>
    </w:p>
    <w:p w14:paraId="3B8EB131" w14:textId="1B2ADA80" w:rsidR="002E2AA9" w:rsidRDefault="002E2AA9" w:rsidP="00F3288A">
      <w:pPr>
        <w:pStyle w:val="ListParagraph"/>
        <w:numPr>
          <w:ilvl w:val="0"/>
          <w:numId w:val="12"/>
        </w:numPr>
      </w:pPr>
      <w:r w:rsidRPr="002E2AA9">
        <w:t>Click "</w:t>
      </w:r>
      <w:r w:rsidR="00C33AEB">
        <w:t>My Profile</w:t>
      </w:r>
      <w:r w:rsidRPr="002E2AA9">
        <w:t>" Option</w:t>
      </w:r>
      <w:r>
        <w:t xml:space="preserve"> (</w:t>
      </w:r>
      <w:r w:rsidRPr="002E2AA9">
        <w:rPr>
          <w:b/>
          <w:bCs/>
        </w:rPr>
        <w:t>hint</w:t>
      </w:r>
      <w:r>
        <w:t xml:space="preserve">: </w:t>
      </w:r>
      <w:proofErr w:type="spellStart"/>
      <w:r w:rsidRPr="002E2AA9">
        <w:t>linkText</w:t>
      </w:r>
      <w:proofErr w:type="spellEnd"/>
      <w:r w:rsidRPr="002E2AA9">
        <w:t>=</w:t>
      </w:r>
      <w:r w:rsidR="00C33AEB">
        <w:t>My Profile</w:t>
      </w:r>
      <w:r>
        <w:t>)</w:t>
      </w:r>
    </w:p>
    <w:p w14:paraId="52E8DFC5" w14:textId="555A500D" w:rsidR="00C33AEB" w:rsidRDefault="00C33AEB" w:rsidP="00F3288A">
      <w:pPr>
        <w:pStyle w:val="ListParagraph"/>
        <w:numPr>
          <w:ilvl w:val="0"/>
          <w:numId w:val="12"/>
        </w:numPr>
      </w:pPr>
      <w:r>
        <w:t>Assert username and email</w:t>
      </w:r>
    </w:p>
    <w:p w14:paraId="1CE18894" w14:textId="560D2FA0" w:rsidR="00195A0A" w:rsidRDefault="00195A0A" w:rsidP="00F3288A">
      <w:pPr>
        <w:pStyle w:val="ListParagraph"/>
        <w:numPr>
          <w:ilvl w:val="0"/>
          <w:numId w:val="12"/>
        </w:numPr>
      </w:pPr>
      <w:r w:rsidRPr="00195A0A">
        <w:t>Click Logout</w:t>
      </w:r>
    </w:p>
    <w:p w14:paraId="07A1370E" w14:textId="1BBFC783" w:rsidR="00195A0A" w:rsidRDefault="00195A0A" w:rsidP="00F3288A">
      <w:pPr>
        <w:pStyle w:val="ListParagraph"/>
        <w:numPr>
          <w:ilvl w:val="0"/>
          <w:numId w:val="12"/>
        </w:numPr>
      </w:pPr>
      <w:r w:rsidRPr="00195A0A">
        <w:t>Verify Title</w:t>
      </w:r>
      <w:r>
        <w:t xml:space="preserve"> of the page, e.g. "</w:t>
      </w:r>
      <w:r w:rsidRPr="00195A0A">
        <w:t xml:space="preserve"> Home Page - </w:t>
      </w:r>
      <w:proofErr w:type="spellStart"/>
      <w:r w:rsidRPr="00195A0A">
        <w:t>SimpleNotes.WebApp</w:t>
      </w:r>
      <w:proofErr w:type="spellEnd"/>
      <w:r>
        <w:t>"</w:t>
      </w:r>
    </w:p>
    <w:p w14:paraId="68846CBE" w14:textId="6C8A6C8D" w:rsidR="00195A0A" w:rsidRDefault="00195A0A" w:rsidP="00195A0A">
      <w:pPr>
        <w:pStyle w:val="ListParagraph"/>
        <w:numPr>
          <w:ilvl w:val="0"/>
          <w:numId w:val="12"/>
        </w:numPr>
        <w:spacing w:before="0" w:after="0" w:line="240" w:lineRule="auto"/>
      </w:pPr>
      <w:r w:rsidRPr="002E2AA9">
        <w:t>Close the Browser</w:t>
      </w:r>
    </w:p>
    <w:p w14:paraId="31E269C1" w14:textId="77777777" w:rsidR="00F3288A" w:rsidRPr="00B0309E" w:rsidRDefault="00F3288A" w:rsidP="00F3288A">
      <w:pPr>
        <w:spacing w:before="0" w:after="0" w:line="240" w:lineRule="auto"/>
      </w:pPr>
    </w:p>
    <w:p w14:paraId="28DF9EB1" w14:textId="77777777" w:rsidR="008436AC" w:rsidRPr="005939A3" w:rsidRDefault="008436AC">
      <w:pPr>
        <w:pStyle w:val="Heading3"/>
        <w:numPr>
          <w:ilvl w:val="1"/>
          <w:numId w:val="1"/>
        </w:numPr>
        <w:ind w:left="450"/>
      </w:pPr>
      <w:r w:rsidRPr="005939A3">
        <w:t>Test</w:t>
      </w:r>
      <w:r>
        <w:t>s</w:t>
      </w:r>
      <w:r w:rsidRPr="005939A3">
        <w:t xml:space="preserve"> Organization</w:t>
      </w:r>
    </w:p>
    <w:p w14:paraId="25D7A22D" w14:textId="77777777" w:rsidR="008436AC" w:rsidRPr="00140782" w:rsidRDefault="008436AC">
      <w:pPr>
        <w:pStyle w:val="ListParagraph"/>
        <w:numPr>
          <w:ilvl w:val="0"/>
          <w:numId w:val="13"/>
        </w:numPr>
        <w:spacing w:before="0" w:after="0" w:line="240" w:lineRule="auto"/>
      </w:pPr>
      <w:r w:rsidRPr="00140782">
        <w:t>Ensure all recorded tests are organized into a test suite.</w:t>
      </w:r>
    </w:p>
    <w:p w14:paraId="5C7562D3" w14:textId="77777777" w:rsidR="008436AC" w:rsidRPr="00140782" w:rsidRDefault="008436AC">
      <w:pPr>
        <w:pStyle w:val="ListParagraph"/>
        <w:numPr>
          <w:ilvl w:val="0"/>
          <w:numId w:val="13"/>
        </w:numPr>
        <w:spacing w:before="0" w:after="0" w:line="240" w:lineRule="auto"/>
      </w:pPr>
      <w:r w:rsidRPr="00140782">
        <w:t>Give the test suite a clear and descriptive name that indicates its purpose.</w:t>
      </w:r>
    </w:p>
    <w:p w14:paraId="1E5D27A0" w14:textId="77777777" w:rsidR="008436AC" w:rsidRPr="00140782" w:rsidRDefault="008436AC">
      <w:pPr>
        <w:pStyle w:val="ListParagraph"/>
        <w:numPr>
          <w:ilvl w:val="0"/>
          <w:numId w:val="13"/>
        </w:numPr>
        <w:spacing w:before="0" w:after="0" w:line="240" w:lineRule="auto"/>
      </w:pPr>
      <w:r w:rsidRPr="00140782">
        <w:t>Name each test appropriately to reflect the specific task or functionality being tested.</w:t>
      </w:r>
    </w:p>
    <w:p w14:paraId="76C5D8F9" w14:textId="77777777" w:rsidR="008436AC" w:rsidRPr="00140782" w:rsidRDefault="008436AC">
      <w:pPr>
        <w:pStyle w:val="ListParagraph"/>
        <w:numPr>
          <w:ilvl w:val="0"/>
          <w:numId w:val="13"/>
        </w:numPr>
        <w:spacing w:before="0" w:after="0" w:line="240" w:lineRule="auto"/>
      </w:pPr>
      <w:r w:rsidRPr="00140782">
        <w:t>Arrange the tests in a logical sequence within the suite.</w:t>
      </w:r>
    </w:p>
    <w:p w14:paraId="1F21BCF9" w14:textId="59A97BC9" w:rsidR="008436AC" w:rsidRPr="00140782" w:rsidRDefault="008436AC">
      <w:pPr>
        <w:pStyle w:val="ListParagraph"/>
        <w:numPr>
          <w:ilvl w:val="0"/>
          <w:numId w:val="13"/>
        </w:numPr>
        <w:spacing w:before="0" w:after="0" w:line="240" w:lineRule="auto"/>
      </w:pPr>
      <w:r w:rsidRPr="00140782">
        <w:t xml:space="preserve">Each test should start in a new browser window </w:t>
      </w:r>
      <w:r w:rsidR="007C45AC">
        <w:t xml:space="preserve">with a non-logged user </w:t>
      </w:r>
      <w:r w:rsidRPr="00140782">
        <w:t>to ensure a fresh state.</w:t>
      </w:r>
    </w:p>
    <w:p w14:paraId="6C5B6150" w14:textId="77777777" w:rsidR="008436AC" w:rsidRDefault="008436AC">
      <w:pPr>
        <w:pStyle w:val="ListParagraph"/>
        <w:numPr>
          <w:ilvl w:val="0"/>
          <w:numId w:val="13"/>
        </w:numPr>
        <w:spacing w:before="0" w:after="0" w:line="240" w:lineRule="auto"/>
      </w:pPr>
      <w:r w:rsidRPr="00140782">
        <w:t>Maximize the browser window at the start of each test to ensure all elements are visible and to maintain consistency across different screen resolutions.</w:t>
      </w:r>
    </w:p>
    <w:p w14:paraId="2E2C045F" w14:textId="77777777" w:rsidR="00195A0A" w:rsidRDefault="00195A0A" w:rsidP="00195A0A">
      <w:pPr>
        <w:spacing w:before="0" w:after="0" w:line="240" w:lineRule="auto"/>
      </w:pPr>
    </w:p>
    <w:p w14:paraId="694BD461" w14:textId="77777777" w:rsidR="00195A0A" w:rsidRDefault="00195A0A" w:rsidP="00195A0A">
      <w:pPr>
        <w:spacing w:before="0" w:after="0" w:line="240" w:lineRule="auto"/>
      </w:pPr>
    </w:p>
    <w:p w14:paraId="3C5468B0" w14:textId="77777777" w:rsidR="00652F17" w:rsidRDefault="00652F17">
      <w:pPr>
        <w:pStyle w:val="Heading2"/>
        <w:numPr>
          <w:ilvl w:val="0"/>
          <w:numId w:val="1"/>
        </w:numPr>
        <w:ind w:left="0" w:firstLine="0"/>
      </w:pPr>
      <w:r>
        <w:t>Selenium WebDriver</w:t>
      </w:r>
    </w:p>
    <w:p w14:paraId="0D4109B9" w14:textId="08077953" w:rsidR="00652F17" w:rsidRDefault="00652F17" w:rsidP="00652F17">
      <w:r w:rsidRPr="00DC7BA9">
        <w:t>In this section, you will set up and execute automated UI tests for the "</w:t>
      </w:r>
      <w:proofErr w:type="spellStart"/>
      <w:r w:rsidR="00FA282E">
        <w:t>SimpleNotes</w:t>
      </w:r>
      <w:proofErr w:type="spellEnd"/>
      <w:r w:rsidRPr="00DC7BA9">
        <w:t>" application using Selenium WebDriver. The goal is to validate various functionalities of the application, ensuring it behaves as expected under different scenarios.</w:t>
      </w:r>
    </w:p>
    <w:p w14:paraId="131EB342" w14:textId="77777777" w:rsidR="00652F17" w:rsidRDefault="00652F17">
      <w:pPr>
        <w:pStyle w:val="Heading3"/>
        <w:numPr>
          <w:ilvl w:val="1"/>
          <w:numId w:val="1"/>
        </w:numPr>
        <w:ind w:left="360" w:hanging="360"/>
      </w:pPr>
      <w:r w:rsidRPr="00DC7BA9">
        <w:t>Setup and Preparation</w:t>
      </w:r>
    </w:p>
    <w:p w14:paraId="1BCFB588" w14:textId="77777777" w:rsidR="00652F17" w:rsidRPr="003215C1" w:rsidRDefault="00652F17" w:rsidP="00652F17">
      <w:pPr>
        <w:spacing w:before="0" w:after="0" w:line="240" w:lineRule="auto"/>
        <w:rPr>
          <w:b/>
          <w:bCs/>
        </w:rPr>
      </w:pPr>
      <w:r w:rsidRPr="003215C1">
        <w:rPr>
          <w:b/>
          <w:bCs/>
        </w:rPr>
        <w:t xml:space="preserve">Create a New </w:t>
      </w:r>
      <w:proofErr w:type="spellStart"/>
      <w:r w:rsidRPr="003215C1">
        <w:rPr>
          <w:b/>
          <w:bCs/>
        </w:rPr>
        <w:t>NUnit</w:t>
      </w:r>
      <w:proofErr w:type="spellEnd"/>
      <w:r w:rsidRPr="003215C1">
        <w:rPr>
          <w:b/>
          <w:bCs/>
        </w:rPr>
        <w:t xml:space="preserve"> Project</w:t>
      </w:r>
    </w:p>
    <w:p w14:paraId="0A73F1FC" w14:textId="77777777" w:rsidR="00652F17" w:rsidRPr="00BB1147" w:rsidRDefault="00652F17" w:rsidP="00652F17">
      <w:pPr>
        <w:spacing w:before="0" w:after="0" w:line="240" w:lineRule="auto"/>
        <w:rPr>
          <w:b/>
          <w:bCs/>
          <w:u w:val="single"/>
        </w:rPr>
      </w:pPr>
    </w:p>
    <w:p w14:paraId="1D170047" w14:textId="77777777" w:rsidR="00652F17" w:rsidRPr="003215C1" w:rsidRDefault="00652F17" w:rsidP="00652F17">
      <w:pPr>
        <w:spacing w:before="0" w:after="0" w:line="240" w:lineRule="auto"/>
        <w:rPr>
          <w:b/>
          <w:bCs/>
        </w:rPr>
      </w:pPr>
      <w:r w:rsidRPr="003215C1">
        <w:rPr>
          <w:b/>
          <w:bCs/>
        </w:rPr>
        <w:lastRenderedPageBreak/>
        <w:t>Install Necessary Packages</w:t>
      </w:r>
    </w:p>
    <w:p w14:paraId="16727252" w14:textId="77777777" w:rsidR="00652F17" w:rsidRDefault="00652F17">
      <w:pPr>
        <w:pStyle w:val="ListParagraph"/>
        <w:numPr>
          <w:ilvl w:val="0"/>
          <w:numId w:val="15"/>
        </w:numPr>
      </w:pPr>
      <w:proofErr w:type="spellStart"/>
      <w:r w:rsidRPr="00BB1147">
        <w:t>Selenium.WebDriver</w:t>
      </w:r>
      <w:proofErr w:type="spellEnd"/>
    </w:p>
    <w:p w14:paraId="3F98750D" w14:textId="77777777" w:rsidR="00652F17" w:rsidRDefault="00652F17">
      <w:pPr>
        <w:pStyle w:val="ListParagraph"/>
        <w:numPr>
          <w:ilvl w:val="0"/>
          <w:numId w:val="15"/>
        </w:numPr>
      </w:pPr>
      <w:proofErr w:type="spellStart"/>
      <w:r w:rsidRPr="00BB1147">
        <w:t>Selenium.Support</w:t>
      </w:r>
      <w:proofErr w:type="spellEnd"/>
    </w:p>
    <w:p w14:paraId="56CF5594" w14:textId="77777777" w:rsidR="00652F17" w:rsidRDefault="00652F17">
      <w:pPr>
        <w:pStyle w:val="ListParagraph"/>
        <w:numPr>
          <w:ilvl w:val="0"/>
          <w:numId w:val="15"/>
        </w:numPr>
        <w:spacing w:before="0" w:after="0" w:line="240" w:lineRule="auto"/>
      </w:pPr>
      <w:proofErr w:type="spellStart"/>
      <w:r w:rsidRPr="00BB1147">
        <w:t>ChromeDriver</w:t>
      </w:r>
      <w:proofErr w:type="spellEnd"/>
      <w:r>
        <w:t xml:space="preserve"> or </w:t>
      </w:r>
      <w:proofErr w:type="spellStart"/>
      <w:r>
        <w:t>FirefoxDriver</w:t>
      </w:r>
      <w:proofErr w:type="spellEnd"/>
    </w:p>
    <w:p w14:paraId="6B12F125" w14:textId="77777777" w:rsidR="00652F17" w:rsidRDefault="00652F17" w:rsidP="00652F17">
      <w:pPr>
        <w:pStyle w:val="ListParagraph"/>
        <w:spacing w:before="0" w:after="0" w:line="240" w:lineRule="auto"/>
      </w:pPr>
    </w:p>
    <w:p w14:paraId="50BA053D" w14:textId="77777777" w:rsidR="00652F17" w:rsidRPr="003215C1" w:rsidRDefault="00652F17" w:rsidP="00652F17">
      <w:pPr>
        <w:spacing w:before="0" w:after="0" w:line="240" w:lineRule="auto"/>
        <w:rPr>
          <w:b/>
          <w:bCs/>
        </w:rPr>
      </w:pPr>
      <w:r w:rsidRPr="003215C1">
        <w:rPr>
          <w:b/>
          <w:bCs/>
        </w:rPr>
        <w:t>Include the relevant namespaces in your test classes by adding using directives</w:t>
      </w:r>
    </w:p>
    <w:p w14:paraId="0B67C51D" w14:textId="77777777" w:rsidR="00652F17" w:rsidRPr="00E6316A" w:rsidRDefault="00652F17">
      <w:pPr>
        <w:pStyle w:val="ListParagraph"/>
        <w:numPr>
          <w:ilvl w:val="0"/>
          <w:numId w:val="1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270195BF" w14:textId="77777777" w:rsidR="00652F17" w:rsidRPr="00E6316A" w:rsidRDefault="00652F17">
      <w:pPr>
        <w:pStyle w:val="ListParagraph"/>
        <w:numPr>
          <w:ilvl w:val="0"/>
          <w:numId w:val="1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02DA7A4F" w14:textId="77777777" w:rsidR="00652F17" w:rsidRPr="00E6316A" w:rsidRDefault="00652F17">
      <w:pPr>
        <w:pStyle w:val="ListParagraph"/>
        <w:numPr>
          <w:ilvl w:val="0"/>
          <w:numId w:val="1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1292EBD7" w14:textId="77777777" w:rsidR="00652F17" w:rsidRPr="00E6316A" w:rsidRDefault="00652F17">
      <w:pPr>
        <w:pStyle w:val="ListParagraph"/>
        <w:numPr>
          <w:ilvl w:val="0"/>
          <w:numId w:val="1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296E40FF" w14:textId="77777777" w:rsidR="00652F17" w:rsidRDefault="00652F17" w:rsidP="00652F17">
      <w:pPr>
        <w:pStyle w:val="ListParagraph"/>
        <w:spacing w:before="0" w:after="0" w:line="240" w:lineRule="auto"/>
        <w:rPr>
          <w:rFonts w:cstheme="minorHAnsi"/>
        </w:rPr>
      </w:pPr>
    </w:p>
    <w:p w14:paraId="30C9E903" w14:textId="51E3336E" w:rsidR="005C00C3" w:rsidRPr="003215C1" w:rsidRDefault="005C00C3" w:rsidP="005C00C3">
      <w:pPr>
        <w:pStyle w:val="ListParagraph"/>
        <w:ind w:left="0"/>
        <w:rPr>
          <w:rFonts w:cstheme="minorHAnsi"/>
          <w:b/>
          <w:bCs/>
        </w:rPr>
      </w:pPr>
      <w:bookmarkStart w:id="2" w:name="_Hlk173583473"/>
      <w:r w:rsidRPr="003215C1">
        <w:rPr>
          <w:rFonts w:cstheme="minorHAnsi"/>
          <w:b/>
          <w:bCs/>
        </w:rPr>
        <w:t xml:space="preserve">Create </w:t>
      </w:r>
      <w:r>
        <w:rPr>
          <w:rFonts w:cstheme="minorHAnsi"/>
          <w:b/>
          <w:bCs/>
        </w:rPr>
        <w:t>[</w:t>
      </w:r>
      <w:proofErr w:type="spellStart"/>
      <w:r w:rsidRPr="003215C1">
        <w:rPr>
          <w:rFonts w:cstheme="minorHAnsi"/>
          <w:b/>
          <w:bCs/>
        </w:rPr>
        <w:t>OneTimeSetup</w:t>
      </w:r>
      <w:proofErr w:type="spellEnd"/>
      <w:r>
        <w:rPr>
          <w:rFonts w:cstheme="minorHAnsi"/>
          <w:b/>
          <w:bCs/>
        </w:rPr>
        <w:t>]</w:t>
      </w:r>
      <w:r w:rsidRPr="003215C1">
        <w:rPr>
          <w:rFonts w:cstheme="minorHAnsi"/>
          <w:b/>
          <w:bCs/>
        </w:rPr>
        <w:t xml:space="preserve"> method</w:t>
      </w:r>
    </w:p>
    <w:p w14:paraId="4CFCD681" w14:textId="77777777" w:rsidR="005C00C3" w:rsidRPr="00E6316A" w:rsidRDefault="005C00C3" w:rsidP="005C00C3">
      <w:pPr>
        <w:pStyle w:val="ListParagraph"/>
        <w:numPr>
          <w:ilvl w:val="0"/>
          <w:numId w:val="17"/>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1ABDF878" w14:textId="77777777" w:rsidR="005C00C3" w:rsidRPr="00E6316A" w:rsidRDefault="005C00C3" w:rsidP="005C00C3">
      <w:pPr>
        <w:pStyle w:val="ListParagraph"/>
        <w:numPr>
          <w:ilvl w:val="0"/>
          <w:numId w:val="17"/>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04F1D2C3" w14:textId="1E657F62" w:rsidR="005C00C3" w:rsidRPr="00FE584F" w:rsidRDefault="005C00C3" w:rsidP="005C00C3">
      <w:pPr>
        <w:pStyle w:val="ListParagraph"/>
        <w:numPr>
          <w:ilvl w:val="0"/>
          <w:numId w:val="17"/>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r w:rsidR="00FE584F">
        <w:rPr>
          <w:rFonts w:cstheme="minorHAnsi"/>
        </w:rPr>
        <w:t>timeouts</w:t>
      </w:r>
      <w:r w:rsidRPr="00E6316A">
        <w:rPr>
          <w:rFonts w:cstheme="minorHAnsi"/>
          <w:lang w:val="bg-BG"/>
        </w:rPr>
        <w:t>.</w:t>
      </w:r>
    </w:p>
    <w:p w14:paraId="67E2BDA2" w14:textId="5FE6183D" w:rsidR="00FE584F" w:rsidRPr="00E6316A" w:rsidRDefault="00FE584F" w:rsidP="005C00C3">
      <w:pPr>
        <w:pStyle w:val="ListParagraph"/>
        <w:numPr>
          <w:ilvl w:val="0"/>
          <w:numId w:val="17"/>
        </w:numPr>
        <w:rPr>
          <w:rFonts w:cstheme="minorHAnsi"/>
          <w:lang w:val="bg-BG"/>
        </w:rPr>
      </w:pPr>
      <w:r w:rsidRPr="00FE584F">
        <w:rPr>
          <w:rFonts w:cstheme="minorHAnsi"/>
        </w:rPr>
        <w:t>Navigate to the Application</w:t>
      </w:r>
      <w:r>
        <w:rPr>
          <w:rFonts w:cstheme="minorHAnsi"/>
        </w:rPr>
        <w:t>.</w:t>
      </w:r>
    </w:p>
    <w:p w14:paraId="4C2F3B09" w14:textId="3C573B14" w:rsidR="005C00C3" w:rsidRPr="00FE584F" w:rsidRDefault="00FE584F" w:rsidP="005C00C3">
      <w:pPr>
        <w:pStyle w:val="ListParagraph"/>
        <w:numPr>
          <w:ilvl w:val="0"/>
          <w:numId w:val="17"/>
        </w:numPr>
        <w:rPr>
          <w:rFonts w:cstheme="minorHAnsi"/>
          <w:lang w:val="bg-BG"/>
        </w:rPr>
      </w:pPr>
      <w:r w:rsidRPr="00FE584F">
        <w:rPr>
          <w:rFonts w:cstheme="minorHAnsi"/>
        </w:rPr>
        <w:t xml:space="preserve">Locate and </w:t>
      </w:r>
      <w:proofErr w:type="gramStart"/>
      <w:r w:rsidRPr="00FE584F">
        <w:rPr>
          <w:rFonts w:cstheme="minorHAnsi"/>
        </w:rPr>
        <w:t>Click</w:t>
      </w:r>
      <w:proofErr w:type="gramEnd"/>
      <w:r w:rsidRPr="00FE584F">
        <w:rPr>
          <w:rFonts w:cstheme="minorHAnsi"/>
        </w:rPr>
        <w:t xml:space="preserve"> the "Join Us" Button</w:t>
      </w:r>
      <w:r w:rsidR="005C00C3" w:rsidRPr="00E6316A">
        <w:rPr>
          <w:rFonts w:cstheme="minorHAnsi"/>
          <w:lang w:val="bg-BG"/>
        </w:rPr>
        <w:t>.</w:t>
      </w:r>
    </w:p>
    <w:p w14:paraId="575F14A1" w14:textId="401AD18E" w:rsidR="00FE584F" w:rsidRPr="00FE584F" w:rsidRDefault="00FE584F" w:rsidP="005C00C3">
      <w:pPr>
        <w:pStyle w:val="ListParagraph"/>
        <w:numPr>
          <w:ilvl w:val="0"/>
          <w:numId w:val="17"/>
        </w:numPr>
        <w:rPr>
          <w:rFonts w:cstheme="minorHAnsi"/>
          <w:lang w:val="bg-BG"/>
        </w:rPr>
      </w:pPr>
      <w:r w:rsidRPr="00FE584F">
        <w:rPr>
          <w:rFonts w:cstheme="minorHAnsi"/>
        </w:rPr>
        <w:t>Scroll to the "Join Us" Button</w:t>
      </w:r>
      <w:r>
        <w:rPr>
          <w:rFonts w:cstheme="minorHAnsi"/>
        </w:rPr>
        <w:t>.</w:t>
      </w:r>
    </w:p>
    <w:p w14:paraId="095FED2F" w14:textId="4068569F" w:rsidR="00FE584F" w:rsidRPr="00FE584F" w:rsidRDefault="00FE584F" w:rsidP="005C00C3">
      <w:pPr>
        <w:pStyle w:val="ListParagraph"/>
        <w:numPr>
          <w:ilvl w:val="0"/>
          <w:numId w:val="17"/>
        </w:numPr>
        <w:rPr>
          <w:rFonts w:cstheme="minorHAnsi"/>
          <w:lang w:val="bg-BG"/>
        </w:rPr>
      </w:pPr>
      <w:r>
        <w:rPr>
          <w:rFonts w:cstheme="minorHAnsi"/>
        </w:rPr>
        <w:t xml:space="preserve">Click </w:t>
      </w:r>
      <w:r w:rsidRPr="00FE584F">
        <w:rPr>
          <w:rFonts w:cstheme="minorHAnsi"/>
        </w:rPr>
        <w:t>"Join Us" Button</w:t>
      </w:r>
    </w:p>
    <w:p w14:paraId="06C8D800" w14:textId="429B14AF" w:rsidR="00FE584F" w:rsidRPr="00FE584F" w:rsidRDefault="00FE584F" w:rsidP="005C00C3">
      <w:pPr>
        <w:pStyle w:val="ListParagraph"/>
        <w:numPr>
          <w:ilvl w:val="0"/>
          <w:numId w:val="17"/>
        </w:numPr>
        <w:rPr>
          <w:rFonts w:cstheme="minorHAnsi"/>
          <w:lang w:val="bg-BG"/>
        </w:rPr>
      </w:pPr>
      <w:r w:rsidRPr="00FE584F">
        <w:rPr>
          <w:rFonts w:cstheme="minorHAnsi"/>
        </w:rPr>
        <w:t>Perform Login</w:t>
      </w:r>
    </w:p>
    <w:p w14:paraId="207D89B1" w14:textId="17A09DDB" w:rsidR="00FE584F" w:rsidRPr="00FE584F" w:rsidRDefault="00FE584F" w:rsidP="00FE584F">
      <w:pPr>
        <w:pStyle w:val="ListParagraph"/>
        <w:numPr>
          <w:ilvl w:val="1"/>
          <w:numId w:val="17"/>
        </w:numPr>
        <w:tabs>
          <w:tab w:val="clear" w:pos="1440"/>
        </w:tabs>
        <w:ind w:left="1080"/>
        <w:rPr>
          <w:rFonts w:cstheme="minorHAnsi"/>
          <w:lang w:val="bg-BG"/>
        </w:rPr>
      </w:pPr>
      <w:r w:rsidRPr="00FE584F">
        <w:rPr>
          <w:rFonts w:cstheme="minorHAnsi"/>
        </w:rPr>
        <w:t>Enter Login Credentials</w:t>
      </w:r>
    </w:p>
    <w:p w14:paraId="22BE4FA4" w14:textId="37A86674" w:rsidR="00FE584F" w:rsidRDefault="00FE584F" w:rsidP="00FE584F">
      <w:pPr>
        <w:pStyle w:val="ListParagraph"/>
        <w:numPr>
          <w:ilvl w:val="1"/>
          <w:numId w:val="17"/>
        </w:numPr>
        <w:tabs>
          <w:tab w:val="clear" w:pos="1440"/>
        </w:tabs>
        <w:ind w:left="1080"/>
        <w:rPr>
          <w:rFonts w:cstheme="minorHAnsi"/>
          <w:lang w:val="bg-BG"/>
        </w:rPr>
      </w:pPr>
      <w:r w:rsidRPr="00FE584F">
        <w:rPr>
          <w:rFonts w:cstheme="minorHAnsi"/>
        </w:rPr>
        <w:t>Click the Login Button</w:t>
      </w:r>
    </w:p>
    <w:p w14:paraId="4AF8AAF3" w14:textId="2964E19E" w:rsidR="005C00C3" w:rsidRPr="003215C1" w:rsidRDefault="005C00C3" w:rsidP="005C00C3">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method</w:t>
      </w:r>
    </w:p>
    <w:p w14:paraId="40C30E95" w14:textId="4F3F7E75" w:rsidR="005C00C3" w:rsidRDefault="00195A0A" w:rsidP="005C00C3">
      <w:pPr>
        <w:pStyle w:val="ListParagraph"/>
        <w:numPr>
          <w:ilvl w:val="0"/>
          <w:numId w:val="18"/>
        </w:numPr>
        <w:spacing w:before="0" w:after="0" w:line="240" w:lineRule="auto"/>
        <w:rPr>
          <w:rFonts w:cstheme="minorHAnsi"/>
        </w:rPr>
      </w:pPr>
      <w:r>
        <w:rPr>
          <w:rFonts w:cstheme="minorHAnsi"/>
        </w:rPr>
        <w:t>Dispose</w:t>
      </w:r>
      <w:r w:rsidR="005C00C3" w:rsidRPr="002A0B3D">
        <w:rPr>
          <w:rFonts w:cstheme="minorHAnsi"/>
        </w:rPr>
        <w:t xml:space="preserve"> the browser and end the WebDriver session.</w:t>
      </w:r>
    </w:p>
    <w:bookmarkEnd w:id="2"/>
    <w:p w14:paraId="597BDD67" w14:textId="77777777" w:rsidR="00652F17" w:rsidRDefault="00652F17" w:rsidP="00652F17">
      <w:pPr>
        <w:spacing w:before="0" w:after="0" w:line="240" w:lineRule="auto"/>
        <w:rPr>
          <w:rFonts w:cstheme="minorHAnsi"/>
        </w:rPr>
      </w:pPr>
    </w:p>
    <w:p w14:paraId="7FE98E82" w14:textId="77777777" w:rsidR="00652F17" w:rsidRDefault="00652F17">
      <w:pPr>
        <w:pStyle w:val="Heading3"/>
        <w:numPr>
          <w:ilvl w:val="1"/>
          <w:numId w:val="1"/>
        </w:numPr>
        <w:ind w:left="360" w:hanging="360"/>
      </w:pPr>
      <w:r w:rsidRPr="002A0B3D">
        <w:t>Automated Tests</w:t>
      </w:r>
    </w:p>
    <w:p w14:paraId="3E0D1D1E" w14:textId="4F06025A" w:rsidR="00652F17" w:rsidRPr="00FE7E36" w:rsidRDefault="00652F17" w:rsidP="00652F17">
      <w:pPr>
        <w:rPr>
          <w:b/>
          <w:bCs/>
          <w:u w:val="single"/>
        </w:rPr>
      </w:pPr>
      <w:r w:rsidRPr="003215C1">
        <w:rPr>
          <w:b/>
          <w:bCs/>
        </w:rPr>
        <w:t>Tests should follow a logical sequence</w:t>
      </w:r>
      <w:r w:rsidRPr="00FE7E36">
        <w:rPr>
          <w:b/>
          <w:bCs/>
        </w:rPr>
        <w:t xml:space="preserve"> -</w:t>
      </w:r>
      <w:r>
        <w:rPr>
          <w:b/>
          <w:bCs/>
          <w:u w:val="single"/>
        </w:rPr>
        <w:t xml:space="preserve"> </w:t>
      </w:r>
      <w:r w:rsidRPr="00E147C2">
        <w:t xml:space="preserve">Use the </w:t>
      </w:r>
      <w:r w:rsidRPr="00FE7E36">
        <w:rPr>
          <w:rFonts w:ascii="Consolas" w:hAnsi="Consolas"/>
          <w:sz w:val="20"/>
          <w:szCs w:val="20"/>
        </w:rPr>
        <w:t>[Order]</w:t>
      </w:r>
      <w:r w:rsidRPr="00E147C2">
        <w:t xml:space="preserve"> attribute</w:t>
      </w:r>
      <w:r w:rsidR="00EC7004">
        <w:t>.</w:t>
      </w:r>
    </w:p>
    <w:p w14:paraId="1822E689" w14:textId="34950FDC" w:rsidR="00652F17" w:rsidRPr="003215C1" w:rsidRDefault="00652F17" w:rsidP="00652F17">
      <w:pPr>
        <w:rPr>
          <w:rFonts w:cstheme="minorHAnsi"/>
          <w:b/>
          <w:bCs/>
        </w:rPr>
      </w:pPr>
      <w:r w:rsidRPr="003215C1">
        <w:rPr>
          <w:rFonts w:cstheme="minorHAnsi"/>
          <w:b/>
          <w:bCs/>
        </w:rPr>
        <w:t>Each test should start with a consistent state</w:t>
      </w:r>
      <w:r w:rsidR="00EC7004">
        <w:rPr>
          <w:rFonts w:cstheme="minorHAnsi"/>
          <w:b/>
          <w:bCs/>
        </w:rPr>
        <w:t>.</w:t>
      </w:r>
    </w:p>
    <w:p w14:paraId="0DF2D90F" w14:textId="558E4A9B" w:rsidR="00652F17" w:rsidRDefault="00652F17" w:rsidP="00652F17">
      <w:pPr>
        <w:rPr>
          <w:rFonts w:cstheme="minorHAnsi"/>
          <w:b/>
          <w:bCs/>
        </w:rPr>
      </w:pPr>
      <w:r w:rsidRPr="003215C1">
        <w:rPr>
          <w:rFonts w:cstheme="minorHAnsi"/>
          <w:b/>
          <w:bCs/>
        </w:rPr>
        <w:t>Name your tests descriptively</w:t>
      </w:r>
      <w:r w:rsidR="00EC7004">
        <w:rPr>
          <w:rFonts w:cstheme="minorHAnsi"/>
          <w:b/>
          <w:bCs/>
        </w:rPr>
        <w:t>.</w:t>
      </w:r>
    </w:p>
    <w:p w14:paraId="58A38FB4" w14:textId="0CC840E6" w:rsidR="00F139E8" w:rsidRPr="00B033B5" w:rsidRDefault="00F139E8" w:rsidP="00F139E8">
      <w:pPr>
        <w:rPr>
          <w:rFonts w:cstheme="minorHAnsi"/>
          <w:color w:val="FF0000"/>
          <w:sz w:val="24"/>
          <w:szCs w:val="24"/>
        </w:rPr>
      </w:pPr>
      <w:r w:rsidRPr="00B033B5">
        <w:rPr>
          <w:rFonts w:cstheme="minorHAnsi"/>
          <w:b/>
          <w:bCs/>
          <w:color w:val="FF0000"/>
          <w:sz w:val="24"/>
          <w:szCs w:val="24"/>
        </w:rPr>
        <w:t xml:space="preserve">IMPORTANT! </w:t>
      </w:r>
      <w:r w:rsidRPr="00B033B5">
        <w:rPr>
          <w:rFonts w:cstheme="minorHAnsi"/>
          <w:color w:val="FF0000"/>
          <w:sz w:val="24"/>
          <w:szCs w:val="24"/>
        </w:rPr>
        <w:t xml:space="preserve">When testing the </w:t>
      </w:r>
      <w:r>
        <w:rPr>
          <w:rFonts w:cstheme="minorHAnsi"/>
          <w:color w:val="FF0000"/>
          <w:sz w:val="24"/>
          <w:szCs w:val="24"/>
        </w:rPr>
        <w:t xml:space="preserve">Simple </w:t>
      </w:r>
      <w:proofErr w:type="spellStart"/>
      <w:r>
        <w:rPr>
          <w:rFonts w:cstheme="minorHAnsi"/>
          <w:color w:val="FF0000"/>
          <w:sz w:val="24"/>
          <w:szCs w:val="24"/>
        </w:rPr>
        <w:t>Ntes</w:t>
      </w:r>
      <w:proofErr w:type="spellEnd"/>
      <w:r w:rsidRPr="00B033B5">
        <w:rPr>
          <w:rFonts w:cstheme="minorHAnsi"/>
          <w:color w:val="FF0000"/>
          <w:sz w:val="24"/>
          <w:szCs w:val="24"/>
        </w:rPr>
        <w:t xml:space="preserve"> application, it is very important to understand the following points regarding </w:t>
      </w:r>
      <w:r w:rsidRPr="00B033B5">
        <w:rPr>
          <w:rFonts w:cstheme="minorHAnsi"/>
          <w:b/>
          <w:bCs/>
          <w:color w:val="FF0000"/>
          <w:sz w:val="24"/>
          <w:szCs w:val="24"/>
        </w:rPr>
        <w:t>pagination</w:t>
      </w:r>
      <w:r w:rsidRPr="00B033B5">
        <w:rPr>
          <w:rFonts w:cstheme="minorHAnsi"/>
          <w:color w:val="FF0000"/>
          <w:sz w:val="24"/>
          <w:szCs w:val="24"/>
        </w:rPr>
        <w:t xml:space="preserve"> and </w:t>
      </w:r>
      <w:r>
        <w:rPr>
          <w:rFonts w:cstheme="minorHAnsi"/>
          <w:b/>
          <w:bCs/>
          <w:color w:val="FF0000"/>
          <w:sz w:val="24"/>
          <w:szCs w:val="24"/>
        </w:rPr>
        <w:t>Note</w:t>
      </w:r>
      <w:r w:rsidRPr="00B033B5">
        <w:rPr>
          <w:rFonts w:cstheme="minorHAnsi"/>
          <w:b/>
          <w:bCs/>
          <w:color w:val="FF0000"/>
          <w:sz w:val="24"/>
          <w:szCs w:val="24"/>
        </w:rPr>
        <w:t xml:space="preserve"> listings</w:t>
      </w:r>
      <w:r w:rsidRPr="00B033B5">
        <w:rPr>
          <w:rFonts w:cstheme="minorHAnsi"/>
          <w:color w:val="FF0000"/>
          <w:sz w:val="24"/>
          <w:szCs w:val="24"/>
        </w:rPr>
        <w:t>:</w:t>
      </w:r>
    </w:p>
    <w:p w14:paraId="08E4EC3C" w14:textId="5913666B" w:rsidR="00F139E8" w:rsidRPr="00F139E8" w:rsidRDefault="00F139E8" w:rsidP="00F139E8">
      <w:pPr>
        <w:pStyle w:val="ListParagraph"/>
        <w:numPr>
          <w:ilvl w:val="0"/>
          <w:numId w:val="32"/>
        </w:numPr>
        <w:rPr>
          <w:rFonts w:cstheme="minorHAnsi"/>
        </w:rPr>
      </w:pPr>
      <w:r w:rsidRPr="00F139E8">
        <w:rPr>
          <w:rFonts w:cstheme="minorHAnsi"/>
        </w:rPr>
        <w:t>The application displays up to six notes per page.</w:t>
      </w:r>
    </w:p>
    <w:p w14:paraId="5147615C" w14:textId="77777777" w:rsidR="00F139E8" w:rsidRPr="00F139E8" w:rsidRDefault="00F139E8" w:rsidP="00F139E8">
      <w:pPr>
        <w:pStyle w:val="ListParagraph"/>
        <w:numPr>
          <w:ilvl w:val="0"/>
          <w:numId w:val="32"/>
        </w:numPr>
        <w:rPr>
          <w:rFonts w:cstheme="minorHAnsi"/>
        </w:rPr>
      </w:pPr>
      <w:r w:rsidRPr="00F139E8">
        <w:rPr>
          <w:rFonts w:cstheme="minorHAnsi"/>
        </w:rPr>
        <w:t>Notes are arranged in two rows of three per page.</w:t>
      </w:r>
    </w:p>
    <w:p w14:paraId="5CF7338F" w14:textId="77777777" w:rsidR="00F139E8" w:rsidRDefault="00F139E8" w:rsidP="00F139E8">
      <w:pPr>
        <w:pStyle w:val="ListParagraph"/>
        <w:numPr>
          <w:ilvl w:val="0"/>
          <w:numId w:val="32"/>
        </w:numPr>
        <w:rPr>
          <w:rFonts w:cstheme="minorHAnsi"/>
        </w:rPr>
      </w:pPr>
      <w:r w:rsidRPr="00F139E8">
        <w:rPr>
          <w:rFonts w:cstheme="minorHAnsi"/>
        </w:rPr>
        <w:t>If you add more than six notes, a new page will be created, and the additional notes will appear there</w:t>
      </w:r>
      <w:r>
        <w:rPr>
          <w:rFonts w:cstheme="minorHAnsi"/>
        </w:rPr>
        <w:t>.</w:t>
      </w:r>
    </w:p>
    <w:p w14:paraId="29614613" w14:textId="77777777" w:rsidR="00F139E8" w:rsidRPr="00F139E8" w:rsidRDefault="00F139E8" w:rsidP="00F139E8">
      <w:pPr>
        <w:pStyle w:val="ListParagraph"/>
        <w:numPr>
          <w:ilvl w:val="0"/>
          <w:numId w:val="32"/>
        </w:numPr>
        <w:rPr>
          <w:rFonts w:cstheme="minorHAnsi"/>
        </w:rPr>
      </w:pPr>
      <w:r w:rsidRPr="00F139E8">
        <w:rPr>
          <w:rFonts w:cstheme="minorHAnsi"/>
        </w:rPr>
        <w:t>What this means for your tests:</w:t>
      </w:r>
    </w:p>
    <w:p w14:paraId="13CA156E" w14:textId="77777777" w:rsidR="00F139E8" w:rsidRPr="00F139E8" w:rsidRDefault="00F139E8" w:rsidP="00F139E8">
      <w:pPr>
        <w:pStyle w:val="ListParagraph"/>
        <w:numPr>
          <w:ilvl w:val="1"/>
          <w:numId w:val="32"/>
        </w:numPr>
        <w:rPr>
          <w:rFonts w:cstheme="minorHAnsi"/>
        </w:rPr>
      </w:pPr>
      <w:r w:rsidRPr="00F139E8">
        <w:rPr>
          <w:rFonts w:cstheme="minorHAnsi"/>
        </w:rPr>
        <w:t>If your test setup includes only six or fewer notes, your tests will pass without issues.</w:t>
      </w:r>
    </w:p>
    <w:p w14:paraId="4AA4DE39" w14:textId="77777777" w:rsidR="00F139E8" w:rsidRPr="00F139E8" w:rsidRDefault="00F139E8" w:rsidP="00F139E8">
      <w:pPr>
        <w:pStyle w:val="ListParagraph"/>
        <w:numPr>
          <w:ilvl w:val="1"/>
          <w:numId w:val="32"/>
        </w:numPr>
        <w:rPr>
          <w:rFonts w:cstheme="minorHAnsi"/>
        </w:rPr>
      </w:pPr>
      <w:r w:rsidRPr="00F139E8">
        <w:rPr>
          <w:rFonts w:cstheme="minorHAnsi"/>
        </w:rPr>
        <w:t xml:space="preserve">If you add a seventh note or more, it will appear on a new page. </w:t>
      </w:r>
    </w:p>
    <w:p w14:paraId="31EE1291" w14:textId="77777777" w:rsidR="00F139E8" w:rsidRPr="00F139E8" w:rsidRDefault="00F139E8" w:rsidP="00F139E8">
      <w:pPr>
        <w:pStyle w:val="ListParagraph"/>
        <w:numPr>
          <w:ilvl w:val="1"/>
          <w:numId w:val="32"/>
        </w:numPr>
        <w:rPr>
          <w:rFonts w:cstheme="minorHAnsi"/>
        </w:rPr>
      </w:pPr>
      <w:r w:rsidRPr="00F139E8">
        <w:rPr>
          <w:rFonts w:cstheme="minorHAnsi"/>
        </w:rPr>
        <w:t>If your test does not handle pagination, it may fail when trying to locate a note that is on another page.</w:t>
      </w:r>
    </w:p>
    <w:p w14:paraId="603B7AB6" w14:textId="77777777" w:rsidR="00F139E8" w:rsidRPr="00F139E8" w:rsidRDefault="00F139E8" w:rsidP="00F139E8">
      <w:pPr>
        <w:rPr>
          <w:rFonts w:cstheme="minorHAnsi"/>
          <w:b/>
          <w:bCs/>
        </w:rPr>
      </w:pPr>
      <w:r w:rsidRPr="00F139E8">
        <w:rPr>
          <w:rFonts w:cstheme="minorHAnsi"/>
          <w:b/>
          <w:bCs/>
        </w:rPr>
        <w:t>What You Should Do:</w:t>
      </w:r>
    </w:p>
    <w:p w14:paraId="64DF71F4" w14:textId="736C8E3E" w:rsidR="00F139E8" w:rsidRPr="00F139E8" w:rsidRDefault="00F139E8" w:rsidP="00F139E8">
      <w:pPr>
        <w:pStyle w:val="ListParagraph"/>
        <w:numPr>
          <w:ilvl w:val="0"/>
          <w:numId w:val="32"/>
        </w:numPr>
        <w:rPr>
          <w:rFonts w:cstheme="minorHAnsi"/>
          <w:b/>
          <w:bCs/>
        </w:rPr>
      </w:pPr>
      <w:r w:rsidRPr="00F139E8">
        <w:rPr>
          <w:rFonts w:cstheme="minorHAnsi"/>
          <w:b/>
          <w:bCs/>
        </w:rPr>
        <w:lastRenderedPageBreak/>
        <w:t>Option 1: Keep It Simple (Recommended)</w:t>
      </w:r>
    </w:p>
    <w:p w14:paraId="6B2395AC" w14:textId="77777777" w:rsidR="00F139E8" w:rsidRPr="00F139E8" w:rsidRDefault="00F139E8" w:rsidP="00F139E8">
      <w:pPr>
        <w:pStyle w:val="ListParagraph"/>
        <w:numPr>
          <w:ilvl w:val="1"/>
          <w:numId w:val="32"/>
        </w:numPr>
        <w:rPr>
          <w:rFonts w:cstheme="minorHAnsi"/>
        </w:rPr>
      </w:pPr>
      <w:r w:rsidRPr="00F139E8">
        <w:rPr>
          <w:rFonts w:cstheme="minorHAnsi"/>
        </w:rPr>
        <w:t>To avoid pagination issues, ensure that your test setup includes only six notes at a time.</w:t>
      </w:r>
    </w:p>
    <w:p w14:paraId="4F31E73D" w14:textId="77777777" w:rsidR="00F139E8" w:rsidRPr="00F139E8" w:rsidRDefault="00F139E8" w:rsidP="00F139E8">
      <w:pPr>
        <w:pStyle w:val="ListParagraph"/>
        <w:numPr>
          <w:ilvl w:val="1"/>
          <w:numId w:val="32"/>
        </w:numPr>
        <w:rPr>
          <w:rFonts w:cstheme="minorHAnsi"/>
        </w:rPr>
      </w:pPr>
      <w:r w:rsidRPr="00F139E8">
        <w:rPr>
          <w:rFonts w:cstheme="minorHAnsi"/>
        </w:rPr>
        <w:t>This approach is valid and reliable, as it allows your tests to focus on note creation, editing, and deletion without pagination complexity.</w:t>
      </w:r>
    </w:p>
    <w:p w14:paraId="1BA8D995" w14:textId="77777777" w:rsidR="00F139E8" w:rsidRDefault="00F139E8" w:rsidP="00F139E8">
      <w:pPr>
        <w:pStyle w:val="ListParagraph"/>
        <w:numPr>
          <w:ilvl w:val="0"/>
          <w:numId w:val="32"/>
        </w:numPr>
        <w:rPr>
          <w:rFonts w:cstheme="minorHAnsi"/>
        </w:rPr>
      </w:pPr>
      <w:r w:rsidRPr="00F139E8">
        <w:rPr>
          <w:rFonts w:cstheme="minorHAnsi"/>
          <w:b/>
          <w:bCs/>
        </w:rPr>
        <w:t xml:space="preserve">Option 2 (Bonus Points! </w:t>
      </w:r>
      <w:r w:rsidRPr="00F139E8">
        <w:rPr>
          <w:rFonts w:ascii="Segoe UI Emoji" w:hAnsi="Segoe UI Emoji" w:cs="Segoe UI Emoji"/>
          <w:b/>
          <w:bCs/>
        </w:rPr>
        <w:t>🎯</w:t>
      </w:r>
      <w:r w:rsidRPr="00F139E8">
        <w:rPr>
          <w:rFonts w:cstheme="minorHAnsi"/>
          <w:b/>
          <w:bCs/>
        </w:rPr>
        <w:t>):</w:t>
      </w:r>
      <w:r w:rsidRPr="00F139E8">
        <w:rPr>
          <w:rFonts w:cstheme="minorHAnsi"/>
        </w:rPr>
        <w:t xml:space="preserve"> </w:t>
      </w:r>
    </w:p>
    <w:p w14:paraId="05D0148D" w14:textId="477CD94A" w:rsidR="00F139E8" w:rsidRPr="00F139E8" w:rsidRDefault="00F139E8" w:rsidP="00F139E8">
      <w:pPr>
        <w:pStyle w:val="ListParagraph"/>
        <w:numPr>
          <w:ilvl w:val="1"/>
          <w:numId w:val="32"/>
        </w:numPr>
        <w:rPr>
          <w:rFonts w:cstheme="minorHAnsi"/>
        </w:rPr>
      </w:pPr>
      <w:r w:rsidRPr="00F139E8">
        <w:rPr>
          <w:rFonts w:cstheme="minorHAnsi"/>
        </w:rPr>
        <w:t>Try implementing pagination handling in your tests to verify notes across multiple pages.</w:t>
      </w:r>
    </w:p>
    <w:p w14:paraId="306DBC9A" w14:textId="63C484C9" w:rsidR="00F139E8" w:rsidRDefault="00F139E8" w:rsidP="00F139E8">
      <w:pPr>
        <w:pStyle w:val="ListParagraph"/>
        <w:numPr>
          <w:ilvl w:val="0"/>
          <w:numId w:val="32"/>
        </w:numPr>
        <w:rPr>
          <w:rFonts w:cstheme="minorHAnsi"/>
        </w:rPr>
      </w:pPr>
      <w:r w:rsidRPr="00CB2DD0">
        <w:rPr>
          <w:rFonts w:cstheme="minorHAnsi"/>
          <w:b/>
          <w:bCs/>
        </w:rPr>
        <w:t>Hint:</w:t>
      </w:r>
      <w:r w:rsidRPr="00CB2DD0">
        <w:rPr>
          <w:rFonts w:cstheme="minorHAnsi"/>
        </w:rPr>
        <w:t xml:space="preserve"> Here </w:t>
      </w:r>
      <w:r w:rsidR="00C17A0A">
        <w:rPr>
          <w:rFonts w:cstheme="minorHAnsi"/>
        </w:rPr>
        <w:t>is a</w:t>
      </w:r>
      <w:r w:rsidRPr="00CB2DD0">
        <w:rPr>
          <w:rFonts w:cstheme="minorHAnsi"/>
        </w:rPr>
        <w:t xml:space="preserve"> method to help you handle pagination</w:t>
      </w:r>
      <w:r>
        <w:rPr>
          <w:rFonts w:cstheme="minorHAnsi"/>
        </w:rPr>
        <w:t xml:space="preserve">. </w:t>
      </w:r>
    </w:p>
    <w:p w14:paraId="726AD810" w14:textId="07E45779" w:rsidR="00C17A0A" w:rsidRPr="00CB2DD0" w:rsidRDefault="00C17A0A" w:rsidP="00C17A0A">
      <w:pPr>
        <w:pStyle w:val="ListParagraph"/>
        <w:ind w:left="0"/>
        <w:rPr>
          <w:rFonts w:cstheme="minorHAnsi"/>
        </w:rPr>
      </w:pPr>
      <w:r>
        <w:rPr>
          <w:noProof/>
        </w:rPr>
        <w:drawing>
          <wp:inline distT="0" distB="0" distL="0" distR="0" wp14:anchorId="5DFC66D7" wp14:editId="17BF847B">
            <wp:extent cx="6626225" cy="1958340"/>
            <wp:effectExtent l="19050" t="19050" r="22225" b="22860"/>
            <wp:docPr id="126305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51586" name=""/>
                    <pic:cNvPicPr/>
                  </pic:nvPicPr>
                  <pic:blipFill>
                    <a:blip r:embed="rId11"/>
                    <a:stretch>
                      <a:fillRect/>
                    </a:stretch>
                  </pic:blipFill>
                  <pic:spPr>
                    <a:xfrm>
                      <a:off x="0" y="0"/>
                      <a:ext cx="6626225" cy="1958340"/>
                    </a:xfrm>
                    <a:prstGeom prst="rect">
                      <a:avLst/>
                    </a:prstGeom>
                    <a:ln>
                      <a:solidFill>
                        <a:schemeClr val="bg1">
                          <a:lumMod val="65000"/>
                        </a:schemeClr>
                      </a:solidFill>
                    </a:ln>
                  </pic:spPr>
                </pic:pic>
              </a:graphicData>
            </a:graphic>
          </wp:inline>
        </w:drawing>
      </w:r>
    </w:p>
    <w:p w14:paraId="25984E40" w14:textId="68B22B55" w:rsidR="00C87F06" w:rsidRDefault="00C87F06" w:rsidP="00C87F06">
      <w:pPr>
        <w:pStyle w:val="Heading4"/>
        <w:numPr>
          <w:ilvl w:val="2"/>
          <w:numId w:val="1"/>
        </w:numPr>
        <w:ind w:left="720" w:hanging="720"/>
      </w:pPr>
      <w:r w:rsidRPr="000C613C">
        <w:t xml:space="preserve">Add </w:t>
      </w:r>
      <w:r w:rsidR="00195A0A">
        <w:t>Note</w:t>
      </w:r>
      <w:r w:rsidRPr="000C613C">
        <w:t xml:space="preserve"> with Invalid Data Test</w:t>
      </w:r>
    </w:p>
    <w:p w14:paraId="0197B82E" w14:textId="2DE3F6D7" w:rsidR="00E63B4C" w:rsidRPr="00E63B4C" w:rsidRDefault="00E63B4C" w:rsidP="00E63B4C">
      <w:r w:rsidRPr="00E63B4C">
        <w:t>This Selenium WebDriver test verifies that attempting to create a new note with invalid data (empty title and description) results in an error message and prevents submission.</w:t>
      </w:r>
    </w:p>
    <w:p w14:paraId="182DBE94" w14:textId="00025BF7" w:rsidR="00195A0A" w:rsidRDefault="003575C8" w:rsidP="00195A0A">
      <w:pPr>
        <w:pStyle w:val="ListParagraph"/>
        <w:numPr>
          <w:ilvl w:val="0"/>
          <w:numId w:val="25"/>
        </w:numPr>
        <w:spacing w:before="0" w:after="0" w:line="240" w:lineRule="auto"/>
        <w:ind w:left="720"/>
        <w:rPr>
          <w:rFonts w:cstheme="minorHAnsi"/>
        </w:rPr>
      </w:pPr>
      <w:bookmarkStart w:id="3" w:name="_Hlk193175286"/>
      <w:r>
        <w:rPr>
          <w:rFonts w:cstheme="minorHAnsi"/>
        </w:rPr>
        <w:t xml:space="preserve">Navigate to </w:t>
      </w:r>
      <w:hyperlink r:id="rId12" w:history="1">
        <w:r w:rsidRPr="00743018">
          <w:rPr>
            <w:rStyle w:val="Hyperlink"/>
            <w:rFonts w:cstheme="minorHAnsi"/>
          </w:rPr>
          <w:t>https://d5wfqm7y6yb3q.cloudfront.net/Note/New</w:t>
        </w:r>
      </w:hyperlink>
      <w:r>
        <w:rPr>
          <w:rFonts w:cstheme="minorHAnsi"/>
        </w:rPr>
        <w:t xml:space="preserve"> </w:t>
      </w:r>
    </w:p>
    <w:bookmarkEnd w:id="3"/>
    <w:p w14:paraId="4A7049E5" w14:textId="67358780" w:rsidR="00195A0A" w:rsidRDefault="00195A0A" w:rsidP="00195A0A">
      <w:pPr>
        <w:pStyle w:val="ListParagraph"/>
        <w:numPr>
          <w:ilvl w:val="0"/>
          <w:numId w:val="25"/>
        </w:numPr>
        <w:spacing w:before="0" w:after="0" w:line="240" w:lineRule="auto"/>
        <w:ind w:left="720"/>
        <w:rPr>
          <w:rFonts w:cstheme="minorHAnsi"/>
        </w:rPr>
      </w:pPr>
      <w:r w:rsidRPr="00195A0A">
        <w:rPr>
          <w:rFonts w:cstheme="minorHAnsi"/>
        </w:rPr>
        <w:t>Click "Create Note"</w:t>
      </w:r>
      <w:r w:rsidR="00856255">
        <w:rPr>
          <w:rFonts w:cstheme="minorHAnsi"/>
        </w:rPr>
        <w:t>.</w:t>
      </w:r>
    </w:p>
    <w:p w14:paraId="3D559D7E" w14:textId="283A7F61" w:rsidR="00195A0A" w:rsidRDefault="00195A0A" w:rsidP="00195A0A">
      <w:pPr>
        <w:pStyle w:val="ListParagraph"/>
        <w:numPr>
          <w:ilvl w:val="0"/>
          <w:numId w:val="25"/>
        </w:numPr>
        <w:spacing w:before="0" w:after="0" w:line="240" w:lineRule="auto"/>
        <w:ind w:left="720"/>
        <w:rPr>
          <w:rFonts w:cstheme="minorHAnsi"/>
        </w:rPr>
      </w:pPr>
      <w:r w:rsidRPr="00195A0A">
        <w:rPr>
          <w:rFonts w:cstheme="minorHAnsi"/>
        </w:rPr>
        <w:t>Enter Invalid Note Title</w:t>
      </w:r>
      <w:r w:rsidR="00856255">
        <w:rPr>
          <w:rFonts w:cstheme="minorHAnsi"/>
        </w:rPr>
        <w:t>.</w:t>
      </w:r>
    </w:p>
    <w:p w14:paraId="31EED6AE" w14:textId="55DA068F" w:rsidR="00195A0A" w:rsidRDefault="00195A0A" w:rsidP="00195A0A">
      <w:pPr>
        <w:pStyle w:val="ListParagraph"/>
        <w:numPr>
          <w:ilvl w:val="0"/>
          <w:numId w:val="25"/>
        </w:numPr>
        <w:spacing w:before="0" w:after="0" w:line="240" w:lineRule="auto"/>
        <w:ind w:left="720"/>
        <w:rPr>
          <w:rFonts w:cstheme="minorHAnsi"/>
        </w:rPr>
      </w:pPr>
      <w:r w:rsidRPr="00195A0A">
        <w:rPr>
          <w:rFonts w:cstheme="minorHAnsi"/>
        </w:rPr>
        <w:t>Enter Invalid Note Description</w:t>
      </w:r>
      <w:r w:rsidR="00856255">
        <w:rPr>
          <w:rFonts w:cstheme="minorHAnsi"/>
        </w:rPr>
        <w:t>.</w:t>
      </w:r>
    </w:p>
    <w:p w14:paraId="213FA981" w14:textId="6982B155" w:rsidR="00195A0A" w:rsidRDefault="00FE584F" w:rsidP="00195A0A">
      <w:pPr>
        <w:pStyle w:val="ListParagraph"/>
        <w:numPr>
          <w:ilvl w:val="0"/>
          <w:numId w:val="25"/>
        </w:numPr>
        <w:spacing w:before="0" w:after="0" w:line="240" w:lineRule="auto"/>
        <w:ind w:left="720"/>
        <w:rPr>
          <w:rFonts w:cstheme="minorHAnsi"/>
        </w:rPr>
      </w:pPr>
      <w:r w:rsidRPr="00FE584F">
        <w:rPr>
          <w:rFonts w:cstheme="minorHAnsi"/>
        </w:rPr>
        <w:t>Click the "</w:t>
      </w:r>
      <w:r w:rsidR="00BF69D1">
        <w:rPr>
          <w:rFonts w:cstheme="minorHAnsi"/>
        </w:rPr>
        <w:t>Create</w:t>
      </w:r>
      <w:r w:rsidRPr="00FE584F">
        <w:rPr>
          <w:rFonts w:cstheme="minorHAnsi"/>
        </w:rPr>
        <w:t>" Button</w:t>
      </w:r>
      <w:r w:rsidR="00856255">
        <w:rPr>
          <w:rFonts w:cstheme="minorHAnsi"/>
        </w:rPr>
        <w:t>.</w:t>
      </w:r>
    </w:p>
    <w:p w14:paraId="2C289298" w14:textId="6997396B" w:rsidR="00FE584F" w:rsidRDefault="00FE584F" w:rsidP="00195A0A">
      <w:pPr>
        <w:pStyle w:val="ListParagraph"/>
        <w:numPr>
          <w:ilvl w:val="0"/>
          <w:numId w:val="25"/>
        </w:numPr>
        <w:spacing w:before="0" w:after="0" w:line="240" w:lineRule="auto"/>
        <w:ind w:left="720"/>
        <w:rPr>
          <w:rFonts w:cstheme="minorHAnsi"/>
        </w:rPr>
      </w:pPr>
      <w:r w:rsidRPr="00FE584F">
        <w:rPr>
          <w:rFonts w:cstheme="minorHAnsi"/>
        </w:rPr>
        <w:t>Verify Page Remains on Note Creation Page</w:t>
      </w:r>
      <w:r w:rsidR="00856255">
        <w:rPr>
          <w:rFonts w:cstheme="minorHAnsi"/>
        </w:rPr>
        <w:t>.</w:t>
      </w:r>
    </w:p>
    <w:p w14:paraId="37A553ED" w14:textId="0EE7B1A8" w:rsidR="00FE584F" w:rsidRPr="00C269BB" w:rsidRDefault="00FE584F" w:rsidP="00195A0A">
      <w:pPr>
        <w:pStyle w:val="ListParagraph"/>
        <w:numPr>
          <w:ilvl w:val="0"/>
          <w:numId w:val="25"/>
        </w:numPr>
        <w:spacing w:before="0" w:after="0" w:line="240" w:lineRule="auto"/>
        <w:ind w:left="720"/>
        <w:rPr>
          <w:rFonts w:cstheme="minorHAnsi"/>
        </w:rPr>
      </w:pPr>
      <w:r w:rsidRPr="00FE584F">
        <w:rPr>
          <w:rFonts w:cstheme="minorHAnsi"/>
        </w:rPr>
        <w:t>Verify Error Message is Displayed</w:t>
      </w:r>
      <w:r w:rsidR="00856255">
        <w:rPr>
          <w:rFonts w:cstheme="minorHAnsi"/>
        </w:rPr>
        <w:t>.</w:t>
      </w:r>
    </w:p>
    <w:p w14:paraId="387DCC46" w14:textId="7436BE38" w:rsidR="00652F17" w:rsidRDefault="00715BF6">
      <w:pPr>
        <w:pStyle w:val="Heading4"/>
        <w:numPr>
          <w:ilvl w:val="2"/>
          <w:numId w:val="1"/>
        </w:numPr>
        <w:ind w:left="540" w:hanging="540"/>
      </w:pPr>
      <w:r w:rsidRPr="00715BF6">
        <w:t xml:space="preserve">Add Random </w:t>
      </w:r>
      <w:r w:rsidR="00E1305F">
        <w:t>Note</w:t>
      </w:r>
      <w:r w:rsidRPr="00715BF6">
        <w:t xml:space="preserve"> Test</w:t>
      </w:r>
    </w:p>
    <w:p w14:paraId="765AC509" w14:textId="53E0D8C8" w:rsidR="00E63B4C" w:rsidRPr="00E63B4C" w:rsidRDefault="00E63B4C" w:rsidP="00E63B4C">
      <w:r w:rsidRPr="00E63B4C">
        <w:t>This test verifies that a user can successfully create a new note with randomly generated data and that the note creation success message is displayed correctly.</w:t>
      </w:r>
    </w:p>
    <w:p w14:paraId="18F536B6" w14:textId="087742B8" w:rsidR="003575C8" w:rsidRDefault="003575C8" w:rsidP="003575C8">
      <w:pPr>
        <w:pStyle w:val="ListParagraph"/>
        <w:numPr>
          <w:ilvl w:val="0"/>
          <w:numId w:val="25"/>
        </w:numPr>
        <w:spacing w:before="0" w:after="0" w:line="240" w:lineRule="auto"/>
        <w:ind w:left="720"/>
        <w:rPr>
          <w:rFonts w:cstheme="minorHAnsi"/>
        </w:rPr>
      </w:pPr>
      <w:r>
        <w:rPr>
          <w:rFonts w:cstheme="minorHAnsi"/>
        </w:rPr>
        <w:t xml:space="preserve">Navigate to </w:t>
      </w:r>
      <w:hyperlink r:id="rId13" w:history="1">
        <w:r w:rsidRPr="00743018">
          <w:rPr>
            <w:rStyle w:val="Hyperlink"/>
            <w:rFonts w:cstheme="minorHAnsi"/>
          </w:rPr>
          <w:t>https://d5wfqm7y6yb3q.cloudfront.net/Note/New</w:t>
        </w:r>
      </w:hyperlink>
      <w:r>
        <w:rPr>
          <w:rFonts w:cstheme="minorHAnsi"/>
        </w:rPr>
        <w:t xml:space="preserve"> </w:t>
      </w:r>
    </w:p>
    <w:p w14:paraId="4DEF8AF8" w14:textId="3A77543E" w:rsidR="00BF69D1" w:rsidRPr="00BF69D1" w:rsidRDefault="00BF69D1" w:rsidP="00BF69D1">
      <w:pPr>
        <w:numPr>
          <w:ilvl w:val="1"/>
          <w:numId w:val="31"/>
        </w:numPr>
        <w:spacing w:before="0" w:after="0" w:line="240" w:lineRule="auto"/>
        <w:ind w:left="720"/>
      </w:pPr>
      <w:r w:rsidRPr="00BF69D1">
        <w:t>Click "Create Note"</w:t>
      </w:r>
      <w:r w:rsidR="00856255">
        <w:t>.</w:t>
      </w:r>
    </w:p>
    <w:p w14:paraId="08F3F66F" w14:textId="77455914" w:rsidR="00715BF6" w:rsidRDefault="00BF69D1" w:rsidP="00BF69D1">
      <w:pPr>
        <w:numPr>
          <w:ilvl w:val="0"/>
          <w:numId w:val="22"/>
        </w:numPr>
        <w:spacing w:before="0" w:after="0" w:line="240" w:lineRule="auto"/>
        <w:rPr>
          <w:rFonts w:cstheme="minorHAnsi"/>
        </w:rPr>
      </w:pPr>
      <w:r w:rsidRPr="00BF69D1">
        <w:rPr>
          <w:rFonts w:cstheme="minorHAnsi"/>
        </w:rPr>
        <w:t>Fill Out the Form with Randomly Generated Data</w:t>
      </w:r>
      <w:r w:rsidR="00856255">
        <w:rPr>
          <w:rFonts w:cstheme="minorHAnsi"/>
        </w:rPr>
        <w:t>.</w:t>
      </w:r>
    </w:p>
    <w:p w14:paraId="402CC90D" w14:textId="4B24FA41" w:rsidR="00BF69D1" w:rsidRDefault="00BF69D1" w:rsidP="00BF69D1">
      <w:pPr>
        <w:numPr>
          <w:ilvl w:val="1"/>
          <w:numId w:val="22"/>
        </w:numPr>
        <w:spacing w:before="0" w:after="0" w:line="240" w:lineRule="auto"/>
        <w:ind w:left="1080"/>
        <w:rPr>
          <w:rFonts w:cstheme="minorHAnsi"/>
        </w:rPr>
      </w:pPr>
      <w:r>
        <w:rPr>
          <w:rFonts w:cstheme="minorHAnsi"/>
        </w:rPr>
        <w:t>Title</w:t>
      </w:r>
    </w:p>
    <w:p w14:paraId="1DFB8877" w14:textId="4BF06508" w:rsidR="00BF69D1" w:rsidRDefault="00BF69D1" w:rsidP="00BF69D1">
      <w:pPr>
        <w:numPr>
          <w:ilvl w:val="1"/>
          <w:numId w:val="22"/>
        </w:numPr>
        <w:spacing w:before="0" w:after="0" w:line="240" w:lineRule="auto"/>
        <w:ind w:left="1080"/>
        <w:rPr>
          <w:rFonts w:cstheme="minorHAnsi"/>
        </w:rPr>
      </w:pPr>
      <w:r>
        <w:rPr>
          <w:rFonts w:cstheme="minorHAnsi"/>
        </w:rPr>
        <w:t>Description</w:t>
      </w:r>
    </w:p>
    <w:p w14:paraId="017C8848" w14:textId="06C60F4B" w:rsidR="00BF69D1" w:rsidRDefault="00BF69D1" w:rsidP="00BF69D1">
      <w:pPr>
        <w:numPr>
          <w:ilvl w:val="0"/>
          <w:numId w:val="22"/>
        </w:numPr>
        <w:spacing w:before="0" w:after="0" w:line="240" w:lineRule="auto"/>
        <w:rPr>
          <w:rFonts w:cstheme="minorHAnsi"/>
        </w:rPr>
      </w:pPr>
      <w:r w:rsidRPr="00BF69D1">
        <w:rPr>
          <w:rFonts w:cstheme="minorHAnsi"/>
        </w:rPr>
        <w:t xml:space="preserve">Select </w:t>
      </w:r>
      <w:r w:rsidR="003575C8">
        <w:rPr>
          <w:rFonts w:cstheme="minorHAnsi"/>
        </w:rPr>
        <w:t>status "New"</w:t>
      </w:r>
      <w:r w:rsidRPr="00BF69D1">
        <w:rPr>
          <w:rFonts w:cstheme="minorHAnsi"/>
        </w:rPr>
        <w:t xml:space="preserve"> from the Dropdown</w:t>
      </w:r>
      <w:r w:rsidR="00856255">
        <w:rPr>
          <w:rFonts w:cstheme="minorHAnsi"/>
        </w:rPr>
        <w:t>.</w:t>
      </w:r>
    </w:p>
    <w:p w14:paraId="2F472A4A" w14:textId="28328B1B" w:rsidR="003575C8" w:rsidRDefault="003575C8" w:rsidP="003575C8">
      <w:pPr>
        <w:pStyle w:val="ListParagraph"/>
        <w:numPr>
          <w:ilvl w:val="0"/>
          <w:numId w:val="22"/>
        </w:numPr>
        <w:spacing w:before="0" w:after="0" w:line="240" w:lineRule="auto"/>
        <w:rPr>
          <w:rFonts w:cstheme="minorHAnsi"/>
        </w:rPr>
      </w:pPr>
      <w:r w:rsidRPr="00FE584F">
        <w:rPr>
          <w:rFonts w:cstheme="minorHAnsi"/>
        </w:rPr>
        <w:t>Click the "</w:t>
      </w:r>
      <w:r>
        <w:rPr>
          <w:rFonts w:cstheme="minorHAnsi"/>
        </w:rPr>
        <w:t>Create</w:t>
      </w:r>
      <w:r w:rsidRPr="00FE584F">
        <w:rPr>
          <w:rFonts w:cstheme="minorHAnsi"/>
        </w:rPr>
        <w:t>" Button</w:t>
      </w:r>
      <w:r w:rsidR="00856255">
        <w:rPr>
          <w:rFonts w:cstheme="minorHAnsi"/>
        </w:rPr>
        <w:t>.</w:t>
      </w:r>
    </w:p>
    <w:p w14:paraId="17EE628B" w14:textId="394F9C6D" w:rsidR="003575C8" w:rsidRPr="003575C8" w:rsidRDefault="003575C8" w:rsidP="003575C8">
      <w:pPr>
        <w:pStyle w:val="ListParagraph"/>
        <w:numPr>
          <w:ilvl w:val="0"/>
          <w:numId w:val="22"/>
        </w:numPr>
        <w:spacing w:before="0" w:after="0" w:line="240" w:lineRule="auto"/>
        <w:rPr>
          <w:rFonts w:cstheme="minorHAnsi"/>
        </w:rPr>
      </w:pPr>
      <w:r w:rsidRPr="003575C8">
        <w:rPr>
          <w:rFonts w:cstheme="minorHAnsi"/>
        </w:rPr>
        <w:t>Verify Success Message After Submission</w:t>
      </w:r>
      <w:r w:rsidR="00193529">
        <w:rPr>
          <w:rFonts w:cstheme="minorHAnsi"/>
        </w:rPr>
        <w:t xml:space="preserve"> – Note created successfully!</w:t>
      </w:r>
      <w:r>
        <w:rPr>
          <w:rFonts w:cstheme="minorHAnsi"/>
        </w:rPr>
        <w:t xml:space="preserve"> (</w:t>
      </w:r>
      <w:r w:rsidRPr="003575C8">
        <w:rPr>
          <w:rFonts w:cstheme="minorHAnsi"/>
          <w:b/>
          <w:bCs/>
        </w:rPr>
        <w:t>hint:</w:t>
      </w:r>
      <w:r>
        <w:rPr>
          <w:rFonts w:cstheme="minorHAnsi"/>
        </w:rPr>
        <w:t xml:space="preserve"> "</w:t>
      </w:r>
      <w:r w:rsidRPr="003575C8">
        <w:rPr>
          <w:rFonts w:cstheme="minorHAnsi"/>
        </w:rPr>
        <w:t>div[@class='toast-message']")</w:t>
      </w:r>
      <w:r w:rsidR="00856255">
        <w:rPr>
          <w:rFonts w:cstheme="minorHAnsi"/>
        </w:rPr>
        <w:t>.</w:t>
      </w:r>
    </w:p>
    <w:p w14:paraId="6508E878" w14:textId="5954351F" w:rsidR="00652F17" w:rsidRDefault="00652F17" w:rsidP="00652F17">
      <w:pPr>
        <w:pStyle w:val="Heading4"/>
      </w:pPr>
      <w:r>
        <w:t>2.2.</w:t>
      </w:r>
      <w:r w:rsidR="0071233E">
        <w:t>3</w:t>
      </w:r>
      <w:r>
        <w:t xml:space="preserve">. </w:t>
      </w:r>
      <w:r w:rsidRPr="0006146D">
        <w:t xml:space="preserve">Edit Last </w:t>
      </w:r>
      <w:r w:rsidR="0071233E">
        <w:t xml:space="preserve">Added </w:t>
      </w:r>
      <w:r w:rsidR="003575C8">
        <w:t>Note</w:t>
      </w:r>
      <w:r w:rsidRPr="0006146D">
        <w:t xml:space="preserve"> Test</w:t>
      </w:r>
    </w:p>
    <w:p w14:paraId="64E16E08" w14:textId="21E003B4" w:rsidR="00E63B4C" w:rsidRPr="00E63B4C" w:rsidRDefault="00E63B4C" w:rsidP="00E63B4C">
      <w:r w:rsidRPr="00E63B4C">
        <w:t xml:space="preserve">This test verifies that a user can successfully edit the </w:t>
      </w:r>
      <w:r w:rsidRPr="00E63B4C">
        <w:rPr>
          <w:b/>
          <w:bCs/>
        </w:rPr>
        <w:t>last added note</w:t>
      </w:r>
      <w:r w:rsidRPr="00E63B4C">
        <w:t>, update its title, and confirm that the changes are saved correctly.</w:t>
      </w:r>
    </w:p>
    <w:p w14:paraId="35FEBD4B" w14:textId="2B29BFE7" w:rsidR="003575C8" w:rsidRPr="003575C8" w:rsidRDefault="003575C8" w:rsidP="003575C8">
      <w:pPr>
        <w:pStyle w:val="ListParagraph"/>
        <w:numPr>
          <w:ilvl w:val="0"/>
          <w:numId w:val="26"/>
        </w:numPr>
        <w:spacing w:after="0"/>
      </w:pPr>
      <w:r w:rsidRPr="003575C8">
        <w:t xml:space="preserve">Navigate to </w:t>
      </w:r>
      <w:hyperlink r:id="rId14" w:history="1">
        <w:r w:rsidRPr="003575C8">
          <w:rPr>
            <w:rStyle w:val="Hyperlink"/>
          </w:rPr>
          <w:t>https://d5wfqm7y6yb3q.cloudfront.net/Note/New</w:t>
        </w:r>
      </w:hyperlink>
      <w:r w:rsidRPr="003575C8">
        <w:t xml:space="preserve">   </w:t>
      </w:r>
    </w:p>
    <w:p w14:paraId="66FC8D80" w14:textId="77777777" w:rsidR="00C17A0A" w:rsidRDefault="00C17A0A">
      <w:pPr>
        <w:numPr>
          <w:ilvl w:val="0"/>
          <w:numId w:val="26"/>
        </w:numPr>
        <w:spacing w:before="0" w:after="0" w:line="240" w:lineRule="auto"/>
      </w:pPr>
      <w:r w:rsidRPr="00C17A0A">
        <w:t>Locate the Last Added Note</w:t>
      </w:r>
    </w:p>
    <w:p w14:paraId="093E025E" w14:textId="77777777" w:rsidR="00856255" w:rsidRDefault="00856255" w:rsidP="00856255">
      <w:pPr>
        <w:spacing w:before="0" w:after="0" w:line="240" w:lineRule="auto"/>
      </w:pPr>
      <w:r>
        <w:t>When testing note editing, it's important to understand how notes are structured on the page:</w:t>
      </w:r>
    </w:p>
    <w:p w14:paraId="2AED8C05" w14:textId="77777777" w:rsidR="00856255" w:rsidRDefault="00856255" w:rsidP="00856255">
      <w:pPr>
        <w:spacing w:before="0" w:after="0" w:line="240" w:lineRule="auto"/>
      </w:pPr>
    </w:p>
    <w:p w14:paraId="7621544F" w14:textId="77777777" w:rsidR="00856255" w:rsidRDefault="00856255" w:rsidP="00856255">
      <w:pPr>
        <w:spacing w:before="0" w:after="0" w:line="240" w:lineRule="auto"/>
        <w:ind w:left="720"/>
      </w:pPr>
      <w:r>
        <w:rPr>
          <w:rFonts w:ascii="Segoe UI Emoji" w:hAnsi="Segoe UI Emoji" w:cs="Segoe UI Emoji"/>
        </w:rPr>
        <w:lastRenderedPageBreak/>
        <w:t>✅</w:t>
      </w:r>
      <w:r>
        <w:t xml:space="preserve"> Each page contains up to six notes, arranged in two separate containers.</w:t>
      </w:r>
    </w:p>
    <w:p w14:paraId="2188A950" w14:textId="77AC5940" w:rsidR="00856255" w:rsidRDefault="00856255" w:rsidP="00856255">
      <w:pPr>
        <w:spacing w:before="0" w:after="0" w:line="240" w:lineRule="auto"/>
        <w:ind w:left="720"/>
      </w:pPr>
      <w:r>
        <w:rPr>
          <w:rFonts w:ascii="Segoe UI Emoji" w:hAnsi="Segoe UI Emoji" w:cs="Segoe UI Emoji"/>
        </w:rPr>
        <w:t>✅</w:t>
      </w:r>
      <w:r>
        <w:t xml:space="preserve"> Each container holds exactly three notes.</w:t>
      </w:r>
    </w:p>
    <w:p w14:paraId="74E7FC26" w14:textId="77777777" w:rsidR="00856255" w:rsidRPr="00856255" w:rsidRDefault="00856255" w:rsidP="00856255">
      <w:pPr>
        <w:spacing w:before="0" w:after="0" w:line="240" w:lineRule="auto"/>
      </w:pPr>
      <w:r w:rsidRPr="00856255">
        <w:rPr>
          <w:b/>
          <w:bCs/>
        </w:rPr>
        <w:t>To find the edit button of the last note</w:t>
      </w:r>
      <w:r w:rsidRPr="00856255">
        <w:t xml:space="preserve">, your test needs to: </w:t>
      </w:r>
    </w:p>
    <w:p w14:paraId="02C14175" w14:textId="0CEE2C9F" w:rsidR="00856255" w:rsidRPr="00856255" w:rsidRDefault="00856255" w:rsidP="00856255">
      <w:pPr>
        <w:pStyle w:val="ListParagraph"/>
        <w:numPr>
          <w:ilvl w:val="0"/>
          <w:numId w:val="34"/>
        </w:numPr>
        <w:spacing w:before="0" w:after="0" w:line="240" w:lineRule="auto"/>
        <w:ind w:left="720"/>
      </w:pPr>
      <w:r w:rsidRPr="00856255">
        <w:t xml:space="preserve">Locate the </w:t>
      </w:r>
      <w:r w:rsidRPr="00856255">
        <w:rPr>
          <w:b/>
          <w:bCs/>
        </w:rPr>
        <w:t>last container</w:t>
      </w:r>
      <w:r w:rsidRPr="00856255">
        <w:t xml:space="preserve"> on the page.</w:t>
      </w:r>
      <w:r>
        <w:t xml:space="preserve"> (</w:t>
      </w:r>
      <w:r w:rsidRPr="00856255">
        <w:rPr>
          <w:b/>
          <w:bCs/>
        </w:rPr>
        <w:t>hint:</w:t>
      </w:r>
      <w:r>
        <w:t xml:space="preserve"> </w:t>
      </w:r>
      <w:r w:rsidRPr="00856255">
        <w:t>"</w:t>
      </w:r>
      <w:proofErr w:type="gramStart"/>
      <w:r w:rsidRPr="00856255">
        <w:t>section.p</w:t>
      </w:r>
      <w:proofErr w:type="gramEnd"/>
      <w:r w:rsidRPr="00856255">
        <w:t>-</w:t>
      </w:r>
      <w:proofErr w:type="gramStart"/>
      <w:r w:rsidRPr="00856255">
        <w:t>4.d</w:t>
      </w:r>
      <w:proofErr w:type="gramEnd"/>
      <w:r w:rsidRPr="00856255">
        <w:t>-</w:t>
      </w:r>
      <w:proofErr w:type="gramStart"/>
      <w:r w:rsidRPr="00856255">
        <w:t>flex.justify</w:t>
      </w:r>
      <w:proofErr w:type="gramEnd"/>
      <w:r w:rsidRPr="00856255">
        <w:t>-content-center.text-</w:t>
      </w:r>
      <w:proofErr w:type="gramStart"/>
      <w:r w:rsidRPr="00856255">
        <w:t>center.w</w:t>
      </w:r>
      <w:proofErr w:type="gramEnd"/>
      <w:r w:rsidRPr="00856255">
        <w:t>-100"</w:t>
      </w:r>
      <w:r>
        <w:t>).</w:t>
      </w:r>
    </w:p>
    <w:p w14:paraId="4AF8DE86" w14:textId="2C106B39" w:rsidR="00856255" w:rsidRDefault="00856255" w:rsidP="00856255">
      <w:pPr>
        <w:pStyle w:val="ListParagraph"/>
        <w:numPr>
          <w:ilvl w:val="0"/>
          <w:numId w:val="34"/>
        </w:numPr>
        <w:spacing w:before="0" w:after="0" w:line="240" w:lineRule="auto"/>
        <w:ind w:left="720"/>
      </w:pPr>
      <w:r>
        <w:t xml:space="preserve">Then find the Edit button of </w:t>
      </w:r>
      <w:r w:rsidRPr="00856255">
        <w:t xml:space="preserve">the </w:t>
      </w:r>
      <w:r w:rsidRPr="00856255">
        <w:rPr>
          <w:b/>
          <w:bCs/>
        </w:rPr>
        <w:t>last note inside that container</w:t>
      </w:r>
      <w:r w:rsidRPr="00856255">
        <w:t>.</w:t>
      </w:r>
      <w:r>
        <w:t xml:space="preserve"> (</w:t>
      </w:r>
      <w:r w:rsidRPr="00856255">
        <w:rPr>
          <w:b/>
          <w:bCs/>
        </w:rPr>
        <w:t xml:space="preserve">hint: </w:t>
      </w:r>
      <w:r w:rsidRPr="00856255">
        <w:t>"a[</w:t>
      </w:r>
      <w:proofErr w:type="spellStart"/>
      <w:r w:rsidRPr="00856255">
        <w:t>href</w:t>
      </w:r>
      <w:proofErr w:type="spellEnd"/>
      <w:r w:rsidRPr="00856255">
        <w:t>*='/Note/Edit']")</w:t>
      </w:r>
      <w:r>
        <w:t>.</w:t>
      </w:r>
    </w:p>
    <w:p w14:paraId="77A78949" w14:textId="5AC754E3" w:rsidR="00856255" w:rsidRPr="00856255" w:rsidRDefault="00856255" w:rsidP="00856255">
      <w:pPr>
        <w:pStyle w:val="ListParagraph"/>
        <w:numPr>
          <w:ilvl w:val="0"/>
          <w:numId w:val="34"/>
        </w:numPr>
        <w:spacing w:before="0" w:after="0" w:line="240" w:lineRule="auto"/>
        <w:ind w:left="720"/>
      </w:pPr>
      <w:r>
        <w:t>Click the Edit button.</w:t>
      </w:r>
    </w:p>
    <w:p w14:paraId="192EC1AC" w14:textId="5497B353" w:rsidR="00856255" w:rsidRPr="00856255" w:rsidRDefault="00856255">
      <w:pPr>
        <w:numPr>
          <w:ilvl w:val="0"/>
          <w:numId w:val="26"/>
        </w:numPr>
        <w:spacing w:before="0" w:after="0" w:line="240" w:lineRule="auto"/>
        <w:rPr>
          <w:b/>
          <w:bCs/>
        </w:rPr>
      </w:pPr>
      <w:r w:rsidRPr="00856255">
        <w:t>Modify the Note Title</w:t>
      </w:r>
      <w:r>
        <w:t>.</w:t>
      </w:r>
    </w:p>
    <w:p w14:paraId="2BEE1D3F" w14:textId="66FEB5F7" w:rsidR="0071233E" w:rsidRDefault="00856255">
      <w:pPr>
        <w:numPr>
          <w:ilvl w:val="0"/>
          <w:numId w:val="26"/>
        </w:numPr>
        <w:spacing w:before="0" w:after="0" w:line="240" w:lineRule="auto"/>
      </w:pPr>
      <w:r w:rsidRPr="00856255">
        <w:t>Click the Edit button to save the changes.</w:t>
      </w:r>
    </w:p>
    <w:p w14:paraId="7EFD727F" w14:textId="54C01ADE" w:rsidR="00856255" w:rsidRDefault="0061762B">
      <w:pPr>
        <w:numPr>
          <w:ilvl w:val="0"/>
          <w:numId w:val="26"/>
        </w:numPr>
        <w:spacing w:before="0" w:after="0" w:line="240" w:lineRule="auto"/>
      </w:pPr>
      <w:r w:rsidRPr="0061762B">
        <w:t>Save the Updated Note</w:t>
      </w:r>
      <w:r>
        <w:t>.</w:t>
      </w:r>
    </w:p>
    <w:p w14:paraId="23715FE6" w14:textId="77777777" w:rsidR="0061762B" w:rsidRDefault="0061762B" w:rsidP="00614BB2">
      <w:pPr>
        <w:pStyle w:val="ListParagraph"/>
        <w:numPr>
          <w:ilvl w:val="0"/>
          <w:numId w:val="26"/>
        </w:numPr>
        <w:spacing w:before="0" w:after="0" w:line="240" w:lineRule="auto"/>
      </w:pPr>
      <w:r w:rsidRPr="0061762B">
        <w:t>Verify the Updated Note Appears with the New Title</w:t>
      </w:r>
      <w:r>
        <w:t xml:space="preserve"> </w:t>
      </w:r>
    </w:p>
    <w:p w14:paraId="00911D97" w14:textId="14BE8DBB" w:rsidR="0061762B" w:rsidRDefault="0061762B" w:rsidP="00C33AEB">
      <w:pPr>
        <w:pStyle w:val="ListParagraph"/>
        <w:numPr>
          <w:ilvl w:val="1"/>
          <w:numId w:val="26"/>
        </w:numPr>
        <w:spacing w:before="0" w:line="240" w:lineRule="auto"/>
      </w:pPr>
      <w:r>
        <w:t>You should find again the container and the title of the note (hint: "</w:t>
      </w:r>
      <w:proofErr w:type="spellStart"/>
      <w:proofErr w:type="gramStart"/>
      <w:r w:rsidRPr="0061762B">
        <w:t>div.card</w:t>
      </w:r>
      <w:proofErr w:type="spellEnd"/>
      <w:proofErr w:type="gramEnd"/>
      <w:r w:rsidRPr="0061762B">
        <w:t>-body h</w:t>
      </w:r>
      <w:proofErr w:type="gramStart"/>
      <w:r w:rsidRPr="0061762B">
        <w:t>5.card</w:t>
      </w:r>
      <w:proofErr w:type="gramEnd"/>
      <w:r w:rsidRPr="0061762B">
        <w:t>-title</w:t>
      </w:r>
      <w:r>
        <w:t>")</w:t>
      </w:r>
    </w:p>
    <w:p w14:paraId="00370A40" w14:textId="020F637B" w:rsidR="00652F17" w:rsidRDefault="00F51897" w:rsidP="00F51897">
      <w:pPr>
        <w:pStyle w:val="Heading4"/>
        <w:spacing w:before="0" w:after="0" w:line="240" w:lineRule="auto"/>
      </w:pPr>
      <w:r>
        <w:t xml:space="preserve">2.2.4. </w:t>
      </w:r>
      <w:r w:rsidR="0061762B" w:rsidRPr="0061762B">
        <w:t>Move Edited Note to Done Test</w:t>
      </w:r>
    </w:p>
    <w:p w14:paraId="4317CF8F" w14:textId="793361F2" w:rsidR="00E63B4C" w:rsidRPr="00E63B4C" w:rsidRDefault="00E63B4C" w:rsidP="00E63B4C">
      <w:r w:rsidRPr="00E63B4C">
        <w:t xml:space="preserve">This test verifies that a user can successfully </w:t>
      </w:r>
      <w:r w:rsidRPr="00E63B4C">
        <w:rPr>
          <w:b/>
          <w:bCs/>
        </w:rPr>
        <w:t>move the last edited note to "Done" status</w:t>
      </w:r>
      <w:r w:rsidRPr="00E63B4C">
        <w:t xml:space="preserve"> and that a success message is displayed after the status change.</w:t>
      </w:r>
    </w:p>
    <w:p w14:paraId="4CE88C98" w14:textId="160A1F31" w:rsidR="0061762B" w:rsidRDefault="0061762B" w:rsidP="0061762B">
      <w:pPr>
        <w:pStyle w:val="ListParagraph"/>
        <w:numPr>
          <w:ilvl w:val="0"/>
          <w:numId w:val="35"/>
        </w:numPr>
      </w:pPr>
      <w:r>
        <w:t>For this test you should follow the steps from the previous one up until editing the title.</w:t>
      </w:r>
    </w:p>
    <w:p w14:paraId="54FBD2C3" w14:textId="48A9CCEF" w:rsidR="0061762B" w:rsidRDefault="0061762B" w:rsidP="0061762B">
      <w:pPr>
        <w:pStyle w:val="ListParagraph"/>
        <w:numPr>
          <w:ilvl w:val="0"/>
          <w:numId w:val="35"/>
        </w:numPr>
      </w:pPr>
      <w:r>
        <w:t>This time don't edit the title but change the status of the from New to Done (</w:t>
      </w:r>
      <w:r w:rsidRPr="0061762B">
        <w:rPr>
          <w:b/>
          <w:bCs/>
        </w:rPr>
        <w:t>hint:</w:t>
      </w:r>
      <w:r>
        <w:t xml:space="preserve"> </w:t>
      </w:r>
      <w:r w:rsidRPr="0061762B">
        <w:t>"a[</w:t>
      </w:r>
      <w:proofErr w:type="spellStart"/>
      <w:r w:rsidRPr="0061762B">
        <w:t>href</w:t>
      </w:r>
      <w:proofErr w:type="spellEnd"/>
      <w:r w:rsidRPr="0061762B">
        <w:t>*='</w:t>
      </w:r>
      <w:proofErr w:type="spellStart"/>
      <w:r w:rsidRPr="0061762B">
        <w:t>ChangeToDone</w:t>
      </w:r>
      <w:proofErr w:type="spellEnd"/>
      <w:r w:rsidRPr="0061762B">
        <w:t>']"</w:t>
      </w:r>
      <w:r>
        <w:t>)</w:t>
      </w:r>
    </w:p>
    <w:p w14:paraId="50E3861A" w14:textId="751C0C8B" w:rsidR="0061762B" w:rsidRPr="0061762B" w:rsidRDefault="0061762B" w:rsidP="0061762B">
      <w:pPr>
        <w:pStyle w:val="ListParagraph"/>
        <w:numPr>
          <w:ilvl w:val="0"/>
          <w:numId w:val="35"/>
        </w:numPr>
      </w:pPr>
      <w:r>
        <w:t xml:space="preserve">Then verify success message - </w:t>
      </w:r>
      <w:r w:rsidRPr="0061762B">
        <w:t>Note status changed successfully!</w:t>
      </w:r>
      <w:r>
        <w:t xml:space="preserve"> (</w:t>
      </w:r>
      <w:r w:rsidRPr="0061762B">
        <w:rPr>
          <w:b/>
          <w:bCs/>
        </w:rPr>
        <w:t>hint:</w:t>
      </w:r>
      <w:r>
        <w:t xml:space="preserve"> </w:t>
      </w:r>
      <w:r w:rsidRPr="0061762B">
        <w:t>//div[@class='toast-message']"</w:t>
      </w:r>
      <w:r>
        <w:t>)</w:t>
      </w:r>
    </w:p>
    <w:p w14:paraId="4E55A92F" w14:textId="769B0750" w:rsidR="00652F17" w:rsidRDefault="00652F17">
      <w:pPr>
        <w:pStyle w:val="Heading4"/>
        <w:numPr>
          <w:ilvl w:val="2"/>
          <w:numId w:val="19"/>
        </w:numPr>
        <w:ind w:left="720" w:hanging="720"/>
        <w:rPr>
          <w:lang w:val="bg-BG"/>
        </w:rPr>
      </w:pPr>
      <w:r w:rsidRPr="00667CBC">
        <w:t xml:space="preserve">Delete </w:t>
      </w:r>
      <w:r w:rsidR="00ED4749">
        <w:t>Edited Note</w:t>
      </w:r>
      <w:r>
        <w:t xml:space="preserve"> Test</w:t>
      </w:r>
    </w:p>
    <w:p w14:paraId="732406E6" w14:textId="4721A581" w:rsidR="00ED4749" w:rsidRPr="00ED4749" w:rsidRDefault="00ED4749" w:rsidP="00ED4749">
      <w:pPr>
        <w:rPr>
          <w:lang w:val="bg-BG"/>
        </w:rPr>
      </w:pPr>
      <w:r w:rsidRPr="00ED4749">
        <w:t xml:space="preserve">This test verifies that a user can successfully </w:t>
      </w:r>
      <w:r w:rsidRPr="00ED4749">
        <w:rPr>
          <w:b/>
          <w:bCs/>
        </w:rPr>
        <w:t>delete a previously edited note</w:t>
      </w:r>
      <w:r w:rsidRPr="00ED4749">
        <w:t xml:space="preserve"> after it has been moved to the "Done" section.</w:t>
      </w:r>
    </w:p>
    <w:p w14:paraId="0D6070CB" w14:textId="0ADC0B1B" w:rsidR="00652F17" w:rsidRDefault="00ED4749">
      <w:pPr>
        <w:pStyle w:val="ListParagraph"/>
        <w:numPr>
          <w:ilvl w:val="0"/>
          <w:numId w:val="29"/>
        </w:numPr>
        <w:spacing w:before="0" w:after="0" w:line="240" w:lineRule="auto"/>
      </w:pPr>
      <w:proofErr w:type="spellStart"/>
      <w:r>
        <w:rPr>
          <w:lang w:val="es-ES"/>
        </w:rPr>
        <w:t>Navigate</w:t>
      </w:r>
      <w:proofErr w:type="spellEnd"/>
      <w:r>
        <w:rPr>
          <w:lang w:val="es-ES"/>
        </w:rPr>
        <w:t xml:space="preserve"> </w:t>
      </w:r>
      <w:proofErr w:type="spellStart"/>
      <w:r>
        <w:rPr>
          <w:lang w:val="es-ES"/>
        </w:rPr>
        <w:t>to</w:t>
      </w:r>
      <w:proofErr w:type="spellEnd"/>
      <w:r>
        <w:rPr>
          <w:lang w:val="es-ES"/>
        </w:rPr>
        <w:t xml:space="preserve"> </w:t>
      </w:r>
      <w:hyperlink r:id="rId15" w:history="1">
        <w:r w:rsidRPr="00743018">
          <w:rPr>
            <w:rStyle w:val="Hyperlink"/>
            <w:lang w:val="es-ES"/>
          </w:rPr>
          <w:t>https://d5wfqm7y6yb3q.cloudfront.net/Note/Done</w:t>
        </w:r>
      </w:hyperlink>
      <w:r w:rsidR="00F51897" w:rsidRPr="00A36C8F">
        <w:t>.</w:t>
      </w:r>
    </w:p>
    <w:p w14:paraId="1C98C620" w14:textId="72E26239" w:rsidR="00ED4749" w:rsidRDefault="00ED4749">
      <w:pPr>
        <w:pStyle w:val="ListParagraph"/>
        <w:numPr>
          <w:ilvl w:val="0"/>
          <w:numId w:val="29"/>
        </w:numPr>
        <w:spacing w:before="0" w:after="0" w:line="240" w:lineRule="auto"/>
      </w:pPr>
      <w:r w:rsidRPr="00ED4749">
        <w:t>Locate the Last Note in the "Done" List</w:t>
      </w:r>
      <w:r>
        <w:t>. It is similar to tests 2.2.3 and 2.2.4.</w:t>
      </w:r>
    </w:p>
    <w:p w14:paraId="14C3AA35" w14:textId="563D36B6" w:rsidR="00ED4749" w:rsidRDefault="00ED4749">
      <w:pPr>
        <w:pStyle w:val="ListParagraph"/>
        <w:numPr>
          <w:ilvl w:val="0"/>
          <w:numId w:val="29"/>
        </w:numPr>
        <w:spacing w:before="0" w:after="0" w:line="240" w:lineRule="auto"/>
      </w:pPr>
      <w:r w:rsidRPr="00ED4749">
        <w:t>Click the Delete Button</w:t>
      </w:r>
      <w:r>
        <w:t>.</w:t>
      </w:r>
    </w:p>
    <w:p w14:paraId="1055FF13" w14:textId="52278103" w:rsidR="00ED4749" w:rsidRDefault="00ED4749">
      <w:pPr>
        <w:pStyle w:val="ListParagraph"/>
        <w:numPr>
          <w:ilvl w:val="0"/>
          <w:numId w:val="29"/>
        </w:numPr>
        <w:spacing w:before="0" w:after="0" w:line="240" w:lineRule="auto"/>
      </w:pPr>
      <w:r w:rsidRPr="00ED4749">
        <w:t>Verify That the Delete Confirmation Page is Displayed</w:t>
      </w:r>
      <w:r>
        <w:t>.</w:t>
      </w:r>
    </w:p>
    <w:p w14:paraId="1B187860" w14:textId="73FAEEFB" w:rsidR="00ED4749" w:rsidRDefault="00ED4749">
      <w:pPr>
        <w:pStyle w:val="ListParagraph"/>
        <w:numPr>
          <w:ilvl w:val="0"/>
          <w:numId w:val="29"/>
        </w:numPr>
        <w:spacing w:before="0" w:after="0" w:line="240" w:lineRule="auto"/>
      </w:pPr>
      <w:r w:rsidRPr="00ED4749">
        <w:t>Confirm the Deletion</w:t>
      </w:r>
      <w:r>
        <w:t xml:space="preserve"> clicking the "YES" button. (hint: </w:t>
      </w:r>
      <w:r w:rsidRPr="00ED4749">
        <w:t>"form[action*='/Note/Delete'] button[type='submit']"</w:t>
      </w:r>
      <w:r>
        <w:t>)</w:t>
      </w:r>
    </w:p>
    <w:p w14:paraId="2FD233F1" w14:textId="30A9B693" w:rsidR="00A36C8F" w:rsidRDefault="00ED4749">
      <w:pPr>
        <w:pStyle w:val="Heading4"/>
        <w:numPr>
          <w:ilvl w:val="2"/>
          <w:numId w:val="19"/>
        </w:numPr>
        <w:ind w:left="720" w:hanging="720"/>
      </w:pPr>
      <w:r w:rsidRPr="00ED4749">
        <w:t>Logout Test</w:t>
      </w:r>
    </w:p>
    <w:p w14:paraId="6179864D" w14:textId="5EF8596D" w:rsidR="00ED4749" w:rsidRDefault="00ED4749" w:rsidP="00ED4749">
      <w:r w:rsidRPr="00ED4749">
        <w:t xml:space="preserve">This test verifies that a user can successfully </w:t>
      </w:r>
      <w:r w:rsidRPr="00ED4749">
        <w:rPr>
          <w:b/>
          <w:bCs/>
        </w:rPr>
        <w:t>log out</w:t>
      </w:r>
      <w:r w:rsidRPr="00ED4749">
        <w:t>, is redirected to the home page, and cannot access restricted pages after logging out.</w:t>
      </w:r>
    </w:p>
    <w:p w14:paraId="6C029F02" w14:textId="6FC72332" w:rsidR="00ED4749" w:rsidRDefault="00ED4749" w:rsidP="00ED4749">
      <w:pPr>
        <w:pStyle w:val="ListParagraph"/>
        <w:numPr>
          <w:ilvl w:val="0"/>
          <w:numId w:val="36"/>
        </w:numPr>
      </w:pPr>
      <w:r>
        <w:t xml:space="preserve">Locate and </w:t>
      </w:r>
      <w:r w:rsidRPr="00ED4749">
        <w:t>Click the Logout Button</w:t>
      </w:r>
    </w:p>
    <w:p w14:paraId="5D059BD9" w14:textId="3C4C652A" w:rsidR="00ED4749" w:rsidRDefault="00E63B4C" w:rsidP="00ED4749">
      <w:pPr>
        <w:pStyle w:val="ListParagraph"/>
        <w:numPr>
          <w:ilvl w:val="0"/>
          <w:numId w:val="36"/>
        </w:numPr>
      </w:pPr>
      <w:r w:rsidRPr="00E63B4C">
        <w:t xml:space="preserve">Verify That the User is Redirected to the </w:t>
      </w:r>
      <w:r>
        <w:t>Landing</w:t>
      </w:r>
      <w:r w:rsidRPr="00E63B4C">
        <w:t xml:space="preserve"> Page</w:t>
      </w:r>
    </w:p>
    <w:p w14:paraId="62C186BC" w14:textId="2DD0C80D" w:rsidR="00E63B4C" w:rsidRDefault="00E63B4C" w:rsidP="00ED4749">
      <w:pPr>
        <w:pStyle w:val="ListParagraph"/>
        <w:numPr>
          <w:ilvl w:val="0"/>
          <w:numId w:val="36"/>
        </w:numPr>
      </w:pPr>
      <w:r w:rsidRPr="00E63B4C">
        <w:t xml:space="preserve">Attempt to Access a Restricted Page </w:t>
      </w:r>
      <w:hyperlink r:id="rId16" w:history="1">
        <w:r w:rsidRPr="003575C8">
          <w:rPr>
            <w:rStyle w:val="Hyperlink"/>
          </w:rPr>
          <w:t>https://d5wfqm7y6yb3q.cloudfront.net/Note/New</w:t>
        </w:r>
      </w:hyperlink>
      <w:r w:rsidRPr="003575C8">
        <w:t xml:space="preserve">   </w:t>
      </w:r>
    </w:p>
    <w:p w14:paraId="3AE3B54E" w14:textId="5D58A13C" w:rsidR="00E63B4C" w:rsidRPr="00ED4749" w:rsidRDefault="00E63B4C" w:rsidP="00C33AEB">
      <w:pPr>
        <w:pStyle w:val="ListParagraph"/>
        <w:numPr>
          <w:ilvl w:val="0"/>
          <w:numId w:val="36"/>
        </w:numPr>
        <w:spacing w:after="0"/>
      </w:pPr>
      <w:r w:rsidRPr="00E63B4C">
        <w:t>Verify "Access Denied" Message is Displayed</w:t>
      </w:r>
      <w:r>
        <w:t xml:space="preserve"> (</w:t>
      </w:r>
      <w:r w:rsidRPr="00E63B4C">
        <w:rPr>
          <w:b/>
          <w:bCs/>
        </w:rPr>
        <w:t>hint:</w:t>
      </w:r>
      <w:r>
        <w:t xml:space="preserve"> </w:t>
      </w:r>
      <w:proofErr w:type="spellStart"/>
      <w:proofErr w:type="gramStart"/>
      <w:r w:rsidRPr="00E63B4C">
        <w:t>FindElement</w:t>
      </w:r>
      <w:proofErr w:type="spellEnd"/>
      <w:r w:rsidRPr="00E63B4C">
        <w:t>(</w:t>
      </w:r>
      <w:proofErr w:type="spellStart"/>
      <w:r w:rsidRPr="00E63B4C">
        <w:t>By.TagName</w:t>
      </w:r>
      <w:proofErr w:type="spellEnd"/>
      <w:proofErr w:type="gramEnd"/>
      <w:r w:rsidRPr="00E63B4C">
        <w:t>("pre")</w:t>
      </w:r>
      <w:proofErr w:type="gramStart"/>
      <w:r w:rsidRPr="00E63B4C">
        <w:t>).Text</w:t>
      </w:r>
      <w:proofErr w:type="gramEnd"/>
      <w:r w:rsidRPr="00E63B4C">
        <w:t>;</w:t>
      </w:r>
      <w:r>
        <w:t>)</w:t>
      </w:r>
    </w:p>
    <w:p w14:paraId="47D3CF26" w14:textId="77777777" w:rsidR="00652F17" w:rsidRPr="00381357" w:rsidRDefault="00652F17">
      <w:pPr>
        <w:pStyle w:val="Heading1"/>
        <w:numPr>
          <w:ilvl w:val="0"/>
          <w:numId w:val="21"/>
        </w:numPr>
        <w:ind w:left="360"/>
        <w:rPr>
          <w:noProof/>
          <w:color w:val="7C380A"/>
          <w:sz w:val="36"/>
          <w:szCs w:val="36"/>
        </w:rPr>
      </w:pPr>
      <w:bookmarkStart w:id="4" w:name="_Hlk126165054"/>
      <w:r w:rsidRPr="00381357">
        <w:rPr>
          <w:color w:val="943634" w:themeColor="accent2" w:themeShade="BF"/>
          <w:sz w:val="36"/>
          <w:szCs w:val="36"/>
        </w:rPr>
        <w:t xml:space="preserve">How to submit your exam </w:t>
      </w:r>
    </w:p>
    <w:p w14:paraId="23BEAF83" w14:textId="77777777" w:rsidR="00652F17" w:rsidRPr="00C95A9A" w:rsidRDefault="00652F17" w:rsidP="00C33AEB">
      <w:pPr>
        <w:spacing w:after="0"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655FEBBC" w14:textId="4331CAEE" w:rsidR="00652F17" w:rsidRDefault="00652F17" w:rsidP="00C33AEB">
      <w:pPr>
        <w:spacing w:after="0" w:line="240" w:lineRule="auto"/>
      </w:pPr>
      <w:r>
        <w:t xml:space="preserve">Upload your archive at </w:t>
      </w:r>
      <w:proofErr w:type="spellStart"/>
      <w:r>
        <w:t>SoftUni</w:t>
      </w:r>
      <w:proofErr w:type="spellEnd"/>
      <w:r>
        <w:t xml:space="preserve"> website, into </w:t>
      </w:r>
      <w:r w:rsidRPr="00381357">
        <w:rPr>
          <w:b/>
          <w:bCs/>
        </w:rPr>
        <w:t>Re</w:t>
      </w:r>
      <w:r w:rsidR="00E63B4C">
        <w:rPr>
          <w:b/>
          <w:bCs/>
        </w:rPr>
        <w:t>take</w:t>
      </w:r>
      <w:r w:rsidRPr="00381357">
        <w:rPr>
          <w:b/>
          <w:bCs/>
        </w:rPr>
        <w:t xml:space="preserve"> Exam section</w:t>
      </w:r>
      <w:r>
        <w:t xml:space="preserve">. </w:t>
      </w:r>
    </w:p>
    <w:p w14:paraId="2BE37F83" w14:textId="77777777" w:rsidR="00652F17" w:rsidRDefault="00652F17">
      <w:pPr>
        <w:pStyle w:val="ListParagraph"/>
        <w:numPr>
          <w:ilvl w:val="0"/>
          <w:numId w:val="20"/>
        </w:numPr>
        <w:spacing w:line="240" w:lineRule="auto"/>
        <w:rPr>
          <w:noProof/>
        </w:rPr>
      </w:pPr>
      <w:r>
        <w:t xml:space="preserve">The Selenium IDE task exported in a single </w:t>
      </w:r>
      <w:r w:rsidRPr="00381357">
        <w:rPr>
          <w:b/>
          <w:bCs/>
        </w:rPr>
        <w:t xml:space="preserve">.side </w:t>
      </w:r>
      <w:r>
        <w:t>file.</w:t>
      </w:r>
      <w:r w:rsidRPr="00381357">
        <w:rPr>
          <w:lang w:val="bg-BG"/>
        </w:rPr>
        <w:t xml:space="preserve"> </w:t>
      </w:r>
    </w:p>
    <w:p w14:paraId="519F93DD" w14:textId="77777777" w:rsidR="00652F17" w:rsidRDefault="00652F17">
      <w:pPr>
        <w:pStyle w:val="ListParagraph"/>
        <w:numPr>
          <w:ilvl w:val="0"/>
          <w:numId w:val="20"/>
        </w:numPr>
        <w:spacing w:line="240" w:lineRule="auto"/>
        <w:rPr>
          <w:noProof/>
        </w:rPr>
      </w:pPr>
      <w:r>
        <w:rPr>
          <w:noProof/>
        </w:rPr>
        <w:t xml:space="preserve">Your </w:t>
      </w:r>
      <w:r w:rsidRPr="00381357">
        <w:rPr>
          <w:b/>
          <w:bCs/>
          <w:noProof/>
        </w:rPr>
        <w:t>Selenium WebDriver</w:t>
      </w:r>
      <w:r>
        <w:rPr>
          <w:noProof/>
        </w:rPr>
        <w:t xml:space="preserve"> project should be </w:t>
      </w:r>
      <w:r w:rsidRPr="00381357">
        <w:rPr>
          <w:b/>
          <w:bCs/>
          <w:noProof/>
        </w:rPr>
        <w:t>in a folder</w:t>
      </w:r>
      <w:r>
        <w:rPr>
          <w:noProof/>
        </w:rPr>
        <w:t>.</w:t>
      </w:r>
    </w:p>
    <w:p w14:paraId="71F865DD" w14:textId="77777777" w:rsidR="00652F17" w:rsidRPr="00BA5742" w:rsidRDefault="00652F17" w:rsidP="00652F17">
      <w:pPr>
        <w:spacing w:line="240" w:lineRule="auto"/>
        <w:rPr>
          <w:b/>
          <w:bCs/>
        </w:rPr>
      </w:pPr>
      <w:r>
        <w:t>At the end, the content of your archive should look similar:</w:t>
      </w:r>
    </w:p>
    <w:p w14:paraId="2C902121" w14:textId="77777777" w:rsidR="00C33AEB" w:rsidRDefault="00C64B59" w:rsidP="00652F17">
      <w:r>
        <w:rPr>
          <w:noProof/>
        </w:rPr>
        <w:drawing>
          <wp:inline distT="0" distB="0" distL="0" distR="0" wp14:anchorId="5E20C22F" wp14:editId="358C89B4">
            <wp:extent cx="5634990" cy="583749"/>
            <wp:effectExtent l="19050" t="19050" r="22860" b="26035"/>
            <wp:docPr id="89579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98499" name=""/>
                    <pic:cNvPicPr/>
                  </pic:nvPicPr>
                  <pic:blipFill>
                    <a:blip r:embed="rId17"/>
                    <a:stretch>
                      <a:fillRect/>
                    </a:stretch>
                  </pic:blipFill>
                  <pic:spPr>
                    <a:xfrm>
                      <a:off x="0" y="0"/>
                      <a:ext cx="5711080" cy="591631"/>
                    </a:xfrm>
                    <a:prstGeom prst="rect">
                      <a:avLst/>
                    </a:prstGeom>
                    <a:ln>
                      <a:solidFill>
                        <a:schemeClr val="bg1">
                          <a:lumMod val="65000"/>
                        </a:schemeClr>
                      </a:solidFill>
                    </a:ln>
                  </pic:spPr>
                </pic:pic>
              </a:graphicData>
            </a:graphic>
          </wp:inline>
        </w:drawing>
      </w:r>
    </w:p>
    <w:p w14:paraId="746ECEC1" w14:textId="6C9E375E" w:rsidR="000131CC" w:rsidRPr="00E27D7D" w:rsidRDefault="00652F17" w:rsidP="00981743">
      <w:r>
        <w:t xml:space="preserve">Before archiving, please make sure that you </w:t>
      </w:r>
      <w:r w:rsidRPr="00846714">
        <w:rPr>
          <w:b/>
          <w:bCs/>
        </w:rPr>
        <w:t xml:space="preserve">deleted all bin and obj </w:t>
      </w:r>
      <w:r>
        <w:rPr>
          <w:b/>
          <w:bCs/>
        </w:rPr>
        <w:t>folders from your VS Test project.</w:t>
      </w:r>
      <w:bookmarkEnd w:id="1"/>
      <w:bookmarkEnd w:id="4"/>
    </w:p>
    <w:sectPr w:rsidR="000131CC" w:rsidRPr="00E27D7D" w:rsidSect="0070513C">
      <w:headerReference w:type="default" r:id="rId18"/>
      <w:footerReference w:type="default" r:id="rId19"/>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FD74B" w14:textId="77777777" w:rsidR="006E0760" w:rsidRDefault="006E0760" w:rsidP="008068A2">
      <w:pPr>
        <w:spacing w:after="0" w:line="240" w:lineRule="auto"/>
      </w:pPr>
      <w:r>
        <w:separator/>
      </w:r>
    </w:p>
  </w:endnote>
  <w:endnote w:type="continuationSeparator" w:id="0">
    <w:p w14:paraId="4B327859" w14:textId="77777777" w:rsidR="006E0760" w:rsidRDefault="006E076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1312539839"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985181826"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2096636174"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025709912"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300920036"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39499168"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37671927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837323585"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90876037"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1312539839"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985181826"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2096636174"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025709912"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300920036"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39499168"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37671927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837323585"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90876037"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698003579"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48199F6" id="Straight Connector 17"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4199FA" w14:textId="77777777" w:rsidR="006E0760" w:rsidRDefault="006E0760" w:rsidP="008068A2">
      <w:pPr>
        <w:spacing w:after="0" w:line="240" w:lineRule="auto"/>
      </w:pPr>
      <w:r>
        <w:separator/>
      </w:r>
    </w:p>
  </w:footnote>
  <w:footnote w:type="continuationSeparator" w:id="0">
    <w:p w14:paraId="0FDB2E96" w14:textId="77777777" w:rsidR="006E0760" w:rsidRDefault="006E076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92D91"/>
    <w:multiLevelType w:val="multilevel"/>
    <w:tmpl w:val="8198383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6023244"/>
    <w:multiLevelType w:val="hybridMultilevel"/>
    <w:tmpl w:val="260E55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0D1673"/>
    <w:multiLevelType w:val="multilevel"/>
    <w:tmpl w:val="E622351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00DEC"/>
    <w:multiLevelType w:val="multilevel"/>
    <w:tmpl w:val="0409001F"/>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90517D8"/>
    <w:multiLevelType w:val="hybridMultilevel"/>
    <w:tmpl w:val="D44C01B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20436"/>
    <w:multiLevelType w:val="multilevel"/>
    <w:tmpl w:val="D99A94B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21978"/>
    <w:multiLevelType w:val="multilevel"/>
    <w:tmpl w:val="9A8092EC"/>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1F0766"/>
    <w:multiLevelType w:val="multilevel"/>
    <w:tmpl w:val="B944DCE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2260703E"/>
    <w:multiLevelType w:val="hybridMultilevel"/>
    <w:tmpl w:val="7C7887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E32107"/>
    <w:multiLevelType w:val="hybridMultilevel"/>
    <w:tmpl w:val="CC6A8E0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18622D0"/>
    <w:multiLevelType w:val="hybridMultilevel"/>
    <w:tmpl w:val="726CF696"/>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4817C54"/>
    <w:multiLevelType w:val="hybridMultilevel"/>
    <w:tmpl w:val="FEB032C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751715"/>
    <w:multiLevelType w:val="hybridMultilevel"/>
    <w:tmpl w:val="38E296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441230"/>
    <w:multiLevelType w:val="hybridMultilevel"/>
    <w:tmpl w:val="E82ECE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85577"/>
    <w:multiLevelType w:val="hybridMultilevel"/>
    <w:tmpl w:val="E7A43B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CEA77F5"/>
    <w:multiLevelType w:val="hybridMultilevel"/>
    <w:tmpl w:val="8870B1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B53506"/>
    <w:multiLevelType w:val="hybridMultilevel"/>
    <w:tmpl w:val="A9AC98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36A06"/>
    <w:multiLevelType w:val="multilevel"/>
    <w:tmpl w:val="81C4A21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16074E"/>
    <w:multiLevelType w:val="hybridMultilevel"/>
    <w:tmpl w:val="0D2EE0B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25580EA8">
      <w:numFmt w:val="bullet"/>
      <w:lvlText w:val=""/>
      <w:lvlJc w:val="left"/>
      <w:pPr>
        <w:ind w:left="2160" w:hanging="360"/>
      </w:pPr>
      <w:rPr>
        <w:rFonts w:ascii="Symbol" w:eastAsiaTheme="minorHAnsi" w:hAnsi="Symbol"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F06992"/>
    <w:multiLevelType w:val="multilevel"/>
    <w:tmpl w:val="D3445C4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665B03A5"/>
    <w:multiLevelType w:val="hybridMultilevel"/>
    <w:tmpl w:val="DA80064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6129B6"/>
    <w:multiLevelType w:val="hybridMultilevel"/>
    <w:tmpl w:val="5CF46C3A"/>
    <w:lvl w:ilvl="0" w:tplc="FFFFFFFF">
      <w:start w:val="1"/>
      <w:numFmt w:val="bullet"/>
      <w:lvlText w:val=""/>
      <w:lvlJc w:val="left"/>
      <w:pPr>
        <w:ind w:left="720" w:hanging="360"/>
      </w:pPr>
      <w:rPr>
        <w:rFonts w:ascii="Wingdings" w:hAnsi="Wingdings" w:hint="default"/>
      </w:rPr>
    </w:lvl>
    <w:lvl w:ilvl="1" w:tplc="04090005">
      <w:start w:val="1"/>
      <w:numFmt w:val="bullet"/>
      <w:lvlText w:val=""/>
      <w:lvlJc w:val="left"/>
      <w:pPr>
        <w:ind w:left="36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3036CE"/>
    <w:multiLevelType w:val="multilevel"/>
    <w:tmpl w:val="A37093C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7B4A251E"/>
    <w:multiLevelType w:val="multilevel"/>
    <w:tmpl w:val="3342D71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15:restartNumberingAfterBreak="0">
    <w:nsid w:val="7D1428DD"/>
    <w:multiLevelType w:val="multilevel"/>
    <w:tmpl w:val="BDF0215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E4599"/>
    <w:multiLevelType w:val="multilevel"/>
    <w:tmpl w:val="8B62BA2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382215063">
    <w:abstractNumId w:val="5"/>
  </w:num>
  <w:num w:numId="2" w16cid:durableId="1259370398">
    <w:abstractNumId w:val="8"/>
  </w:num>
  <w:num w:numId="3" w16cid:durableId="1335231032">
    <w:abstractNumId w:val="34"/>
  </w:num>
  <w:num w:numId="4" w16cid:durableId="97724590">
    <w:abstractNumId w:val="10"/>
  </w:num>
  <w:num w:numId="5" w16cid:durableId="1164052199">
    <w:abstractNumId w:val="26"/>
  </w:num>
  <w:num w:numId="6" w16cid:durableId="1404179738">
    <w:abstractNumId w:val="0"/>
  </w:num>
  <w:num w:numId="7" w16cid:durableId="892689866">
    <w:abstractNumId w:val="31"/>
  </w:num>
  <w:num w:numId="8" w16cid:durableId="1131168133">
    <w:abstractNumId w:val="22"/>
  </w:num>
  <w:num w:numId="9" w16cid:durableId="1699697111">
    <w:abstractNumId w:val="33"/>
  </w:num>
  <w:num w:numId="10" w16cid:durableId="1254245970">
    <w:abstractNumId w:val="7"/>
  </w:num>
  <w:num w:numId="11" w16cid:durableId="506020718">
    <w:abstractNumId w:val="3"/>
  </w:num>
  <w:num w:numId="12" w16cid:durableId="1077359676">
    <w:abstractNumId w:val="12"/>
  </w:num>
  <w:num w:numId="13" w16cid:durableId="1897233443">
    <w:abstractNumId w:val="2"/>
  </w:num>
  <w:num w:numId="14" w16cid:durableId="1093163431">
    <w:abstractNumId w:val="16"/>
  </w:num>
  <w:num w:numId="15" w16cid:durableId="654916624">
    <w:abstractNumId w:val="25"/>
  </w:num>
  <w:num w:numId="16" w16cid:durableId="1844321630">
    <w:abstractNumId w:val="19"/>
  </w:num>
  <w:num w:numId="17" w16cid:durableId="14886054">
    <w:abstractNumId w:val="9"/>
  </w:num>
  <w:num w:numId="18" w16cid:durableId="2041663315">
    <w:abstractNumId w:val="30"/>
  </w:num>
  <w:num w:numId="19" w16cid:durableId="1109933525">
    <w:abstractNumId w:val="5"/>
    <w:lvlOverride w:ilvl="0">
      <w:startOverride w:val="2"/>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79199693">
    <w:abstractNumId w:val="29"/>
  </w:num>
  <w:num w:numId="21" w16cid:durableId="435028006">
    <w:abstractNumId w:val="24"/>
  </w:num>
  <w:num w:numId="22" w16cid:durableId="1666861259">
    <w:abstractNumId w:val="27"/>
  </w:num>
  <w:num w:numId="23" w16cid:durableId="1000043189">
    <w:abstractNumId w:val="20"/>
  </w:num>
  <w:num w:numId="24" w16cid:durableId="1387069835">
    <w:abstractNumId w:val="13"/>
  </w:num>
  <w:num w:numId="25" w16cid:durableId="816844273">
    <w:abstractNumId w:val="14"/>
  </w:num>
  <w:num w:numId="26" w16cid:durableId="1997108004">
    <w:abstractNumId w:val="4"/>
  </w:num>
  <w:num w:numId="27" w16cid:durableId="2109422765">
    <w:abstractNumId w:val="1"/>
  </w:num>
  <w:num w:numId="28" w16cid:durableId="1422947599">
    <w:abstractNumId w:val="11"/>
  </w:num>
  <w:num w:numId="29" w16cid:durableId="955672409">
    <w:abstractNumId w:val="6"/>
  </w:num>
  <w:num w:numId="30" w16cid:durableId="49615958">
    <w:abstractNumId w:val="21"/>
  </w:num>
  <w:num w:numId="31" w16cid:durableId="1773894311">
    <w:abstractNumId w:val="28"/>
  </w:num>
  <w:num w:numId="32" w16cid:durableId="1911497765">
    <w:abstractNumId w:val="23"/>
  </w:num>
  <w:num w:numId="33" w16cid:durableId="2135253276">
    <w:abstractNumId w:val="32"/>
  </w:num>
  <w:num w:numId="34" w16cid:durableId="789014075">
    <w:abstractNumId w:val="15"/>
  </w:num>
  <w:num w:numId="35" w16cid:durableId="1146779230">
    <w:abstractNumId w:val="18"/>
  </w:num>
  <w:num w:numId="36" w16cid:durableId="351416301">
    <w:abstractNumId w:val="1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65F6"/>
    <w:rsid w:val="00007044"/>
    <w:rsid w:val="0001262C"/>
    <w:rsid w:val="000131CC"/>
    <w:rsid w:val="0001451E"/>
    <w:rsid w:val="00022E9C"/>
    <w:rsid w:val="00023DC6"/>
    <w:rsid w:val="000256F7"/>
    <w:rsid w:val="00025F04"/>
    <w:rsid w:val="00057C1E"/>
    <w:rsid w:val="00064D15"/>
    <w:rsid w:val="000708F8"/>
    <w:rsid w:val="0008559D"/>
    <w:rsid w:val="00086727"/>
    <w:rsid w:val="0009209B"/>
    <w:rsid w:val="000A57A1"/>
    <w:rsid w:val="000A6794"/>
    <w:rsid w:val="000B26AC"/>
    <w:rsid w:val="000B39E6"/>
    <w:rsid w:val="000B4669"/>
    <w:rsid w:val="000B56F0"/>
    <w:rsid w:val="000C0AAD"/>
    <w:rsid w:val="000C5361"/>
    <w:rsid w:val="000C613C"/>
    <w:rsid w:val="000E31B9"/>
    <w:rsid w:val="00103906"/>
    <w:rsid w:val="0010496B"/>
    <w:rsid w:val="00107AF3"/>
    <w:rsid w:val="001275B9"/>
    <w:rsid w:val="00133032"/>
    <w:rsid w:val="00137755"/>
    <w:rsid w:val="00142C75"/>
    <w:rsid w:val="001449E8"/>
    <w:rsid w:val="0014734B"/>
    <w:rsid w:val="001619DF"/>
    <w:rsid w:val="00164CDC"/>
    <w:rsid w:val="00167CF1"/>
    <w:rsid w:val="00171021"/>
    <w:rsid w:val="001755D8"/>
    <w:rsid w:val="00175E1D"/>
    <w:rsid w:val="001837BD"/>
    <w:rsid w:val="00183A2C"/>
    <w:rsid w:val="00193529"/>
    <w:rsid w:val="00194CEF"/>
    <w:rsid w:val="00195A0A"/>
    <w:rsid w:val="00196A22"/>
    <w:rsid w:val="001A6728"/>
    <w:rsid w:val="001B5EA4"/>
    <w:rsid w:val="001B7060"/>
    <w:rsid w:val="001C001E"/>
    <w:rsid w:val="001C1FCD"/>
    <w:rsid w:val="001D2464"/>
    <w:rsid w:val="001D3189"/>
    <w:rsid w:val="001D50AE"/>
    <w:rsid w:val="001E1161"/>
    <w:rsid w:val="001E21C4"/>
    <w:rsid w:val="001E36CC"/>
    <w:rsid w:val="001E3FEF"/>
    <w:rsid w:val="001E42B8"/>
    <w:rsid w:val="001E5E5D"/>
    <w:rsid w:val="001E61C1"/>
    <w:rsid w:val="00202683"/>
    <w:rsid w:val="00206647"/>
    <w:rsid w:val="00214A1E"/>
    <w:rsid w:val="00215FCE"/>
    <w:rsid w:val="00217BDB"/>
    <w:rsid w:val="00223232"/>
    <w:rsid w:val="002326A7"/>
    <w:rsid w:val="00232C3F"/>
    <w:rsid w:val="00232E7D"/>
    <w:rsid w:val="0023527F"/>
    <w:rsid w:val="002474FC"/>
    <w:rsid w:val="00250986"/>
    <w:rsid w:val="00264287"/>
    <w:rsid w:val="00264667"/>
    <w:rsid w:val="0026589D"/>
    <w:rsid w:val="002664E1"/>
    <w:rsid w:val="002674C4"/>
    <w:rsid w:val="002719BB"/>
    <w:rsid w:val="00274B5B"/>
    <w:rsid w:val="00280537"/>
    <w:rsid w:val="002819B5"/>
    <w:rsid w:val="002853F4"/>
    <w:rsid w:val="00285941"/>
    <w:rsid w:val="002964A8"/>
    <w:rsid w:val="002A2D2D"/>
    <w:rsid w:val="002B4CFE"/>
    <w:rsid w:val="002C4397"/>
    <w:rsid w:val="002C539D"/>
    <w:rsid w:val="002C6AB6"/>
    <w:rsid w:val="002C71C6"/>
    <w:rsid w:val="002D07CA"/>
    <w:rsid w:val="002D1194"/>
    <w:rsid w:val="002E2AA9"/>
    <w:rsid w:val="002F70A7"/>
    <w:rsid w:val="00302357"/>
    <w:rsid w:val="00305122"/>
    <w:rsid w:val="003230CF"/>
    <w:rsid w:val="00330811"/>
    <w:rsid w:val="0033212E"/>
    <w:rsid w:val="0033490F"/>
    <w:rsid w:val="00346180"/>
    <w:rsid w:val="00355B15"/>
    <w:rsid w:val="003575C8"/>
    <w:rsid w:val="003647AF"/>
    <w:rsid w:val="00380A57"/>
    <w:rsid w:val="003817EF"/>
    <w:rsid w:val="00382A45"/>
    <w:rsid w:val="00391293"/>
    <w:rsid w:val="0039416C"/>
    <w:rsid w:val="003A1601"/>
    <w:rsid w:val="003A33F9"/>
    <w:rsid w:val="003A40A6"/>
    <w:rsid w:val="003A5602"/>
    <w:rsid w:val="003B0278"/>
    <w:rsid w:val="003B0E80"/>
    <w:rsid w:val="003B1846"/>
    <w:rsid w:val="003B6A53"/>
    <w:rsid w:val="003C7362"/>
    <w:rsid w:val="003E1013"/>
    <w:rsid w:val="003E167F"/>
    <w:rsid w:val="003E2A3C"/>
    <w:rsid w:val="003E2F33"/>
    <w:rsid w:val="003E6BFB"/>
    <w:rsid w:val="003F1864"/>
    <w:rsid w:val="00406EBC"/>
    <w:rsid w:val="0041081C"/>
    <w:rsid w:val="0041774D"/>
    <w:rsid w:val="004311CA"/>
    <w:rsid w:val="004450CC"/>
    <w:rsid w:val="0045089B"/>
    <w:rsid w:val="00451E4F"/>
    <w:rsid w:val="00451F0C"/>
    <w:rsid w:val="004545FE"/>
    <w:rsid w:val="004560D2"/>
    <w:rsid w:val="00466A46"/>
    <w:rsid w:val="0047260A"/>
    <w:rsid w:val="0047331A"/>
    <w:rsid w:val="0047640B"/>
    <w:rsid w:val="0047644B"/>
    <w:rsid w:val="00476D4B"/>
    <w:rsid w:val="00480813"/>
    <w:rsid w:val="00485CC6"/>
    <w:rsid w:val="00487E6B"/>
    <w:rsid w:val="00491748"/>
    <w:rsid w:val="0049253F"/>
    <w:rsid w:val="004A7337"/>
    <w:rsid w:val="004A7E77"/>
    <w:rsid w:val="004B0253"/>
    <w:rsid w:val="004B4611"/>
    <w:rsid w:val="004C0A80"/>
    <w:rsid w:val="004C37A5"/>
    <w:rsid w:val="004D03E1"/>
    <w:rsid w:val="004D29A9"/>
    <w:rsid w:val="004D4DAD"/>
    <w:rsid w:val="004E0D4F"/>
    <w:rsid w:val="004E4C1E"/>
    <w:rsid w:val="004E4F62"/>
    <w:rsid w:val="0050017E"/>
    <w:rsid w:val="00503820"/>
    <w:rsid w:val="0050503A"/>
    <w:rsid w:val="005054C7"/>
    <w:rsid w:val="00507F81"/>
    <w:rsid w:val="0051187A"/>
    <w:rsid w:val="005172E9"/>
    <w:rsid w:val="00517B12"/>
    <w:rsid w:val="00524789"/>
    <w:rsid w:val="00527BE8"/>
    <w:rsid w:val="00531C7B"/>
    <w:rsid w:val="005439C9"/>
    <w:rsid w:val="00553B24"/>
    <w:rsid w:val="00553CCB"/>
    <w:rsid w:val="00563DC7"/>
    <w:rsid w:val="00564029"/>
    <w:rsid w:val="00564D7B"/>
    <w:rsid w:val="0056527D"/>
    <w:rsid w:val="0056786B"/>
    <w:rsid w:val="0057138C"/>
    <w:rsid w:val="00572E86"/>
    <w:rsid w:val="005739C2"/>
    <w:rsid w:val="005803E5"/>
    <w:rsid w:val="00582240"/>
    <w:rsid w:val="00584EDB"/>
    <w:rsid w:val="0058723E"/>
    <w:rsid w:val="00594821"/>
    <w:rsid w:val="00596357"/>
    <w:rsid w:val="00596AA5"/>
    <w:rsid w:val="005A2696"/>
    <w:rsid w:val="005A61DA"/>
    <w:rsid w:val="005B0164"/>
    <w:rsid w:val="005B62DC"/>
    <w:rsid w:val="005C00C3"/>
    <w:rsid w:val="005C131C"/>
    <w:rsid w:val="005C1E37"/>
    <w:rsid w:val="005C3B77"/>
    <w:rsid w:val="005C427F"/>
    <w:rsid w:val="005C4C62"/>
    <w:rsid w:val="005C5311"/>
    <w:rsid w:val="005C56EF"/>
    <w:rsid w:val="005C6A24"/>
    <w:rsid w:val="005D0B5A"/>
    <w:rsid w:val="005E04CE"/>
    <w:rsid w:val="005E14C0"/>
    <w:rsid w:val="005E6CC9"/>
    <w:rsid w:val="005F5FC4"/>
    <w:rsid w:val="005F60A1"/>
    <w:rsid w:val="00600083"/>
    <w:rsid w:val="00601B51"/>
    <w:rsid w:val="00604363"/>
    <w:rsid w:val="00607BCE"/>
    <w:rsid w:val="006122FC"/>
    <w:rsid w:val="00612A26"/>
    <w:rsid w:val="0061762B"/>
    <w:rsid w:val="00623590"/>
    <w:rsid w:val="00624212"/>
    <w:rsid w:val="006242A9"/>
    <w:rsid w:val="00624DCF"/>
    <w:rsid w:val="0063342B"/>
    <w:rsid w:val="00635CEA"/>
    <w:rsid w:val="00640502"/>
    <w:rsid w:val="00643707"/>
    <w:rsid w:val="00644D27"/>
    <w:rsid w:val="00651006"/>
    <w:rsid w:val="00652F17"/>
    <w:rsid w:val="00657768"/>
    <w:rsid w:val="006640AE"/>
    <w:rsid w:val="00665824"/>
    <w:rsid w:val="00670041"/>
    <w:rsid w:val="00671FE2"/>
    <w:rsid w:val="00681246"/>
    <w:rsid w:val="00686C0C"/>
    <w:rsid w:val="00695634"/>
    <w:rsid w:val="006A2531"/>
    <w:rsid w:val="006A68DC"/>
    <w:rsid w:val="006D239A"/>
    <w:rsid w:val="006D6CAE"/>
    <w:rsid w:val="006E0760"/>
    <w:rsid w:val="006E1228"/>
    <w:rsid w:val="006E1302"/>
    <w:rsid w:val="006E2245"/>
    <w:rsid w:val="006E252D"/>
    <w:rsid w:val="006E43D8"/>
    <w:rsid w:val="006E55B4"/>
    <w:rsid w:val="006E7612"/>
    <w:rsid w:val="006E7E50"/>
    <w:rsid w:val="006F7F69"/>
    <w:rsid w:val="00704432"/>
    <w:rsid w:val="0070513C"/>
    <w:rsid w:val="007051DF"/>
    <w:rsid w:val="00712009"/>
    <w:rsid w:val="0071233E"/>
    <w:rsid w:val="00715BF6"/>
    <w:rsid w:val="00724DA4"/>
    <w:rsid w:val="00757730"/>
    <w:rsid w:val="0076220E"/>
    <w:rsid w:val="007634B9"/>
    <w:rsid w:val="00763912"/>
    <w:rsid w:val="00767D11"/>
    <w:rsid w:val="00774E44"/>
    <w:rsid w:val="00775749"/>
    <w:rsid w:val="00783317"/>
    <w:rsid w:val="00785258"/>
    <w:rsid w:val="007866A2"/>
    <w:rsid w:val="00791F02"/>
    <w:rsid w:val="0079324A"/>
    <w:rsid w:val="00794EEE"/>
    <w:rsid w:val="007A2AD9"/>
    <w:rsid w:val="007A635E"/>
    <w:rsid w:val="007B3686"/>
    <w:rsid w:val="007B41DA"/>
    <w:rsid w:val="007C2C37"/>
    <w:rsid w:val="007C3E81"/>
    <w:rsid w:val="007C42AC"/>
    <w:rsid w:val="007C45AC"/>
    <w:rsid w:val="007C4AED"/>
    <w:rsid w:val="007D14CD"/>
    <w:rsid w:val="007D5157"/>
    <w:rsid w:val="007D742F"/>
    <w:rsid w:val="007E0960"/>
    <w:rsid w:val="007E4E4F"/>
    <w:rsid w:val="007F04BF"/>
    <w:rsid w:val="007F177C"/>
    <w:rsid w:val="007F2C8A"/>
    <w:rsid w:val="007F5F65"/>
    <w:rsid w:val="007F6031"/>
    <w:rsid w:val="007F79DA"/>
    <w:rsid w:val="00801502"/>
    <w:rsid w:val="00803217"/>
    <w:rsid w:val="008063E1"/>
    <w:rsid w:val="008068A2"/>
    <w:rsid w:val="008105A0"/>
    <w:rsid w:val="00813F0C"/>
    <w:rsid w:val="00814252"/>
    <w:rsid w:val="00836CA4"/>
    <w:rsid w:val="0084115C"/>
    <w:rsid w:val="008436AC"/>
    <w:rsid w:val="0084461D"/>
    <w:rsid w:val="00847A09"/>
    <w:rsid w:val="0085184F"/>
    <w:rsid w:val="00856255"/>
    <w:rsid w:val="00860629"/>
    <w:rsid w:val="00860723"/>
    <w:rsid w:val="00861625"/>
    <w:rsid w:val="008617B5"/>
    <w:rsid w:val="008639A3"/>
    <w:rsid w:val="00864CDE"/>
    <w:rsid w:val="00870828"/>
    <w:rsid w:val="00872302"/>
    <w:rsid w:val="0088080B"/>
    <w:rsid w:val="00884AA1"/>
    <w:rsid w:val="00884E93"/>
    <w:rsid w:val="0088596C"/>
    <w:rsid w:val="0089088E"/>
    <w:rsid w:val="00890CEB"/>
    <w:rsid w:val="0089464D"/>
    <w:rsid w:val="00895EC2"/>
    <w:rsid w:val="008A2DEC"/>
    <w:rsid w:val="008B07D7"/>
    <w:rsid w:val="008B2D92"/>
    <w:rsid w:val="008B4E56"/>
    <w:rsid w:val="008B557F"/>
    <w:rsid w:val="008B5B03"/>
    <w:rsid w:val="008C2344"/>
    <w:rsid w:val="008C2B83"/>
    <w:rsid w:val="008C551B"/>
    <w:rsid w:val="008C5930"/>
    <w:rsid w:val="008D6097"/>
    <w:rsid w:val="008D68A3"/>
    <w:rsid w:val="008E6CF3"/>
    <w:rsid w:val="008E7A8B"/>
    <w:rsid w:val="008E7C3B"/>
    <w:rsid w:val="008F202C"/>
    <w:rsid w:val="008F5B43"/>
    <w:rsid w:val="008F5FDB"/>
    <w:rsid w:val="00902E68"/>
    <w:rsid w:val="0090383B"/>
    <w:rsid w:val="009102B6"/>
    <w:rsid w:val="00912BC6"/>
    <w:rsid w:val="0092041C"/>
    <w:rsid w:val="0092145D"/>
    <w:rsid w:val="009254B7"/>
    <w:rsid w:val="009262CE"/>
    <w:rsid w:val="00930CEE"/>
    <w:rsid w:val="00941FFF"/>
    <w:rsid w:val="00955691"/>
    <w:rsid w:val="009568F2"/>
    <w:rsid w:val="00957389"/>
    <w:rsid w:val="00961157"/>
    <w:rsid w:val="00965C5B"/>
    <w:rsid w:val="0096684B"/>
    <w:rsid w:val="0096688C"/>
    <w:rsid w:val="00972C7F"/>
    <w:rsid w:val="00975AFD"/>
    <w:rsid w:val="00976E46"/>
    <w:rsid w:val="00977F11"/>
    <w:rsid w:val="00981743"/>
    <w:rsid w:val="00983DB3"/>
    <w:rsid w:val="009A6C73"/>
    <w:rsid w:val="009B4FB4"/>
    <w:rsid w:val="009C03B6"/>
    <w:rsid w:val="009C0C39"/>
    <w:rsid w:val="009C1CB9"/>
    <w:rsid w:val="009D1805"/>
    <w:rsid w:val="009E1A09"/>
    <w:rsid w:val="009E1E9A"/>
    <w:rsid w:val="009E7992"/>
    <w:rsid w:val="009F3417"/>
    <w:rsid w:val="00A00B95"/>
    <w:rsid w:val="00A02545"/>
    <w:rsid w:val="00A025E6"/>
    <w:rsid w:val="00A05555"/>
    <w:rsid w:val="00A06D89"/>
    <w:rsid w:val="00A2202C"/>
    <w:rsid w:val="00A35790"/>
    <w:rsid w:val="00A35F73"/>
    <w:rsid w:val="00A36C8F"/>
    <w:rsid w:val="00A45A89"/>
    <w:rsid w:val="00A47F12"/>
    <w:rsid w:val="00A53324"/>
    <w:rsid w:val="00A66DE2"/>
    <w:rsid w:val="00A70227"/>
    <w:rsid w:val="00A70680"/>
    <w:rsid w:val="00A809B0"/>
    <w:rsid w:val="00A847D3"/>
    <w:rsid w:val="00A931D2"/>
    <w:rsid w:val="00A97E66"/>
    <w:rsid w:val="00AA3772"/>
    <w:rsid w:val="00AA6055"/>
    <w:rsid w:val="00AB106E"/>
    <w:rsid w:val="00AB2224"/>
    <w:rsid w:val="00AB38C9"/>
    <w:rsid w:val="00AB53D2"/>
    <w:rsid w:val="00AC36D6"/>
    <w:rsid w:val="00AC60FE"/>
    <w:rsid w:val="00AC77AD"/>
    <w:rsid w:val="00AD086A"/>
    <w:rsid w:val="00AD1AFD"/>
    <w:rsid w:val="00AD3214"/>
    <w:rsid w:val="00AD666C"/>
    <w:rsid w:val="00AE05D3"/>
    <w:rsid w:val="00AE355A"/>
    <w:rsid w:val="00AF0756"/>
    <w:rsid w:val="00AF38A1"/>
    <w:rsid w:val="00B148DD"/>
    <w:rsid w:val="00B2472A"/>
    <w:rsid w:val="00B24A1E"/>
    <w:rsid w:val="00B567F6"/>
    <w:rsid w:val="00B56DF3"/>
    <w:rsid w:val="00B57A5C"/>
    <w:rsid w:val="00B6185B"/>
    <w:rsid w:val="00B638EB"/>
    <w:rsid w:val="00B63DED"/>
    <w:rsid w:val="00B7213D"/>
    <w:rsid w:val="00B753E7"/>
    <w:rsid w:val="00B756CE"/>
    <w:rsid w:val="00B80629"/>
    <w:rsid w:val="00B81036"/>
    <w:rsid w:val="00B86AF3"/>
    <w:rsid w:val="00B9309B"/>
    <w:rsid w:val="00BA1F40"/>
    <w:rsid w:val="00BA4820"/>
    <w:rsid w:val="00BA771A"/>
    <w:rsid w:val="00BB05FA"/>
    <w:rsid w:val="00BB5B10"/>
    <w:rsid w:val="00BC56D6"/>
    <w:rsid w:val="00BC727B"/>
    <w:rsid w:val="00BD4DA7"/>
    <w:rsid w:val="00BD7DE3"/>
    <w:rsid w:val="00BE0221"/>
    <w:rsid w:val="00BE399E"/>
    <w:rsid w:val="00BF1775"/>
    <w:rsid w:val="00BF201D"/>
    <w:rsid w:val="00BF4B15"/>
    <w:rsid w:val="00BF69D1"/>
    <w:rsid w:val="00C04335"/>
    <w:rsid w:val="00C0450C"/>
    <w:rsid w:val="00C0490B"/>
    <w:rsid w:val="00C054E5"/>
    <w:rsid w:val="00C07904"/>
    <w:rsid w:val="00C121AF"/>
    <w:rsid w:val="00C14C80"/>
    <w:rsid w:val="00C17449"/>
    <w:rsid w:val="00C17A0A"/>
    <w:rsid w:val="00C21EAD"/>
    <w:rsid w:val="00C269BB"/>
    <w:rsid w:val="00C27853"/>
    <w:rsid w:val="00C33AEB"/>
    <w:rsid w:val="00C352FA"/>
    <w:rsid w:val="00C355A5"/>
    <w:rsid w:val="00C4059E"/>
    <w:rsid w:val="00C43115"/>
    <w:rsid w:val="00C43B64"/>
    <w:rsid w:val="00C53F37"/>
    <w:rsid w:val="00C5499A"/>
    <w:rsid w:val="00C5665F"/>
    <w:rsid w:val="00C62A0F"/>
    <w:rsid w:val="00C64B59"/>
    <w:rsid w:val="00C80744"/>
    <w:rsid w:val="00C82862"/>
    <w:rsid w:val="00C84E4D"/>
    <w:rsid w:val="00C85117"/>
    <w:rsid w:val="00C85C5C"/>
    <w:rsid w:val="00C8711A"/>
    <w:rsid w:val="00C87F06"/>
    <w:rsid w:val="00CA2FD0"/>
    <w:rsid w:val="00CA3060"/>
    <w:rsid w:val="00CB0C24"/>
    <w:rsid w:val="00CB4651"/>
    <w:rsid w:val="00CB4E44"/>
    <w:rsid w:val="00CB5CFD"/>
    <w:rsid w:val="00CB626D"/>
    <w:rsid w:val="00CC7EBF"/>
    <w:rsid w:val="00CD5181"/>
    <w:rsid w:val="00CD7485"/>
    <w:rsid w:val="00CE2360"/>
    <w:rsid w:val="00CE236C"/>
    <w:rsid w:val="00CE2AC3"/>
    <w:rsid w:val="00CF0047"/>
    <w:rsid w:val="00CF1DC4"/>
    <w:rsid w:val="00D07F9F"/>
    <w:rsid w:val="00D22895"/>
    <w:rsid w:val="00D32E20"/>
    <w:rsid w:val="00D32E2B"/>
    <w:rsid w:val="00D3404A"/>
    <w:rsid w:val="00D4354E"/>
    <w:rsid w:val="00D43F69"/>
    <w:rsid w:val="00D44AAA"/>
    <w:rsid w:val="00D4543A"/>
    <w:rsid w:val="00D50F79"/>
    <w:rsid w:val="00D557CC"/>
    <w:rsid w:val="00D64457"/>
    <w:rsid w:val="00D64A17"/>
    <w:rsid w:val="00D715CF"/>
    <w:rsid w:val="00D73957"/>
    <w:rsid w:val="00D8178C"/>
    <w:rsid w:val="00D8395C"/>
    <w:rsid w:val="00D910AA"/>
    <w:rsid w:val="00D92E12"/>
    <w:rsid w:val="00D935B5"/>
    <w:rsid w:val="00D9501B"/>
    <w:rsid w:val="00D96AF2"/>
    <w:rsid w:val="00DA028F"/>
    <w:rsid w:val="00DA2C58"/>
    <w:rsid w:val="00DA4FBD"/>
    <w:rsid w:val="00DA55AC"/>
    <w:rsid w:val="00DB0373"/>
    <w:rsid w:val="00DB6A77"/>
    <w:rsid w:val="00DC28E6"/>
    <w:rsid w:val="00DC5296"/>
    <w:rsid w:val="00DC79E8"/>
    <w:rsid w:val="00DD55F0"/>
    <w:rsid w:val="00DD7BB2"/>
    <w:rsid w:val="00DE1B8E"/>
    <w:rsid w:val="00DE417F"/>
    <w:rsid w:val="00DF00FA"/>
    <w:rsid w:val="00DF1716"/>
    <w:rsid w:val="00DF57D8"/>
    <w:rsid w:val="00DF6F6D"/>
    <w:rsid w:val="00E032C5"/>
    <w:rsid w:val="00E1305F"/>
    <w:rsid w:val="00E24C6A"/>
    <w:rsid w:val="00E25811"/>
    <w:rsid w:val="00E30A10"/>
    <w:rsid w:val="00E32F85"/>
    <w:rsid w:val="00E36FD8"/>
    <w:rsid w:val="00E37380"/>
    <w:rsid w:val="00E465C4"/>
    <w:rsid w:val="00E532AE"/>
    <w:rsid w:val="00E57341"/>
    <w:rsid w:val="00E63B4C"/>
    <w:rsid w:val="00E63F64"/>
    <w:rsid w:val="00E70938"/>
    <w:rsid w:val="00E74623"/>
    <w:rsid w:val="00E80E3D"/>
    <w:rsid w:val="00E86D42"/>
    <w:rsid w:val="00E870B8"/>
    <w:rsid w:val="00E936F6"/>
    <w:rsid w:val="00EA1019"/>
    <w:rsid w:val="00EA3B29"/>
    <w:rsid w:val="00EB0224"/>
    <w:rsid w:val="00EB7421"/>
    <w:rsid w:val="00EC36F5"/>
    <w:rsid w:val="00EC5A4D"/>
    <w:rsid w:val="00EC7004"/>
    <w:rsid w:val="00ED0DEA"/>
    <w:rsid w:val="00ED2D21"/>
    <w:rsid w:val="00ED4749"/>
    <w:rsid w:val="00ED73C4"/>
    <w:rsid w:val="00EE0EA4"/>
    <w:rsid w:val="00EE5FEE"/>
    <w:rsid w:val="00EF56FC"/>
    <w:rsid w:val="00F0339C"/>
    <w:rsid w:val="00F05225"/>
    <w:rsid w:val="00F07FA6"/>
    <w:rsid w:val="00F12527"/>
    <w:rsid w:val="00F139E8"/>
    <w:rsid w:val="00F20B48"/>
    <w:rsid w:val="00F21926"/>
    <w:rsid w:val="00F258BA"/>
    <w:rsid w:val="00F27E9C"/>
    <w:rsid w:val="00F3288A"/>
    <w:rsid w:val="00F36247"/>
    <w:rsid w:val="00F41F41"/>
    <w:rsid w:val="00F46918"/>
    <w:rsid w:val="00F46DDE"/>
    <w:rsid w:val="00F51897"/>
    <w:rsid w:val="00F5424D"/>
    <w:rsid w:val="00F60232"/>
    <w:rsid w:val="00F655ED"/>
    <w:rsid w:val="00F67A73"/>
    <w:rsid w:val="00F7002E"/>
    <w:rsid w:val="00F7033C"/>
    <w:rsid w:val="00F710A5"/>
    <w:rsid w:val="00F74357"/>
    <w:rsid w:val="00F809AF"/>
    <w:rsid w:val="00F81D84"/>
    <w:rsid w:val="00F85DB6"/>
    <w:rsid w:val="00F96D0D"/>
    <w:rsid w:val="00F976AD"/>
    <w:rsid w:val="00FA0210"/>
    <w:rsid w:val="00FA282E"/>
    <w:rsid w:val="00FA6461"/>
    <w:rsid w:val="00FB5EA7"/>
    <w:rsid w:val="00FC09A8"/>
    <w:rsid w:val="00FC2F67"/>
    <w:rsid w:val="00FD0923"/>
    <w:rsid w:val="00FD3FD7"/>
    <w:rsid w:val="00FE038F"/>
    <w:rsid w:val="00FE3194"/>
    <w:rsid w:val="00FE584F"/>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4A72549-FF40-4921-A9EE-42261CB15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62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5449602">
      <w:bodyDiv w:val="1"/>
      <w:marLeft w:val="0"/>
      <w:marRight w:val="0"/>
      <w:marTop w:val="0"/>
      <w:marBottom w:val="0"/>
      <w:divBdr>
        <w:top w:val="none" w:sz="0" w:space="0" w:color="auto"/>
        <w:left w:val="none" w:sz="0" w:space="0" w:color="auto"/>
        <w:bottom w:val="none" w:sz="0" w:space="0" w:color="auto"/>
        <w:right w:val="none" w:sz="0" w:space="0" w:color="auto"/>
      </w:divBdr>
    </w:div>
    <w:div w:id="21979902">
      <w:bodyDiv w:val="1"/>
      <w:marLeft w:val="0"/>
      <w:marRight w:val="0"/>
      <w:marTop w:val="0"/>
      <w:marBottom w:val="0"/>
      <w:divBdr>
        <w:top w:val="none" w:sz="0" w:space="0" w:color="auto"/>
        <w:left w:val="none" w:sz="0" w:space="0" w:color="auto"/>
        <w:bottom w:val="none" w:sz="0" w:space="0" w:color="auto"/>
        <w:right w:val="none" w:sz="0" w:space="0" w:color="auto"/>
      </w:divBdr>
    </w:div>
    <w:div w:id="63189058">
      <w:bodyDiv w:val="1"/>
      <w:marLeft w:val="0"/>
      <w:marRight w:val="0"/>
      <w:marTop w:val="0"/>
      <w:marBottom w:val="0"/>
      <w:divBdr>
        <w:top w:val="none" w:sz="0" w:space="0" w:color="auto"/>
        <w:left w:val="none" w:sz="0" w:space="0" w:color="auto"/>
        <w:bottom w:val="none" w:sz="0" w:space="0" w:color="auto"/>
        <w:right w:val="none" w:sz="0" w:space="0" w:color="auto"/>
      </w:divBdr>
    </w:div>
    <w:div w:id="117769512">
      <w:bodyDiv w:val="1"/>
      <w:marLeft w:val="0"/>
      <w:marRight w:val="0"/>
      <w:marTop w:val="0"/>
      <w:marBottom w:val="0"/>
      <w:divBdr>
        <w:top w:val="none" w:sz="0" w:space="0" w:color="auto"/>
        <w:left w:val="none" w:sz="0" w:space="0" w:color="auto"/>
        <w:bottom w:val="none" w:sz="0" w:space="0" w:color="auto"/>
        <w:right w:val="none" w:sz="0" w:space="0" w:color="auto"/>
      </w:divBdr>
    </w:div>
    <w:div w:id="22256589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01497416">
      <w:bodyDiv w:val="1"/>
      <w:marLeft w:val="0"/>
      <w:marRight w:val="0"/>
      <w:marTop w:val="0"/>
      <w:marBottom w:val="0"/>
      <w:divBdr>
        <w:top w:val="none" w:sz="0" w:space="0" w:color="auto"/>
        <w:left w:val="none" w:sz="0" w:space="0" w:color="auto"/>
        <w:bottom w:val="none" w:sz="0" w:space="0" w:color="auto"/>
        <w:right w:val="none" w:sz="0" w:space="0" w:color="auto"/>
      </w:divBdr>
    </w:div>
    <w:div w:id="30258349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42355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0623224">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9650960">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1935241504">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520163662">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28824536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56329">
      <w:bodyDiv w:val="1"/>
      <w:marLeft w:val="0"/>
      <w:marRight w:val="0"/>
      <w:marTop w:val="0"/>
      <w:marBottom w:val="0"/>
      <w:divBdr>
        <w:top w:val="none" w:sz="0" w:space="0" w:color="auto"/>
        <w:left w:val="none" w:sz="0" w:space="0" w:color="auto"/>
        <w:bottom w:val="none" w:sz="0" w:space="0" w:color="auto"/>
        <w:right w:val="none" w:sz="0" w:space="0" w:color="auto"/>
      </w:divBdr>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59132848">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6208664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9096634">
      <w:bodyDiv w:val="1"/>
      <w:marLeft w:val="0"/>
      <w:marRight w:val="0"/>
      <w:marTop w:val="0"/>
      <w:marBottom w:val="0"/>
      <w:divBdr>
        <w:top w:val="none" w:sz="0" w:space="0" w:color="auto"/>
        <w:left w:val="none" w:sz="0" w:space="0" w:color="auto"/>
        <w:bottom w:val="none" w:sz="0" w:space="0" w:color="auto"/>
        <w:right w:val="none" w:sz="0" w:space="0" w:color="auto"/>
      </w:divBdr>
    </w:div>
    <w:div w:id="1335109080">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562252396">
      <w:bodyDiv w:val="1"/>
      <w:marLeft w:val="0"/>
      <w:marRight w:val="0"/>
      <w:marTop w:val="0"/>
      <w:marBottom w:val="0"/>
      <w:divBdr>
        <w:top w:val="none" w:sz="0" w:space="0" w:color="auto"/>
        <w:left w:val="none" w:sz="0" w:space="0" w:color="auto"/>
        <w:bottom w:val="none" w:sz="0" w:space="0" w:color="auto"/>
        <w:right w:val="none" w:sz="0" w:space="0" w:color="auto"/>
      </w:divBdr>
    </w:div>
    <w:div w:id="1562909533">
      <w:bodyDiv w:val="1"/>
      <w:marLeft w:val="0"/>
      <w:marRight w:val="0"/>
      <w:marTop w:val="0"/>
      <w:marBottom w:val="0"/>
      <w:divBdr>
        <w:top w:val="none" w:sz="0" w:space="0" w:color="auto"/>
        <w:left w:val="none" w:sz="0" w:space="0" w:color="auto"/>
        <w:bottom w:val="none" w:sz="0" w:space="0" w:color="auto"/>
        <w:right w:val="none" w:sz="0" w:space="0" w:color="auto"/>
      </w:divBdr>
    </w:div>
    <w:div w:id="158579691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643727480">
      <w:bodyDiv w:val="1"/>
      <w:marLeft w:val="0"/>
      <w:marRight w:val="0"/>
      <w:marTop w:val="0"/>
      <w:marBottom w:val="0"/>
      <w:divBdr>
        <w:top w:val="none" w:sz="0" w:space="0" w:color="auto"/>
        <w:left w:val="none" w:sz="0" w:space="0" w:color="auto"/>
        <w:bottom w:val="none" w:sz="0" w:space="0" w:color="auto"/>
        <w:right w:val="none" w:sz="0" w:space="0" w:color="auto"/>
      </w:divBdr>
    </w:div>
    <w:div w:id="1701583889">
      <w:bodyDiv w:val="1"/>
      <w:marLeft w:val="0"/>
      <w:marRight w:val="0"/>
      <w:marTop w:val="0"/>
      <w:marBottom w:val="0"/>
      <w:divBdr>
        <w:top w:val="none" w:sz="0" w:space="0" w:color="auto"/>
        <w:left w:val="none" w:sz="0" w:space="0" w:color="auto"/>
        <w:bottom w:val="none" w:sz="0" w:space="0" w:color="auto"/>
        <w:right w:val="none" w:sz="0" w:space="0" w:color="auto"/>
      </w:divBdr>
    </w:div>
    <w:div w:id="1701659786">
      <w:bodyDiv w:val="1"/>
      <w:marLeft w:val="0"/>
      <w:marRight w:val="0"/>
      <w:marTop w:val="0"/>
      <w:marBottom w:val="0"/>
      <w:divBdr>
        <w:top w:val="none" w:sz="0" w:space="0" w:color="auto"/>
        <w:left w:val="none" w:sz="0" w:space="0" w:color="auto"/>
        <w:bottom w:val="none" w:sz="0" w:space="0" w:color="auto"/>
        <w:right w:val="none" w:sz="0" w:space="0" w:color="auto"/>
      </w:divBdr>
    </w:div>
    <w:div w:id="1760517571">
      <w:bodyDiv w:val="1"/>
      <w:marLeft w:val="0"/>
      <w:marRight w:val="0"/>
      <w:marTop w:val="0"/>
      <w:marBottom w:val="0"/>
      <w:divBdr>
        <w:top w:val="none" w:sz="0" w:space="0" w:color="auto"/>
        <w:left w:val="none" w:sz="0" w:space="0" w:color="auto"/>
        <w:bottom w:val="none" w:sz="0" w:space="0" w:color="auto"/>
        <w:right w:val="none" w:sz="0" w:space="0" w:color="auto"/>
      </w:divBdr>
    </w:div>
    <w:div w:id="1761831950">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 w:id="145386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829395952">
      <w:bodyDiv w:val="1"/>
      <w:marLeft w:val="0"/>
      <w:marRight w:val="0"/>
      <w:marTop w:val="0"/>
      <w:marBottom w:val="0"/>
      <w:divBdr>
        <w:top w:val="none" w:sz="0" w:space="0" w:color="auto"/>
        <w:left w:val="none" w:sz="0" w:space="0" w:color="auto"/>
        <w:bottom w:val="none" w:sz="0" w:space="0" w:color="auto"/>
        <w:right w:val="none" w:sz="0" w:space="0" w:color="auto"/>
      </w:divBdr>
    </w:div>
    <w:div w:id="1958565901">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8333427">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5wfqm7y6yb3q.cloudfront.net/Note/New"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5wfqm7y6yb3q.cloudfront.net/Note/New"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5wfqm7y6yb3q.cloudfront.net/Note/New"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5wfqm7y6yb3q.cloudfront.net/Note/Done"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5wfqm7y6yb3q.cloudfront.net/" TargetMode="External"/><Relationship Id="rId14" Type="http://schemas.openxmlformats.org/officeDocument/2006/relationships/hyperlink" Target="https://d5wfqm7y6yb3q.cloudfront.net/Note/New"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2</TotalTime>
  <Pages>1</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7</cp:revision>
  <cp:lastPrinted>2023-08-08T07:51:00Z</cp:lastPrinted>
  <dcterms:created xsi:type="dcterms:W3CDTF">2025-03-14T12:30:00Z</dcterms:created>
  <dcterms:modified xsi:type="dcterms:W3CDTF">2025-04-07T08:17:00Z</dcterms:modified>
  <cp:category>computer programming;programming;software development;software engineering</cp:category>
</cp:coreProperties>
</file>